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2431" w:rsidRDefault="00B32431" w:rsidP="004062C7">
      <w:bookmarkStart w:id="0" w:name="_GoBack"/>
      <w:bookmarkEnd w:id="0"/>
    </w:p>
    <w:p w:rsidR="000001AD" w:rsidRPr="00626000" w:rsidRDefault="00654D92" w:rsidP="00654D92">
      <w:pPr>
        <w:spacing w:after="200" w:line="276" w:lineRule="auto"/>
        <w:jc w:val="center"/>
        <w:rPr>
          <w:rFonts w:ascii="Franklin Gothic Demi Cond" w:hAnsi="Franklin Gothic Demi Cond"/>
          <w:sz w:val="36"/>
        </w:rPr>
      </w:pPr>
      <w:r>
        <w:rPr>
          <w:rFonts w:ascii="Franklin Gothic Demi Cond" w:hAnsi="Franklin Gothic Demi Cond"/>
          <w:sz w:val="36"/>
        </w:rPr>
        <w:t>Environmental Technology</w:t>
      </w:r>
    </w:p>
    <w:p w:rsidR="00654D92" w:rsidRPr="00626000" w:rsidRDefault="00654D92" w:rsidP="00654D92">
      <w:pPr>
        <w:outlineLvl w:val="1"/>
        <w:rPr>
          <w:rFonts w:ascii="Franklin Gothic Demi" w:hAnsi="Franklin Gothic Demi"/>
          <w:bCs w:val="0"/>
          <w:sz w:val="24"/>
        </w:rPr>
      </w:pPr>
      <w:r>
        <w:rPr>
          <w:rFonts w:ascii="Franklin Gothic Demi" w:hAnsi="Franklin Gothic Demi"/>
          <w:bCs w:val="0"/>
          <w:sz w:val="24"/>
        </w:rPr>
        <w:t>15.0507</w:t>
      </w:r>
    </w:p>
    <w:p w:rsidR="000001AD" w:rsidRPr="00626000" w:rsidRDefault="00654D92" w:rsidP="00654D92">
      <w:pPr>
        <w:outlineLvl w:val="1"/>
        <w:rPr>
          <w:rFonts w:ascii="Franklin Gothic Demi" w:hAnsi="Franklin Gothic Demi"/>
          <w:bCs w:val="0"/>
          <w:sz w:val="24"/>
        </w:rPr>
      </w:pPr>
      <w:r w:rsidRPr="00626000">
        <w:rPr>
          <w:rFonts w:ascii="Franklin Gothic Demi" w:hAnsi="Franklin Gothic Demi"/>
          <w:bCs w:val="0"/>
          <w:sz w:val="24"/>
        </w:rPr>
        <w:t>Career Cluster</w:t>
      </w:r>
      <w:r w:rsidR="000001AD" w:rsidRPr="00626000">
        <w:rPr>
          <w:rFonts w:ascii="Franklin Gothic Demi" w:hAnsi="Franklin Gothic Demi"/>
          <w:bCs w:val="0"/>
          <w:sz w:val="24"/>
        </w:rPr>
        <w:t xml:space="preserve">: </w:t>
      </w:r>
      <w:r>
        <w:rPr>
          <w:rFonts w:ascii="Franklin Gothic Demi" w:hAnsi="Franklin Gothic Demi"/>
          <w:bCs w:val="0"/>
          <w:sz w:val="24"/>
        </w:rPr>
        <w:t>Agriculture, Food &amp; Natural Resources</w:t>
      </w:r>
    </w:p>
    <w:p w:rsidR="000001AD" w:rsidRPr="00626000" w:rsidRDefault="00654D92" w:rsidP="00654D92">
      <w:r w:rsidRPr="00626000">
        <w:rPr>
          <w:rFonts w:ascii="Franklin Gothic Demi" w:hAnsi="Franklin Gothic Demi"/>
          <w:sz w:val="24"/>
        </w:rPr>
        <w:t>Pathway</w:t>
      </w:r>
      <w:r w:rsidR="000001AD" w:rsidRPr="00626000">
        <w:t xml:space="preserve">: </w:t>
      </w:r>
      <w:r>
        <w:rPr>
          <w:b/>
        </w:rPr>
        <w:t>Environmental Service System</w:t>
      </w:r>
    </w:p>
    <w:p w:rsidR="00654D92" w:rsidRPr="00626000" w:rsidRDefault="00654D92" w:rsidP="00654D92">
      <w:pPr>
        <w:outlineLvl w:val="0"/>
        <w:rPr>
          <w:rFonts w:ascii="Franklin Gothic Demi Cond" w:hAnsi="Franklin Gothic Demi Cond"/>
          <w:bCs w:val="0"/>
          <w:sz w:val="28"/>
        </w:rPr>
      </w:pPr>
      <w:r w:rsidRPr="00626000">
        <w:rPr>
          <w:rFonts w:ascii="Franklin Gothic Demi" w:hAnsi="Franklin Gothic Demi"/>
          <w:bCs w:val="0"/>
          <w:sz w:val="24"/>
        </w:rPr>
        <w:t>Last Update</w:t>
      </w:r>
      <w:r w:rsidRPr="00626000">
        <w:rPr>
          <w:rFonts w:ascii="Franklin Gothic Demi Cond" w:hAnsi="Franklin Gothic Demi Cond"/>
          <w:bCs w:val="0"/>
          <w:sz w:val="28"/>
        </w:rPr>
        <w:t xml:space="preserve">: </w:t>
      </w:r>
      <w:r>
        <w:rPr>
          <w:rFonts w:ascii="Franklin Gothic Demi Cond" w:hAnsi="Franklin Gothic Demi Cond"/>
          <w:bCs w:val="0"/>
          <w:sz w:val="28"/>
        </w:rPr>
        <w:t>Unknown</w:t>
      </w:r>
    </w:p>
    <w:p w:rsidR="00654D92" w:rsidRPr="00626000" w:rsidRDefault="00654D92" w:rsidP="00654D92">
      <w:pPr>
        <w:outlineLvl w:val="0"/>
        <w:rPr>
          <w:rFonts w:ascii="Franklin Gothic Demi Cond" w:eastAsiaTheme="minorEastAsia" w:hAnsi="Franklin Gothic Demi Cond"/>
          <w:bCs w:val="0"/>
          <w:sz w:val="24"/>
          <w:szCs w:val="24"/>
        </w:rPr>
      </w:pPr>
      <w:r w:rsidRPr="00626000">
        <w:rPr>
          <w:rFonts w:ascii="Franklin Gothic Demi" w:hAnsi="Franklin Gothic Demi"/>
          <w:bCs w:val="0"/>
          <w:sz w:val="24"/>
        </w:rPr>
        <w:t>Title</w:t>
      </w:r>
      <w:r w:rsidRPr="00626000">
        <w:rPr>
          <w:rFonts w:ascii="Franklin Gothic Demi Cond" w:eastAsiaTheme="minorEastAsia" w:hAnsi="Franklin Gothic Demi Cond"/>
          <w:bCs w:val="0"/>
          <w:sz w:val="28"/>
        </w:rPr>
        <w:t xml:space="preserve">: </w:t>
      </w:r>
      <w:r>
        <w:rPr>
          <w:rFonts w:ascii="Franklin Gothic Demi Cond" w:eastAsiaTheme="minorEastAsia" w:hAnsi="Franklin Gothic Demi Cond"/>
          <w:bCs w:val="0"/>
          <w:sz w:val="24"/>
          <w:szCs w:val="24"/>
        </w:rPr>
        <w:t>Environmental Engineering Technology/Environmental Technology</w:t>
      </w:r>
    </w:p>
    <w:p w:rsidR="00654D92" w:rsidRPr="00626000" w:rsidRDefault="00654D92" w:rsidP="00654D92">
      <w:r w:rsidRPr="00626000">
        <w:rPr>
          <w:rFonts w:ascii="Franklin Gothic Demi Cond" w:hAnsi="Franklin Gothic Demi Cond"/>
          <w:bCs w:val="0"/>
          <w:sz w:val="28"/>
        </w:rPr>
        <w:t>Definition</w:t>
      </w:r>
      <w:r w:rsidRPr="00626000">
        <w:rPr>
          <w:rFonts w:ascii="Franklin Gothic Demi" w:hAnsi="Franklin Gothic Demi"/>
          <w:sz w:val="24"/>
        </w:rPr>
        <w:t>:</w:t>
      </w:r>
    </w:p>
    <w:p w:rsidR="00654D92" w:rsidRDefault="00654D92" w:rsidP="004062C7">
      <w:pPr>
        <w:rPr>
          <w:rFonts w:cs="Times New Roman"/>
          <w:bCs w:val="0"/>
          <w:color w:val="000000"/>
        </w:rPr>
      </w:pPr>
      <w:r w:rsidRPr="00B32431">
        <w:rPr>
          <w:rFonts w:cs="Times New Roman"/>
          <w:bCs w:val="0"/>
          <w:color w:val="000000"/>
        </w:rPr>
        <w:t>A program that prepares individuals to apply basic engineering principles and technical skills in support of engineers and other professionals engaged in developing and using indoor and outdoor environmental pollution control systems. Includes instruction in environmental safety principles, testing and sampling procedures, laboratory techniques, instrumentation calibration, safety and protection procedures, equipment maintenance, and report preparation.</w:t>
      </w:r>
    </w:p>
    <w:p w:rsidR="00654D92" w:rsidRDefault="00654D92" w:rsidP="004062C7"/>
    <w:p w:rsidR="00654D92" w:rsidRPr="00626000" w:rsidRDefault="00654D92" w:rsidP="00654D92">
      <w:pPr>
        <w:outlineLvl w:val="0"/>
        <w:rPr>
          <w:rFonts w:ascii="Franklin Gothic Demi Cond" w:hAnsi="Franklin Gothic Demi Cond"/>
          <w:bCs w:val="0"/>
          <w:sz w:val="28"/>
        </w:rPr>
      </w:pPr>
      <w:r w:rsidRPr="00626000">
        <w:rPr>
          <w:rFonts w:ascii="Franklin Gothic Demi Cond" w:hAnsi="Franklin Gothic Demi Cond"/>
          <w:bCs w:val="0"/>
          <w:sz w:val="28"/>
        </w:rPr>
        <w:t>DIRECTIONS</w:t>
      </w:r>
    </w:p>
    <w:p w:rsidR="00654D92" w:rsidRPr="00626000" w:rsidRDefault="00654D92" w:rsidP="00654D92">
      <w:pPr>
        <w:shd w:val="clear" w:color="auto" w:fill="FFFFFF"/>
        <w:rPr>
          <w:szCs w:val="24"/>
        </w:rPr>
      </w:pPr>
      <w:r w:rsidRPr="00626000">
        <w:rPr>
          <w:szCs w:val="24"/>
        </w:rPr>
        <w:t xml:space="preserve">Evaluate the student by checking the appropriate box to indicate the degree of Competency.  The rating for each task should reflect </w:t>
      </w:r>
      <w:r w:rsidRPr="00626000">
        <w:rPr>
          <w:b/>
          <w:szCs w:val="24"/>
        </w:rPr>
        <w:t>employability readiness</w:t>
      </w:r>
      <w:r w:rsidRPr="00626000">
        <w:rPr>
          <w:szCs w:val="24"/>
        </w:rPr>
        <w:t xml:space="preserve"> rather than the grades given in class.</w:t>
      </w:r>
    </w:p>
    <w:p w:rsidR="00654D92" w:rsidRPr="00626000" w:rsidRDefault="00654D92" w:rsidP="00654D92">
      <w:pPr>
        <w:keepNext/>
        <w:outlineLvl w:val="0"/>
        <w:rPr>
          <w:rFonts w:cs="Times New Roman"/>
          <w:sz w:val="24"/>
          <w:szCs w:val="24"/>
        </w:rPr>
      </w:pPr>
    </w:p>
    <w:p w:rsidR="00654D92" w:rsidRPr="00626000" w:rsidRDefault="00654D92" w:rsidP="00654D92">
      <w:pPr>
        <w:shd w:val="clear" w:color="auto" w:fill="FFFFFF"/>
        <w:rPr>
          <w:b/>
          <w:szCs w:val="24"/>
        </w:rPr>
      </w:pPr>
      <w:r w:rsidRPr="00626000">
        <w:rPr>
          <w:b/>
          <w:szCs w:val="24"/>
        </w:rPr>
        <w:t>Rating Scale:</w:t>
      </w:r>
    </w:p>
    <w:p w:rsidR="00654D92" w:rsidRPr="00626000" w:rsidRDefault="00654D92" w:rsidP="00A26ED5">
      <w:pPr>
        <w:numPr>
          <w:ilvl w:val="0"/>
          <w:numId w:val="2"/>
        </w:numPr>
        <w:shd w:val="clear" w:color="auto" w:fill="FFFFFF"/>
        <w:spacing w:after="160" w:line="259" w:lineRule="auto"/>
        <w:rPr>
          <w:b/>
          <w:szCs w:val="24"/>
        </w:rPr>
      </w:pPr>
      <w:r w:rsidRPr="00626000">
        <w:rPr>
          <w:b/>
          <w:szCs w:val="24"/>
        </w:rPr>
        <w:t>No exposure</w:t>
      </w:r>
      <w:r>
        <w:rPr>
          <w:b/>
          <w:szCs w:val="24"/>
        </w:rPr>
        <w:t xml:space="preserve"> </w:t>
      </w:r>
    </w:p>
    <w:p w:rsidR="00654D92" w:rsidRPr="00626000" w:rsidRDefault="00654D92" w:rsidP="00A26ED5">
      <w:pPr>
        <w:numPr>
          <w:ilvl w:val="0"/>
          <w:numId w:val="2"/>
        </w:numPr>
        <w:shd w:val="clear" w:color="auto" w:fill="FFFFFF"/>
        <w:spacing w:after="160" w:line="259" w:lineRule="auto"/>
        <w:rPr>
          <w:b/>
          <w:szCs w:val="24"/>
        </w:rPr>
      </w:pPr>
      <w:r w:rsidRPr="00626000">
        <w:rPr>
          <w:b/>
          <w:szCs w:val="24"/>
        </w:rPr>
        <w:t>Introduced</w:t>
      </w:r>
      <w:r w:rsidRPr="00626000">
        <w:rPr>
          <w:szCs w:val="24"/>
        </w:rPr>
        <w:t>- the student has been exposed through non participatory instruction (e.g. lecture, demonstration, field trip, and video).</w:t>
      </w:r>
    </w:p>
    <w:p w:rsidR="00654D92" w:rsidRPr="00626000" w:rsidRDefault="00654D92" w:rsidP="00A26ED5">
      <w:pPr>
        <w:numPr>
          <w:ilvl w:val="0"/>
          <w:numId w:val="2"/>
        </w:numPr>
        <w:shd w:val="clear" w:color="auto" w:fill="FFFFFF"/>
        <w:spacing w:after="160" w:line="259" w:lineRule="auto"/>
        <w:rPr>
          <w:b/>
          <w:szCs w:val="24"/>
        </w:rPr>
      </w:pPr>
      <w:r w:rsidRPr="00626000">
        <w:rPr>
          <w:b/>
          <w:szCs w:val="24"/>
        </w:rPr>
        <w:t>Practiced</w:t>
      </w:r>
      <w:r w:rsidRPr="00626000">
        <w:rPr>
          <w:szCs w:val="24"/>
        </w:rPr>
        <w:t>- the student can perform the task with direct supervision.</w:t>
      </w:r>
    </w:p>
    <w:p w:rsidR="00654D92" w:rsidRDefault="00654D92" w:rsidP="00A26ED5">
      <w:pPr>
        <w:numPr>
          <w:ilvl w:val="0"/>
          <w:numId w:val="2"/>
        </w:numPr>
        <w:shd w:val="clear" w:color="auto" w:fill="FFFFFF"/>
        <w:spacing w:after="160" w:line="259" w:lineRule="auto"/>
        <w:rPr>
          <w:b/>
          <w:szCs w:val="24"/>
        </w:rPr>
      </w:pPr>
      <w:r w:rsidRPr="00626000">
        <w:rPr>
          <w:b/>
          <w:szCs w:val="24"/>
        </w:rPr>
        <w:t>Entry-Level Competency</w:t>
      </w:r>
      <w:r w:rsidRPr="00626000">
        <w:rPr>
          <w:szCs w:val="24"/>
        </w:rPr>
        <w:t>- the student can perform the task with limited supervision and/or does not perform the task to standard (a typical entry-level performance expectation).</w:t>
      </w:r>
    </w:p>
    <w:p w:rsidR="00654D92" w:rsidRPr="00517952" w:rsidRDefault="00654D92" w:rsidP="00A26ED5">
      <w:pPr>
        <w:numPr>
          <w:ilvl w:val="0"/>
          <w:numId w:val="2"/>
        </w:numPr>
        <w:shd w:val="clear" w:color="auto" w:fill="FFFFFF"/>
        <w:spacing w:after="160" w:line="259" w:lineRule="auto"/>
        <w:rPr>
          <w:b/>
          <w:szCs w:val="24"/>
        </w:rPr>
      </w:pPr>
      <w:r w:rsidRPr="00517952">
        <w:rPr>
          <w:b/>
          <w:szCs w:val="24"/>
        </w:rPr>
        <w:t>Competency</w:t>
      </w:r>
      <w:r w:rsidRPr="00517952">
        <w:rPr>
          <w:szCs w:val="24"/>
        </w:rPr>
        <w:t>- the student consistently performs task to standard with no supervision (on at least two occasions or at instructor’s option).</w:t>
      </w:r>
    </w:p>
    <w:p w:rsidR="00654D92" w:rsidRDefault="00654D92" w:rsidP="00654D92"/>
    <w:p w:rsidR="000001AD" w:rsidRPr="00626000" w:rsidRDefault="00654D92" w:rsidP="00654D92">
      <w:pPr>
        <w:pStyle w:val="Heading1"/>
        <w:jc w:val="center"/>
        <w:rPr>
          <w:sz w:val="20"/>
        </w:rPr>
      </w:pPr>
      <w:r>
        <w:rPr>
          <w:rFonts w:ascii="Arial Narrow" w:hAnsi="Arial Narrow" w:cs="Times New Roman"/>
          <w:bCs/>
          <w:sz w:val="24"/>
          <w:szCs w:val="20"/>
        </w:rPr>
        <w:br w:type="page"/>
      </w:r>
      <w:r w:rsidR="000001AD" w:rsidRPr="00626000">
        <w:lastRenderedPageBreak/>
        <w:t>Occupational Skills</w:t>
      </w:r>
    </w:p>
    <w:p w:rsidR="00654D92" w:rsidRDefault="00654D92" w:rsidP="004062C7"/>
    <w:p w:rsidR="00654D92" w:rsidRDefault="00654D92" w:rsidP="00654D92">
      <w:pPr>
        <w:pStyle w:val="Heading1"/>
        <w:jc w:val="center"/>
      </w:pPr>
      <w:r w:rsidRPr="00B32431">
        <w:t>Environmental and Natural Resources Technology</w:t>
      </w:r>
    </w:p>
    <w:p w:rsidR="00654D92" w:rsidRDefault="00654D92" w:rsidP="00654D92">
      <w:pPr>
        <w:ind w:firstLine="720"/>
        <w:rPr>
          <w:b/>
        </w:rPr>
      </w:pPr>
    </w:p>
    <w:p w:rsidR="00D13EA9" w:rsidRDefault="00D13EA9" w:rsidP="00654D92">
      <w:r>
        <w:t>0 1 2 3 4</w:t>
      </w:r>
      <w:r w:rsidR="00654D92" w:rsidRPr="00654D92">
        <w:tab/>
        <w:t>A.</w:t>
      </w:r>
      <w:r w:rsidR="00654D92" w:rsidRPr="00654D92">
        <w:tab/>
        <w:t>Conduct Water Quality Studies</w:t>
      </w:r>
    </w:p>
    <w:p w:rsidR="00654D92" w:rsidRPr="00654D92" w:rsidRDefault="00654D92" w:rsidP="00D13EA9">
      <w:pPr>
        <w:ind w:left="1440" w:firstLine="720"/>
      </w:pPr>
      <w:r w:rsidRPr="00654D92">
        <w:t>(VT Framework: 1.3, 1.8, 1.10, 1.17, 1.18, 1.21, 2.1, 2.2, 2.3, 7.13 ccc.</w:t>
      </w:r>
      <w:proofErr w:type="gramStart"/>
      <w:r w:rsidRPr="00654D92">
        <w:t>,7.18</w:t>
      </w:r>
      <w:proofErr w:type="gramEnd"/>
      <w:r w:rsidRPr="00654D92">
        <w:t>)</w:t>
      </w:r>
    </w:p>
    <w:p w:rsidR="00654D92" w:rsidRPr="00654D92" w:rsidRDefault="00654D92" w:rsidP="00654D92"/>
    <w:p w:rsidR="00D13EA9" w:rsidRDefault="00D13EA9" w:rsidP="00654D92">
      <w:r>
        <w:t>0 1 2 3 4</w:t>
      </w:r>
      <w:r w:rsidR="00654D92" w:rsidRPr="00654D92">
        <w:tab/>
        <w:t>B.</w:t>
      </w:r>
      <w:r w:rsidR="00654D92" w:rsidRPr="00654D92">
        <w:tab/>
        <w:t>Apply Wastewater Treatment Methods</w:t>
      </w:r>
    </w:p>
    <w:p w:rsidR="00654D92" w:rsidRPr="00654D92" w:rsidRDefault="00654D92" w:rsidP="00D13EA9">
      <w:pPr>
        <w:ind w:left="1440" w:firstLine="720"/>
      </w:pPr>
      <w:r w:rsidRPr="00654D92">
        <w:t xml:space="preserve">(VT Framework: 1.10, 1.18, 1.19, 1.20, 2.3, 2.5, 7.13 </w:t>
      </w:r>
      <w:proofErr w:type="spellStart"/>
      <w:proofErr w:type="gramStart"/>
      <w:r w:rsidRPr="00654D92">
        <w:t>bbb</w:t>
      </w:r>
      <w:proofErr w:type="spellEnd"/>
      <w:r w:rsidRPr="00654D92">
        <w:t>.,</w:t>
      </w:r>
      <w:proofErr w:type="gramEnd"/>
      <w:r w:rsidRPr="00654D92">
        <w:t xml:space="preserve"> 7.18)</w:t>
      </w:r>
    </w:p>
    <w:p w:rsidR="00654D92" w:rsidRPr="00654D92" w:rsidRDefault="00654D92" w:rsidP="00654D92"/>
    <w:p w:rsidR="00D13EA9" w:rsidRDefault="00D13EA9" w:rsidP="00654D92">
      <w:r>
        <w:t>0 1 2 3 4</w:t>
      </w:r>
      <w:r w:rsidR="00654D92" w:rsidRPr="00654D92">
        <w:tab/>
        <w:t>C.</w:t>
      </w:r>
      <w:r w:rsidR="00654D92" w:rsidRPr="00654D92">
        <w:tab/>
        <w:t xml:space="preserve">Demonstrate Effective Solid and Hazardous Waste Management </w:t>
      </w:r>
    </w:p>
    <w:p w:rsidR="00654D92" w:rsidRPr="00654D92" w:rsidRDefault="00654D92" w:rsidP="00D13EA9">
      <w:pPr>
        <w:ind w:left="1440" w:firstLine="720"/>
      </w:pPr>
      <w:r w:rsidRPr="00654D92">
        <w:t xml:space="preserve">(VT Framework:  1.13, 1.18, 1.19, 7.15 </w:t>
      </w:r>
      <w:proofErr w:type="spellStart"/>
      <w:proofErr w:type="gramStart"/>
      <w:r w:rsidRPr="00654D92">
        <w:t>eee</w:t>
      </w:r>
      <w:proofErr w:type="spellEnd"/>
      <w:r w:rsidRPr="00654D92">
        <w:t>.,</w:t>
      </w:r>
      <w:proofErr w:type="gramEnd"/>
      <w:r w:rsidRPr="00654D92">
        <w:t xml:space="preserve"> 7.16 dd., 7.18 bb.)</w:t>
      </w:r>
    </w:p>
    <w:p w:rsidR="00654D92" w:rsidRPr="00654D92" w:rsidRDefault="00654D92" w:rsidP="00654D92"/>
    <w:p w:rsidR="00D13EA9" w:rsidRDefault="00D13EA9" w:rsidP="00654D92">
      <w:r>
        <w:t>0 1 2 3 4</w:t>
      </w:r>
      <w:r w:rsidR="00654D92" w:rsidRPr="00654D92">
        <w:tab/>
        <w:t>D.</w:t>
      </w:r>
      <w:r w:rsidR="00654D92" w:rsidRPr="00654D92">
        <w:tab/>
        <w:t>Perform Forest Management Tasks</w:t>
      </w:r>
      <w:r>
        <w:t xml:space="preserve"> </w:t>
      </w:r>
    </w:p>
    <w:p w:rsidR="00654D92" w:rsidRPr="00654D92" w:rsidRDefault="00654D92" w:rsidP="00D13EA9">
      <w:pPr>
        <w:ind w:left="1440" w:firstLine="720"/>
      </w:pPr>
      <w:r w:rsidRPr="00654D92">
        <w:t xml:space="preserve">(VT Framework:  1.13, 2.5, 7.13 </w:t>
      </w:r>
      <w:proofErr w:type="gramStart"/>
      <w:r w:rsidRPr="00654D92">
        <w:t>ccc.,</w:t>
      </w:r>
      <w:proofErr w:type="gramEnd"/>
      <w:r w:rsidRPr="00654D92">
        <w:t xml:space="preserve"> 7.15 </w:t>
      </w:r>
      <w:proofErr w:type="spellStart"/>
      <w:r w:rsidRPr="00654D92">
        <w:t>eee</w:t>
      </w:r>
      <w:proofErr w:type="spellEnd"/>
      <w:r w:rsidRPr="00654D92">
        <w:t xml:space="preserve">., 7.16 </w:t>
      </w:r>
      <w:proofErr w:type="spellStart"/>
      <w:r w:rsidRPr="00654D92">
        <w:t>aaa</w:t>
      </w:r>
      <w:proofErr w:type="spellEnd"/>
      <w:r w:rsidRPr="00654D92">
        <w:t>.)</w:t>
      </w:r>
    </w:p>
    <w:p w:rsidR="00654D92" w:rsidRPr="00654D92" w:rsidRDefault="00654D92" w:rsidP="00654D92"/>
    <w:p w:rsidR="00D13EA9" w:rsidRDefault="00D13EA9" w:rsidP="00654D92">
      <w:r>
        <w:t>0 1 2 3 4</w:t>
      </w:r>
      <w:r w:rsidR="00654D92" w:rsidRPr="00654D92">
        <w:tab/>
        <w:t>E.</w:t>
      </w:r>
      <w:r w:rsidR="00654D92" w:rsidRPr="00654D92">
        <w:tab/>
        <w:t>Apply Wildlife Management</w:t>
      </w:r>
    </w:p>
    <w:p w:rsidR="00654D92" w:rsidRPr="00654D92" w:rsidRDefault="00654D92" w:rsidP="00D13EA9">
      <w:pPr>
        <w:ind w:left="1440" w:firstLine="720"/>
      </w:pPr>
      <w:r w:rsidRPr="00654D92">
        <w:t xml:space="preserve">(VT Framework:  1.13, 1.19, 1.22, 2.1, 7.13 </w:t>
      </w:r>
      <w:proofErr w:type="spellStart"/>
      <w:proofErr w:type="gramStart"/>
      <w:r w:rsidRPr="00654D92">
        <w:t>bbb</w:t>
      </w:r>
      <w:proofErr w:type="spellEnd"/>
      <w:r w:rsidRPr="00654D92">
        <w:t>.,</w:t>
      </w:r>
      <w:proofErr w:type="gramEnd"/>
      <w:r w:rsidRPr="00654D92">
        <w:t xml:space="preserve"> 7.15 </w:t>
      </w:r>
      <w:proofErr w:type="spellStart"/>
      <w:r w:rsidRPr="00654D92">
        <w:t>eee</w:t>
      </w:r>
      <w:proofErr w:type="spellEnd"/>
      <w:r w:rsidRPr="00654D92">
        <w:t>.)</w:t>
      </w:r>
    </w:p>
    <w:p w:rsidR="00654D92" w:rsidRPr="00654D92" w:rsidRDefault="00654D92" w:rsidP="00654D92"/>
    <w:p w:rsidR="00D13EA9" w:rsidRDefault="00D13EA9" w:rsidP="00654D92">
      <w:r>
        <w:t>0 1 2 3 4</w:t>
      </w:r>
      <w:r>
        <w:tab/>
      </w:r>
      <w:r w:rsidR="00654D92" w:rsidRPr="00654D92">
        <w:t>F.</w:t>
      </w:r>
      <w:r w:rsidR="00654D92" w:rsidRPr="00654D92">
        <w:tab/>
        <w:t>Conduct Air Quality Management Studies</w:t>
      </w:r>
    </w:p>
    <w:p w:rsidR="00654D92" w:rsidRPr="00654D92" w:rsidRDefault="00654D92" w:rsidP="00D13EA9">
      <w:pPr>
        <w:ind w:left="1440" w:firstLine="720"/>
      </w:pPr>
      <w:r w:rsidRPr="00654D92">
        <w:t xml:space="preserve">(VT Framework:  1.5, 1.8, 2.2, 2.5, 7.15 </w:t>
      </w:r>
      <w:proofErr w:type="gramStart"/>
      <w:r w:rsidRPr="00654D92">
        <w:t>ccc.,</w:t>
      </w:r>
      <w:proofErr w:type="gramEnd"/>
      <w:r w:rsidRPr="00654D92">
        <w:t xml:space="preserve"> </w:t>
      </w:r>
      <w:proofErr w:type="spellStart"/>
      <w:r w:rsidRPr="00654D92">
        <w:t>eee</w:t>
      </w:r>
      <w:proofErr w:type="spellEnd"/>
      <w:r w:rsidRPr="00654D92">
        <w:t>., 7.18 bb.)</w:t>
      </w:r>
    </w:p>
    <w:p w:rsidR="00654D92" w:rsidRPr="00654D92" w:rsidRDefault="00654D92" w:rsidP="00654D92"/>
    <w:p w:rsidR="00654D92" w:rsidRPr="00654D92" w:rsidRDefault="00654D92" w:rsidP="00654D92"/>
    <w:p w:rsidR="00654D92" w:rsidRDefault="00654D92" w:rsidP="00D13EA9">
      <w:pPr>
        <w:pStyle w:val="Heading1"/>
        <w:jc w:val="center"/>
      </w:pPr>
      <w:r w:rsidRPr="00654D92">
        <w:t>Environmental Technology Specialization</w:t>
      </w:r>
    </w:p>
    <w:p w:rsidR="00D13EA9" w:rsidRPr="00654D92" w:rsidRDefault="00D13EA9" w:rsidP="00D13EA9">
      <w:pPr>
        <w:pStyle w:val="AOE-Header"/>
      </w:pPr>
      <w:r w:rsidRPr="00654D92">
        <w:t>Specialization Options</w:t>
      </w:r>
    </w:p>
    <w:p w:rsidR="00D13EA9" w:rsidRPr="00654D92" w:rsidRDefault="00D13EA9" w:rsidP="00D13EA9">
      <w:pPr>
        <w:pStyle w:val="AOE-Header"/>
      </w:pPr>
      <w:r w:rsidRPr="00654D92">
        <w:t>(Choose One of Two Options)</w:t>
      </w:r>
    </w:p>
    <w:p w:rsidR="00D13EA9" w:rsidRPr="00654D92" w:rsidRDefault="00D13EA9" w:rsidP="00654D92"/>
    <w:p w:rsidR="00D13EA9" w:rsidRDefault="00D13EA9" w:rsidP="00D13EA9">
      <w:r>
        <w:t>0 1 2 3 4</w:t>
      </w:r>
      <w:r w:rsidR="00654D92" w:rsidRPr="00654D92">
        <w:tab/>
        <w:t>A.</w:t>
      </w:r>
      <w:r w:rsidR="00654D92" w:rsidRPr="00654D92">
        <w:tab/>
        <w:t>Operate and Calibrate Lab an field Instruments</w:t>
      </w:r>
    </w:p>
    <w:p w:rsidR="00654D92" w:rsidRPr="00654D92" w:rsidRDefault="00654D92" w:rsidP="00D13EA9">
      <w:pPr>
        <w:ind w:left="1440" w:firstLine="720"/>
      </w:pPr>
      <w:r w:rsidRPr="00654D92">
        <w:t xml:space="preserve">(VT Framework:  1.18, 2.5, 7.13 </w:t>
      </w:r>
      <w:proofErr w:type="gramStart"/>
      <w:r w:rsidRPr="00654D92">
        <w:t>ccc.,</w:t>
      </w:r>
      <w:proofErr w:type="gramEnd"/>
      <w:r w:rsidRPr="00654D92">
        <w:t xml:space="preserve"> 7.18)</w:t>
      </w:r>
      <w:r w:rsidRPr="00654D92">
        <w:tab/>
      </w:r>
    </w:p>
    <w:p w:rsidR="00654D92" w:rsidRPr="00654D92" w:rsidRDefault="00654D92" w:rsidP="00654D92"/>
    <w:p w:rsidR="00D13EA9" w:rsidRDefault="00D13EA9" w:rsidP="00654D92">
      <w:r>
        <w:t>0 1 2 3 4</w:t>
      </w:r>
      <w:r w:rsidR="00654D92" w:rsidRPr="00654D92">
        <w:tab/>
        <w:t>B.</w:t>
      </w:r>
      <w:r w:rsidR="00654D92" w:rsidRPr="00654D92">
        <w:tab/>
        <w:t>Perform Advanced Sampling Technique and Analysis</w:t>
      </w:r>
    </w:p>
    <w:p w:rsidR="00654D92" w:rsidRPr="00654D92" w:rsidRDefault="00654D92" w:rsidP="00D13EA9">
      <w:pPr>
        <w:ind w:left="1440" w:firstLine="720"/>
      </w:pPr>
      <w:r w:rsidRPr="00654D92">
        <w:t xml:space="preserve">(VT Framework:  1.8, 1.17, 1.18, 1.20, 2.5, 7.13 </w:t>
      </w:r>
      <w:proofErr w:type="spellStart"/>
      <w:proofErr w:type="gramStart"/>
      <w:r w:rsidRPr="00654D92">
        <w:t>bbb</w:t>
      </w:r>
      <w:proofErr w:type="spellEnd"/>
      <w:r w:rsidRPr="00654D92">
        <w:t>.,</w:t>
      </w:r>
      <w:proofErr w:type="gramEnd"/>
      <w:r w:rsidRPr="00654D92">
        <w:t xml:space="preserve"> ccc., 7.15 </w:t>
      </w:r>
      <w:proofErr w:type="spellStart"/>
      <w:r w:rsidRPr="00654D92">
        <w:t>aaa</w:t>
      </w:r>
      <w:proofErr w:type="spellEnd"/>
      <w:r w:rsidRPr="00654D92">
        <w:t xml:space="preserve">., 7.17 bb., </w:t>
      </w:r>
      <w:r w:rsidR="00D13EA9">
        <w:tab/>
      </w:r>
      <w:r w:rsidRPr="00654D92">
        <w:t>7.18, 7.19)</w:t>
      </w:r>
      <w:r w:rsidRPr="00654D92">
        <w:tab/>
      </w:r>
    </w:p>
    <w:p w:rsidR="00654D92" w:rsidRPr="00654D92" w:rsidRDefault="00654D92" w:rsidP="00654D92"/>
    <w:p w:rsidR="00D13EA9" w:rsidRDefault="00D13EA9" w:rsidP="00D13EA9">
      <w:r>
        <w:t>0 1 2 3 4</w:t>
      </w:r>
      <w:r w:rsidR="00654D92" w:rsidRPr="00654D92">
        <w:tab/>
        <w:t>C.</w:t>
      </w:r>
      <w:r w:rsidR="00654D92" w:rsidRPr="00654D92">
        <w:tab/>
        <w:t>Inspect Water, Air, and Soil Sampling Equipment, Perform</w:t>
      </w:r>
      <w:r>
        <w:t xml:space="preserve"> </w:t>
      </w:r>
      <w:r w:rsidR="00654D92" w:rsidRPr="00654D92">
        <w:t>Preventive</w:t>
      </w:r>
    </w:p>
    <w:p w:rsidR="00D13EA9" w:rsidRDefault="00654D92" w:rsidP="00D13EA9">
      <w:pPr>
        <w:ind w:left="1440" w:firstLine="720"/>
      </w:pPr>
      <w:r w:rsidRPr="00654D92">
        <w:t>Mai</w:t>
      </w:r>
      <w:r w:rsidR="00D13EA9">
        <w:t xml:space="preserve">n </w:t>
      </w:r>
      <w:r w:rsidRPr="00654D92">
        <w:t>Maintenance</w:t>
      </w:r>
    </w:p>
    <w:p w:rsidR="00654D92" w:rsidRPr="00654D92" w:rsidRDefault="00654D92" w:rsidP="00D13EA9">
      <w:pPr>
        <w:ind w:left="1440" w:firstLine="720"/>
      </w:pPr>
      <w:r w:rsidRPr="00654D92">
        <w:t xml:space="preserve">(VT Framework:  7.17 </w:t>
      </w:r>
      <w:proofErr w:type="gramStart"/>
      <w:r w:rsidRPr="00654D92">
        <w:t>bb.,</w:t>
      </w:r>
      <w:proofErr w:type="gramEnd"/>
      <w:r w:rsidRPr="00654D92">
        <w:t xml:space="preserve"> 7.18 bb., 7.19)</w:t>
      </w:r>
    </w:p>
    <w:p w:rsidR="00654D92" w:rsidRPr="00654D92" w:rsidRDefault="00654D92" w:rsidP="00654D92"/>
    <w:p w:rsidR="00D13EA9" w:rsidRDefault="00D13EA9" w:rsidP="00D13EA9">
      <w:r>
        <w:t>0 1 2 3 4</w:t>
      </w:r>
      <w:r w:rsidR="00654D92" w:rsidRPr="00654D92">
        <w:tab/>
        <w:t>D.</w:t>
      </w:r>
      <w:r w:rsidR="00654D92" w:rsidRPr="00654D92">
        <w:tab/>
        <w:t>Monitor Groundwater</w:t>
      </w:r>
    </w:p>
    <w:p w:rsidR="00654D92" w:rsidRPr="00654D92" w:rsidRDefault="00654D92" w:rsidP="00D13EA9">
      <w:pPr>
        <w:ind w:left="1440" w:firstLine="720"/>
      </w:pPr>
      <w:r w:rsidRPr="00654D92">
        <w:t xml:space="preserve">(VT Framework:  7.15 </w:t>
      </w:r>
      <w:proofErr w:type="spellStart"/>
      <w:proofErr w:type="gramStart"/>
      <w:r w:rsidRPr="00654D92">
        <w:t>aaa</w:t>
      </w:r>
      <w:proofErr w:type="spellEnd"/>
      <w:r w:rsidRPr="00654D92">
        <w:t>.,</w:t>
      </w:r>
      <w:proofErr w:type="gramEnd"/>
      <w:r w:rsidRPr="00654D92">
        <w:t xml:space="preserve"> 7.18 </w:t>
      </w:r>
      <w:proofErr w:type="spellStart"/>
      <w:r w:rsidRPr="00654D92">
        <w:t>aaa</w:t>
      </w:r>
      <w:proofErr w:type="spellEnd"/>
      <w:r w:rsidRPr="00654D92">
        <w:t>., 7.14)</w:t>
      </w:r>
    </w:p>
    <w:p w:rsidR="00654D92" w:rsidRPr="00654D92" w:rsidRDefault="00654D92" w:rsidP="00654D92"/>
    <w:p w:rsidR="00654D92" w:rsidRPr="00654D92" w:rsidRDefault="00D13EA9" w:rsidP="00D13EA9">
      <w:pPr>
        <w:tabs>
          <w:tab w:val="left" w:pos="1440"/>
        </w:tabs>
        <w:ind w:left="2160" w:hanging="2160"/>
      </w:pPr>
      <w:r>
        <w:t>0 1 2 3 4</w:t>
      </w:r>
      <w:r>
        <w:tab/>
      </w:r>
      <w:r w:rsidR="00654D92" w:rsidRPr="00654D92">
        <w:t>E.</w:t>
      </w:r>
      <w:r>
        <w:tab/>
      </w:r>
      <w:r w:rsidR="00654D92" w:rsidRPr="00654D92">
        <w:t>Comply with Current Waste Management Practices and Laws Applicable</w:t>
      </w:r>
      <w:r>
        <w:t xml:space="preserve"> </w:t>
      </w:r>
      <w:r w:rsidR="00654D92" w:rsidRPr="00654D92">
        <w:t>to Groundwater</w:t>
      </w:r>
      <w:r>
        <w:t xml:space="preserve"> </w:t>
      </w:r>
      <w:r w:rsidR="00654D92" w:rsidRPr="00654D92">
        <w:t xml:space="preserve">(VT Framework:  1.3, 7.13 </w:t>
      </w:r>
      <w:proofErr w:type="spellStart"/>
      <w:proofErr w:type="gramStart"/>
      <w:r w:rsidR="00654D92" w:rsidRPr="00654D92">
        <w:t>bbb</w:t>
      </w:r>
      <w:proofErr w:type="spellEnd"/>
      <w:r w:rsidR="00654D92" w:rsidRPr="00654D92">
        <w:t>.,</w:t>
      </w:r>
      <w:proofErr w:type="gramEnd"/>
      <w:r w:rsidR="00654D92" w:rsidRPr="00654D92">
        <w:t xml:space="preserve"> 7.15 </w:t>
      </w:r>
      <w:proofErr w:type="spellStart"/>
      <w:r w:rsidR="00654D92" w:rsidRPr="00654D92">
        <w:t>eee</w:t>
      </w:r>
      <w:proofErr w:type="spellEnd"/>
      <w:r w:rsidR="00654D92" w:rsidRPr="00654D92">
        <w:t>.)</w:t>
      </w:r>
    </w:p>
    <w:p w:rsidR="00D13EA9" w:rsidRDefault="00D13EA9" w:rsidP="00654D92">
      <w:r>
        <w:br w:type="page"/>
      </w:r>
    </w:p>
    <w:p w:rsidR="00D13EA9" w:rsidRDefault="00D13EA9" w:rsidP="00654D92">
      <w:r>
        <w:t>0 1 2 3 4</w:t>
      </w:r>
      <w:r w:rsidR="00654D92" w:rsidRPr="00654D92">
        <w:tab/>
        <w:t>F.</w:t>
      </w:r>
      <w:r w:rsidR="00654D92" w:rsidRPr="00654D92">
        <w:tab/>
        <w:t>Develop Site Safety Programs</w:t>
      </w:r>
    </w:p>
    <w:p w:rsidR="00654D92" w:rsidRPr="00654D92" w:rsidRDefault="00654D92" w:rsidP="00D13EA9">
      <w:pPr>
        <w:ind w:left="1440" w:firstLine="720"/>
      </w:pPr>
      <w:r w:rsidRPr="00654D92">
        <w:t>(VT Framework:  2.4)</w:t>
      </w:r>
    </w:p>
    <w:p w:rsidR="00654D92" w:rsidRPr="00654D92" w:rsidRDefault="00654D92" w:rsidP="00654D92"/>
    <w:p w:rsidR="00D13EA9" w:rsidRDefault="00D13EA9" w:rsidP="00654D92">
      <w:r>
        <w:t>0 1 2 3 4</w:t>
      </w:r>
      <w:r w:rsidR="00654D92" w:rsidRPr="00654D92">
        <w:tab/>
        <w:t>G.</w:t>
      </w:r>
      <w:r w:rsidR="00654D92" w:rsidRPr="00654D92">
        <w:tab/>
        <w:t>Perform Environmental Site Assessments</w:t>
      </w:r>
    </w:p>
    <w:p w:rsidR="00654D92" w:rsidRPr="00654D92" w:rsidRDefault="00654D92" w:rsidP="00D13EA9">
      <w:pPr>
        <w:ind w:left="1440" w:firstLine="720"/>
      </w:pPr>
      <w:r w:rsidRPr="00654D92">
        <w:t xml:space="preserve">(VT Framework:  1.5, 1.6 </w:t>
      </w:r>
      <w:proofErr w:type="gramStart"/>
      <w:r w:rsidRPr="00654D92">
        <w:t>aa.,</w:t>
      </w:r>
      <w:proofErr w:type="gramEnd"/>
      <w:r w:rsidRPr="00654D92">
        <w:t xml:space="preserve"> 1.21, 2.3, 7.13 ccc., 7.19)</w:t>
      </w:r>
    </w:p>
    <w:p w:rsidR="00654D92" w:rsidRPr="00654D92" w:rsidRDefault="00654D92" w:rsidP="00654D92"/>
    <w:p w:rsidR="00D13EA9" w:rsidRDefault="00D13EA9" w:rsidP="00654D92">
      <w:r>
        <w:t>0 1 2 3 4</w:t>
      </w:r>
      <w:r w:rsidR="00654D92" w:rsidRPr="00654D92">
        <w:tab/>
        <w:t>H.</w:t>
      </w:r>
      <w:r w:rsidR="00654D92" w:rsidRPr="00654D92">
        <w:tab/>
        <w:t>Analyze Municipal Solid Waste Plans</w:t>
      </w:r>
    </w:p>
    <w:p w:rsidR="00654D92" w:rsidRPr="00654D92" w:rsidRDefault="00654D92" w:rsidP="00D13EA9">
      <w:pPr>
        <w:ind w:left="1440" w:firstLine="720"/>
      </w:pPr>
      <w:r w:rsidRPr="00654D92">
        <w:t xml:space="preserve">(VT Framework:  2.1, 7.16 </w:t>
      </w:r>
      <w:proofErr w:type="spellStart"/>
      <w:r w:rsidRPr="00654D92">
        <w:t>dd</w:t>
      </w:r>
      <w:proofErr w:type="spellEnd"/>
      <w:r w:rsidRPr="00654D92">
        <w:t xml:space="preserve">, 7.17 </w:t>
      </w:r>
      <w:proofErr w:type="spellStart"/>
      <w:r w:rsidRPr="00654D92">
        <w:t>ddd</w:t>
      </w:r>
      <w:proofErr w:type="spellEnd"/>
      <w:r w:rsidRPr="00654D92">
        <w:t>, 7.19)</w:t>
      </w:r>
    </w:p>
    <w:p w:rsidR="00654D92" w:rsidRPr="00654D92" w:rsidRDefault="00654D92" w:rsidP="00654D92"/>
    <w:p w:rsidR="00D13EA9" w:rsidRDefault="00D13EA9" w:rsidP="00654D92">
      <w:r>
        <w:t>0 1 2 3 4</w:t>
      </w:r>
      <w:r w:rsidR="00654D92" w:rsidRPr="00654D92">
        <w:tab/>
        <w:t>I.</w:t>
      </w:r>
      <w:r w:rsidR="00654D92" w:rsidRPr="00654D92">
        <w:tab/>
        <w:t>Design and Operate a Composting Facility</w:t>
      </w:r>
      <w:r>
        <w:t xml:space="preserve"> </w:t>
      </w:r>
    </w:p>
    <w:p w:rsidR="00654D92" w:rsidRPr="00654D92" w:rsidRDefault="00654D92" w:rsidP="00D13EA9">
      <w:pPr>
        <w:ind w:left="1440" w:firstLine="720"/>
      </w:pPr>
      <w:r w:rsidRPr="00654D92">
        <w:t xml:space="preserve">(VT Framework:  1.22, 7.13 </w:t>
      </w:r>
      <w:proofErr w:type="spellStart"/>
      <w:r w:rsidRPr="00654D92">
        <w:t>ddd</w:t>
      </w:r>
      <w:proofErr w:type="spellEnd"/>
      <w:r w:rsidRPr="00654D92">
        <w:t xml:space="preserve">.., 7.15 </w:t>
      </w:r>
      <w:proofErr w:type="spellStart"/>
      <w:proofErr w:type="gramStart"/>
      <w:r w:rsidRPr="00654D92">
        <w:t>eee</w:t>
      </w:r>
      <w:proofErr w:type="spellEnd"/>
      <w:r w:rsidRPr="00654D92">
        <w:t>.,</w:t>
      </w:r>
      <w:proofErr w:type="gramEnd"/>
      <w:r w:rsidRPr="00654D92">
        <w:t xml:space="preserve"> 7.16 dd., 7.17 </w:t>
      </w:r>
      <w:proofErr w:type="spellStart"/>
      <w:r w:rsidRPr="00654D92">
        <w:t>ddd</w:t>
      </w:r>
      <w:proofErr w:type="spellEnd"/>
      <w:r w:rsidRPr="00654D92">
        <w:t>., 7.19)</w:t>
      </w:r>
    </w:p>
    <w:p w:rsidR="00654D92" w:rsidRPr="00654D92" w:rsidRDefault="00654D92" w:rsidP="00654D92"/>
    <w:p w:rsidR="00654D92" w:rsidRDefault="00D13EA9" w:rsidP="00654D92">
      <w:r>
        <w:t>0 1 2 3 4</w:t>
      </w:r>
      <w:r w:rsidR="00654D92" w:rsidRPr="00654D92">
        <w:tab/>
        <w:t>J.</w:t>
      </w:r>
      <w:r w:rsidR="00654D92" w:rsidRPr="00654D92">
        <w:tab/>
        <w:t>Identify Smog Related Issues</w:t>
      </w:r>
    </w:p>
    <w:p w:rsidR="00D13EA9" w:rsidRPr="00654D92" w:rsidRDefault="00D13EA9" w:rsidP="00654D92"/>
    <w:p w:rsidR="00D13EA9" w:rsidRDefault="00D13EA9" w:rsidP="00654D92">
      <w:r>
        <w:t>0 1 2 3 4</w:t>
      </w:r>
      <w:r w:rsidR="00654D92" w:rsidRPr="00654D92">
        <w:tab/>
        <w:t>K.</w:t>
      </w:r>
      <w:r w:rsidR="00654D92" w:rsidRPr="00654D92">
        <w:tab/>
        <w:t>Diagnose Indoor Air Pollution</w:t>
      </w:r>
    </w:p>
    <w:p w:rsidR="00654D92" w:rsidRPr="00654D92" w:rsidRDefault="00654D92" w:rsidP="00D13EA9">
      <w:pPr>
        <w:ind w:left="1440" w:firstLine="720"/>
      </w:pPr>
      <w:r w:rsidRPr="00654D92">
        <w:t>(VT Framework: 1</w:t>
      </w:r>
      <w:proofErr w:type="gramStart"/>
      <w:r w:rsidRPr="00654D92">
        <w:t>..7</w:t>
      </w:r>
      <w:proofErr w:type="gramEnd"/>
      <w:r w:rsidRPr="00654D92">
        <w:t>, 2.4, 2.5, 7.18 bb,)</w:t>
      </w:r>
    </w:p>
    <w:p w:rsidR="00654D92" w:rsidRPr="00654D92" w:rsidRDefault="00654D92" w:rsidP="00654D92"/>
    <w:p w:rsidR="00654D92" w:rsidRPr="00654D92" w:rsidRDefault="00D13EA9" w:rsidP="00654D92">
      <w:r>
        <w:t>0 1 2 3 4</w:t>
      </w:r>
      <w:r w:rsidR="00654D92" w:rsidRPr="00654D92">
        <w:tab/>
        <w:t>L.</w:t>
      </w:r>
      <w:r w:rsidR="00654D92" w:rsidRPr="00654D92">
        <w:tab/>
        <w:t>Observe Effects of Acid Rain</w:t>
      </w:r>
    </w:p>
    <w:p w:rsidR="00654D92" w:rsidRPr="00654D92" w:rsidRDefault="00654D92" w:rsidP="00654D92">
      <w:r w:rsidRPr="00654D92">
        <w:t xml:space="preserve">(VT Framework:  7.13 </w:t>
      </w:r>
      <w:proofErr w:type="gramStart"/>
      <w:r w:rsidRPr="00654D92">
        <w:t>ccc.,</w:t>
      </w:r>
      <w:proofErr w:type="gramEnd"/>
      <w:r w:rsidRPr="00654D92">
        <w:t xml:space="preserve"> 7.15 ccc., 7.19)</w:t>
      </w:r>
    </w:p>
    <w:p w:rsidR="00654D92" w:rsidRPr="00654D92" w:rsidRDefault="00654D92" w:rsidP="00654D92"/>
    <w:p w:rsidR="00654D92" w:rsidRPr="00654D92" w:rsidRDefault="00654D92" w:rsidP="00D13EA9">
      <w:pPr>
        <w:pStyle w:val="Heading1"/>
        <w:jc w:val="center"/>
      </w:pPr>
      <w:r w:rsidRPr="00654D92">
        <w:t>Natural Resources Conservation Specialization</w:t>
      </w:r>
    </w:p>
    <w:p w:rsidR="00D13EA9" w:rsidRDefault="00D13EA9" w:rsidP="00654D92"/>
    <w:p w:rsidR="00654D92" w:rsidRPr="00654D92" w:rsidRDefault="00D13EA9" w:rsidP="00654D92">
      <w:r>
        <w:t>0 1 2 3 4</w:t>
      </w:r>
      <w:r w:rsidR="00654D92" w:rsidRPr="00654D92">
        <w:tab/>
        <w:t>A.</w:t>
      </w:r>
      <w:r w:rsidR="00654D92" w:rsidRPr="00654D92">
        <w:tab/>
        <w:t>Practice Workplace Equipment Safety that Meets Industry</w:t>
      </w:r>
      <w:r>
        <w:t xml:space="preserve"> </w:t>
      </w:r>
      <w:r w:rsidR="00654D92" w:rsidRPr="00654D92">
        <w:t>Standards</w:t>
      </w:r>
    </w:p>
    <w:p w:rsidR="00654D92" w:rsidRPr="00654D92" w:rsidRDefault="00654D92" w:rsidP="00654D92"/>
    <w:p w:rsidR="00D13EA9" w:rsidRDefault="00D13EA9" w:rsidP="00654D92">
      <w:r>
        <w:t>0 1 2 3 4</w:t>
      </w:r>
      <w:r w:rsidR="00654D92" w:rsidRPr="00654D92">
        <w:tab/>
        <w:t>B.</w:t>
      </w:r>
      <w:r w:rsidR="00654D92" w:rsidRPr="00654D92">
        <w:tab/>
        <w:t>Identify Recreational Area Environmental Management Principles</w:t>
      </w:r>
    </w:p>
    <w:p w:rsidR="00654D92" w:rsidRPr="00654D92" w:rsidRDefault="00654D92" w:rsidP="00D13EA9">
      <w:pPr>
        <w:ind w:left="1440" w:firstLine="720"/>
      </w:pPr>
      <w:r w:rsidRPr="00654D92">
        <w:t xml:space="preserve">(VT Framework:  2.1, 7.15 </w:t>
      </w:r>
      <w:proofErr w:type="spellStart"/>
      <w:proofErr w:type="gramStart"/>
      <w:r w:rsidRPr="00654D92">
        <w:t>eee</w:t>
      </w:r>
      <w:proofErr w:type="spellEnd"/>
      <w:r w:rsidRPr="00654D92">
        <w:t>.,</w:t>
      </w:r>
      <w:proofErr w:type="gramEnd"/>
      <w:r w:rsidRPr="00654D92">
        <w:t xml:space="preserve"> 7.19)</w:t>
      </w:r>
    </w:p>
    <w:p w:rsidR="00654D92" w:rsidRPr="00654D92" w:rsidRDefault="00654D92" w:rsidP="00654D92"/>
    <w:p w:rsidR="00D13EA9" w:rsidRDefault="00D13EA9" w:rsidP="00654D92">
      <w:r>
        <w:t>0 1 2 3 4</w:t>
      </w:r>
      <w:r w:rsidR="00654D92" w:rsidRPr="00654D92">
        <w:tab/>
        <w:t>C.</w:t>
      </w:r>
      <w:r w:rsidR="00654D92" w:rsidRPr="00654D92">
        <w:tab/>
        <w:t>Manage Endangered Species</w:t>
      </w:r>
      <w:r>
        <w:t xml:space="preserve"> </w:t>
      </w:r>
    </w:p>
    <w:p w:rsidR="00654D92" w:rsidRPr="00654D92" w:rsidRDefault="00654D92" w:rsidP="00D13EA9">
      <w:pPr>
        <w:ind w:left="1440" w:firstLine="720"/>
      </w:pPr>
      <w:r w:rsidRPr="00654D92">
        <w:t xml:space="preserve">(VT Framework:  1.13, 7.15 </w:t>
      </w:r>
      <w:proofErr w:type="spellStart"/>
      <w:proofErr w:type="gramStart"/>
      <w:r w:rsidRPr="00654D92">
        <w:t>aaa</w:t>
      </w:r>
      <w:proofErr w:type="spellEnd"/>
      <w:r w:rsidRPr="00654D92">
        <w:t>.,</w:t>
      </w:r>
      <w:proofErr w:type="gramEnd"/>
      <w:r w:rsidRPr="00654D92">
        <w:t xml:space="preserve"> 7.19)</w:t>
      </w:r>
    </w:p>
    <w:p w:rsidR="00654D92" w:rsidRPr="00654D92" w:rsidRDefault="00654D92" w:rsidP="00654D92"/>
    <w:p w:rsidR="00D13EA9" w:rsidRDefault="00D13EA9" w:rsidP="00654D92">
      <w:r>
        <w:t>0 1 2 3 4</w:t>
      </w:r>
      <w:r>
        <w:tab/>
      </w:r>
      <w:r w:rsidR="00654D92" w:rsidRPr="00654D92">
        <w:t>D.</w:t>
      </w:r>
      <w:r w:rsidR="00654D92" w:rsidRPr="00654D92">
        <w:tab/>
        <w:t>Establish and Manage Wildlife Habitat</w:t>
      </w:r>
    </w:p>
    <w:p w:rsidR="00654D92" w:rsidRPr="00654D92" w:rsidRDefault="00654D92" w:rsidP="00D13EA9">
      <w:pPr>
        <w:ind w:left="1440" w:firstLine="720"/>
      </w:pPr>
      <w:r w:rsidRPr="00654D92">
        <w:t xml:space="preserve">(VT Framework:  1.17, 7.13 </w:t>
      </w:r>
      <w:proofErr w:type="spellStart"/>
      <w:proofErr w:type="gramStart"/>
      <w:r w:rsidRPr="00654D92">
        <w:t>bbb</w:t>
      </w:r>
      <w:proofErr w:type="spellEnd"/>
      <w:r w:rsidRPr="00654D92">
        <w:t>.,</w:t>
      </w:r>
      <w:proofErr w:type="gramEnd"/>
      <w:r w:rsidRPr="00654D92">
        <w:t xml:space="preserve"> ccc., 7.15 </w:t>
      </w:r>
      <w:proofErr w:type="spellStart"/>
      <w:r w:rsidRPr="00654D92">
        <w:t>aaa</w:t>
      </w:r>
      <w:proofErr w:type="spellEnd"/>
      <w:r w:rsidRPr="00654D92">
        <w:t xml:space="preserve">., </w:t>
      </w:r>
      <w:proofErr w:type="spellStart"/>
      <w:r w:rsidRPr="00654D92">
        <w:t>eee</w:t>
      </w:r>
      <w:proofErr w:type="spellEnd"/>
      <w:r w:rsidRPr="00654D92">
        <w:t>.)</w:t>
      </w:r>
    </w:p>
    <w:p w:rsidR="00654D92" w:rsidRPr="00654D92" w:rsidRDefault="00654D92" w:rsidP="00654D92"/>
    <w:p w:rsidR="00D13EA9" w:rsidRDefault="00D13EA9" w:rsidP="00654D92">
      <w:r>
        <w:t>0 1 2 3 4</w:t>
      </w:r>
      <w:r w:rsidR="00654D92" w:rsidRPr="00654D92">
        <w:tab/>
        <w:t>E.</w:t>
      </w:r>
      <w:r w:rsidR="00654D92" w:rsidRPr="00654D92">
        <w:tab/>
        <w:t>Manage Animal Wildlife</w:t>
      </w:r>
      <w:r>
        <w:t xml:space="preserve"> </w:t>
      </w:r>
    </w:p>
    <w:p w:rsidR="00654D92" w:rsidRPr="00654D92" w:rsidRDefault="00654D92" w:rsidP="00D13EA9">
      <w:pPr>
        <w:ind w:left="1440" w:firstLine="720"/>
      </w:pPr>
      <w:r w:rsidRPr="00654D92">
        <w:t xml:space="preserve">(VT Framework:  (7.13 </w:t>
      </w:r>
      <w:proofErr w:type="spellStart"/>
      <w:proofErr w:type="gramStart"/>
      <w:r w:rsidRPr="00654D92">
        <w:t>aaa</w:t>
      </w:r>
      <w:proofErr w:type="spellEnd"/>
      <w:r w:rsidRPr="00654D92">
        <w:t>.,</w:t>
      </w:r>
      <w:proofErr w:type="gramEnd"/>
      <w:r w:rsidRPr="00654D92">
        <w:t xml:space="preserve"> </w:t>
      </w:r>
      <w:proofErr w:type="spellStart"/>
      <w:r w:rsidRPr="00654D92">
        <w:t>bbb</w:t>
      </w:r>
      <w:proofErr w:type="spellEnd"/>
      <w:r w:rsidRPr="00654D92">
        <w:t xml:space="preserve">., ccc., 7.15 </w:t>
      </w:r>
      <w:proofErr w:type="spellStart"/>
      <w:r w:rsidRPr="00654D92">
        <w:t>eee</w:t>
      </w:r>
      <w:proofErr w:type="spellEnd"/>
      <w:r w:rsidRPr="00654D92">
        <w:t>., 7.19)</w:t>
      </w:r>
    </w:p>
    <w:p w:rsidR="00654D92" w:rsidRPr="00654D92" w:rsidRDefault="00654D92" w:rsidP="00654D92"/>
    <w:p w:rsidR="00D13EA9" w:rsidRDefault="00D13EA9" w:rsidP="00654D92">
      <w:r>
        <w:t>0 1 2 3 4</w:t>
      </w:r>
      <w:r>
        <w:tab/>
      </w:r>
      <w:r w:rsidR="00654D92" w:rsidRPr="00654D92">
        <w:t>F.</w:t>
      </w:r>
      <w:r w:rsidR="00654D92" w:rsidRPr="00654D92">
        <w:tab/>
        <w:t xml:space="preserve">Manage Plant Wildlife </w:t>
      </w:r>
    </w:p>
    <w:p w:rsidR="00654D92" w:rsidRPr="00654D92" w:rsidRDefault="00654D92" w:rsidP="00D13EA9">
      <w:pPr>
        <w:ind w:left="1440" w:firstLine="720"/>
      </w:pPr>
      <w:r w:rsidRPr="00654D92">
        <w:t xml:space="preserve">(VT Framework:  7.13 </w:t>
      </w:r>
      <w:proofErr w:type="spellStart"/>
      <w:proofErr w:type="gramStart"/>
      <w:r w:rsidRPr="00654D92">
        <w:t>aaa</w:t>
      </w:r>
      <w:proofErr w:type="spellEnd"/>
      <w:r w:rsidRPr="00654D92">
        <w:t>.,</w:t>
      </w:r>
      <w:proofErr w:type="gramEnd"/>
      <w:r w:rsidRPr="00654D92">
        <w:t xml:space="preserve"> </w:t>
      </w:r>
      <w:proofErr w:type="spellStart"/>
      <w:r w:rsidRPr="00654D92">
        <w:t>bbb</w:t>
      </w:r>
      <w:proofErr w:type="spellEnd"/>
      <w:r w:rsidRPr="00654D92">
        <w:t>., 7.19)</w:t>
      </w:r>
    </w:p>
    <w:p w:rsidR="00654D92" w:rsidRPr="00654D92" w:rsidRDefault="00654D92" w:rsidP="00654D92"/>
    <w:p w:rsidR="00D13EA9" w:rsidRDefault="00D13EA9" w:rsidP="00654D92">
      <w:r>
        <w:t>0 1 2 3 4</w:t>
      </w:r>
      <w:r>
        <w:tab/>
      </w:r>
      <w:r w:rsidR="00654D92" w:rsidRPr="00654D92">
        <w:t>G.</w:t>
      </w:r>
      <w:r w:rsidR="00654D92" w:rsidRPr="00654D92">
        <w:tab/>
        <w:t>Harvest and Process Timber</w:t>
      </w:r>
    </w:p>
    <w:p w:rsidR="00654D92" w:rsidRPr="00654D92" w:rsidRDefault="00654D92" w:rsidP="00D13EA9">
      <w:pPr>
        <w:ind w:left="1440" w:firstLine="720"/>
      </w:pPr>
      <w:r w:rsidRPr="00654D92">
        <w:t xml:space="preserve">(VT Framework:  7.16 </w:t>
      </w:r>
      <w:proofErr w:type="spellStart"/>
      <w:proofErr w:type="gramStart"/>
      <w:r w:rsidRPr="00654D92">
        <w:t>aaa</w:t>
      </w:r>
      <w:proofErr w:type="spellEnd"/>
      <w:proofErr w:type="gramEnd"/>
      <w:r w:rsidRPr="00654D92">
        <w:t>.)</w:t>
      </w:r>
    </w:p>
    <w:p w:rsidR="00654D92" w:rsidRPr="00654D92" w:rsidRDefault="00654D92" w:rsidP="00654D92"/>
    <w:p w:rsidR="00D13EA9" w:rsidRDefault="00D13EA9" w:rsidP="00654D92">
      <w:r>
        <w:t>0 1 2 3 4</w:t>
      </w:r>
      <w:r w:rsidR="00654D92" w:rsidRPr="00654D92">
        <w:tab/>
        <w:t>H.</w:t>
      </w:r>
      <w:r w:rsidR="00654D92" w:rsidRPr="00654D92">
        <w:tab/>
        <w:t>Apply Surveying and Mapping Skills</w:t>
      </w:r>
      <w:r>
        <w:t xml:space="preserve"> </w:t>
      </w:r>
    </w:p>
    <w:p w:rsidR="00654D92" w:rsidRPr="00654D92" w:rsidRDefault="00654D92" w:rsidP="00D13EA9">
      <w:pPr>
        <w:ind w:left="1440" w:firstLine="720"/>
      </w:pPr>
      <w:r w:rsidRPr="00654D92">
        <w:t xml:space="preserve">(VT Framework:  1.17, 7.15 </w:t>
      </w:r>
      <w:proofErr w:type="spellStart"/>
      <w:proofErr w:type="gramStart"/>
      <w:r w:rsidRPr="00654D92">
        <w:t>aaa</w:t>
      </w:r>
      <w:proofErr w:type="spellEnd"/>
      <w:r w:rsidRPr="00654D92">
        <w:t>.,</w:t>
      </w:r>
      <w:proofErr w:type="gramEnd"/>
      <w:r w:rsidRPr="00654D92">
        <w:t xml:space="preserve"> 7.17 bb., 7.18 bb.)</w:t>
      </w:r>
    </w:p>
    <w:p w:rsidR="00654D92" w:rsidRPr="00654D92" w:rsidRDefault="00654D92" w:rsidP="00654D92"/>
    <w:p w:rsidR="00D13EA9" w:rsidRDefault="00D13EA9" w:rsidP="00654D92">
      <w:r>
        <w:t>0 1 2 3 4</w:t>
      </w:r>
      <w:r>
        <w:tab/>
      </w:r>
      <w:r w:rsidR="00654D92" w:rsidRPr="00654D92">
        <w:t>I.</w:t>
      </w:r>
      <w:r w:rsidR="00654D92" w:rsidRPr="00654D92">
        <w:tab/>
        <w:t>Operate and Maintain Forestry / Conservation Equipment</w:t>
      </w:r>
      <w:r>
        <w:t xml:space="preserve"> </w:t>
      </w:r>
    </w:p>
    <w:p w:rsidR="00654D92" w:rsidRPr="00654D92" w:rsidRDefault="00654D92" w:rsidP="00D13EA9">
      <w:pPr>
        <w:ind w:left="2160"/>
      </w:pPr>
      <w:r w:rsidRPr="00654D92">
        <w:t>(Vermont Framework:  7.18)</w:t>
      </w:r>
    </w:p>
    <w:p w:rsidR="00D13EA9" w:rsidRDefault="00D13EA9" w:rsidP="00654D92">
      <w:r>
        <w:t>0 1 2 3 4</w:t>
      </w:r>
      <w:r>
        <w:tab/>
      </w:r>
      <w:r w:rsidR="00654D92" w:rsidRPr="00654D92">
        <w:t>J.</w:t>
      </w:r>
      <w:r w:rsidR="00654D92" w:rsidRPr="00654D92">
        <w:tab/>
        <w:t>Apply Best Management Practices to Conserve Soil and</w:t>
      </w:r>
      <w:r>
        <w:t xml:space="preserve"> </w:t>
      </w:r>
      <w:r w:rsidR="00654D92" w:rsidRPr="00654D92">
        <w:t>Water</w:t>
      </w:r>
      <w:r>
        <w:t xml:space="preserve"> </w:t>
      </w:r>
    </w:p>
    <w:p w:rsidR="00D13EA9" w:rsidRDefault="00654D92" w:rsidP="00D13EA9">
      <w:pPr>
        <w:ind w:left="1440" w:firstLine="720"/>
        <w:rPr>
          <w:rFonts w:ascii="Times New Roman" w:hAnsi="Times New Roman" w:cs="Times New Roman"/>
          <w:bCs w:val="0"/>
          <w:sz w:val="24"/>
          <w:szCs w:val="20"/>
        </w:rPr>
      </w:pPr>
      <w:r w:rsidRPr="00654D92">
        <w:t>(Ve</w:t>
      </w:r>
      <w:r w:rsidR="00D13EA9">
        <w:t>rmont Framework:  2.1, 7.18 b)</w:t>
      </w:r>
    </w:p>
    <w:p w:rsidR="00D13EA9" w:rsidRDefault="00D13EA9" w:rsidP="00D13EA9">
      <w:pPr>
        <w:ind w:left="1440" w:firstLine="720"/>
        <w:rPr>
          <w:rFonts w:ascii="Times New Roman" w:hAnsi="Times New Roman" w:cs="Times New Roman"/>
          <w:bCs w:val="0"/>
          <w:sz w:val="24"/>
          <w:szCs w:val="20"/>
        </w:rPr>
      </w:pPr>
    </w:p>
    <w:p w:rsidR="00D13EA9" w:rsidRDefault="00D13EA9" w:rsidP="00D13EA9">
      <w:pPr>
        <w:ind w:left="1440" w:firstLine="720"/>
        <w:rPr>
          <w:rFonts w:ascii="Times New Roman" w:hAnsi="Times New Roman" w:cs="Times New Roman"/>
          <w:bCs w:val="0"/>
          <w:sz w:val="24"/>
          <w:szCs w:val="20"/>
        </w:rPr>
      </w:pPr>
    </w:p>
    <w:p w:rsidR="00B32431" w:rsidRPr="00D13EA9" w:rsidRDefault="00B32431" w:rsidP="00D13EA9">
      <w:pPr>
        <w:pStyle w:val="Heading1"/>
        <w:jc w:val="center"/>
        <w:rPr>
          <w:rFonts w:ascii="Palatino Linotype" w:hAnsi="Palatino Linotype"/>
          <w:bCs/>
          <w:sz w:val="22"/>
        </w:rPr>
      </w:pPr>
      <w:r w:rsidRPr="00B32431">
        <w:t>Environmental and Natural Resources Technology</w:t>
      </w:r>
    </w:p>
    <w:p w:rsidR="00B32431" w:rsidRPr="00D13EA9" w:rsidRDefault="00B32431" w:rsidP="000001AD">
      <w:pPr>
        <w:pStyle w:val="Heading2"/>
        <w:jc w:val="center"/>
      </w:pPr>
      <w:r w:rsidRPr="00D13EA9">
        <w:t>Core</w:t>
      </w:r>
    </w:p>
    <w:p w:rsidR="00B052D0" w:rsidRPr="00D13EA9" w:rsidRDefault="00B052D0" w:rsidP="00D13EA9"/>
    <w:p w:rsidR="00B32431" w:rsidRPr="00654D92" w:rsidRDefault="00B052D0" w:rsidP="00654D92">
      <w:r>
        <w:t>0 1 2 3 4</w:t>
      </w:r>
      <w:r>
        <w:tab/>
      </w:r>
      <w:r w:rsidR="00B32431" w:rsidRPr="00654D92">
        <w:t>A.</w:t>
      </w:r>
      <w:r w:rsidR="00B32431" w:rsidRPr="00654D92">
        <w:tab/>
        <w:t>Conduct Water Quality Studies</w:t>
      </w:r>
    </w:p>
    <w:p w:rsidR="00B32431" w:rsidRPr="00B052D0" w:rsidRDefault="00B32431" w:rsidP="00A26ED5">
      <w:pPr>
        <w:pStyle w:val="ListParagraph"/>
        <w:numPr>
          <w:ilvl w:val="3"/>
          <w:numId w:val="3"/>
        </w:numPr>
        <w:ind w:right="-90"/>
        <w:rPr>
          <w:rFonts w:ascii="Palatino Linotype" w:hAnsi="Palatino Linotype"/>
        </w:rPr>
      </w:pPr>
      <w:r w:rsidRPr="00B052D0">
        <w:rPr>
          <w:rFonts w:ascii="Palatino Linotype" w:hAnsi="Palatino Linotype"/>
        </w:rPr>
        <w:t>A.001</w:t>
      </w:r>
      <w:r w:rsidRPr="00B052D0">
        <w:rPr>
          <w:rFonts w:ascii="Palatino Linotype" w:hAnsi="Palatino Linotype"/>
        </w:rPr>
        <w:tab/>
        <w:t xml:space="preserve">Identify common threats to groundwater and surface </w:t>
      </w:r>
      <w:r w:rsidR="006F2CA6">
        <w:rPr>
          <w:rFonts w:ascii="Palatino Linotype" w:hAnsi="Palatino Linotype"/>
        </w:rPr>
        <w:t>w</w:t>
      </w:r>
      <w:r w:rsidRPr="00B052D0">
        <w:rPr>
          <w:rFonts w:ascii="Palatino Linotype" w:hAnsi="Palatino Linotype"/>
        </w:rPr>
        <w:t>ater.</w:t>
      </w:r>
    </w:p>
    <w:p w:rsidR="00B32431" w:rsidRPr="00B052D0" w:rsidRDefault="00B32431" w:rsidP="00A26ED5">
      <w:pPr>
        <w:pStyle w:val="ListParagraph"/>
        <w:numPr>
          <w:ilvl w:val="3"/>
          <w:numId w:val="3"/>
        </w:numPr>
        <w:rPr>
          <w:rFonts w:ascii="Palatino Linotype" w:hAnsi="Palatino Linotype"/>
        </w:rPr>
      </w:pPr>
      <w:r w:rsidRPr="00B052D0">
        <w:rPr>
          <w:rFonts w:ascii="Palatino Linotype" w:hAnsi="Palatino Linotype"/>
        </w:rPr>
        <w:t>A.002</w:t>
      </w:r>
      <w:r w:rsidRPr="00B052D0">
        <w:rPr>
          <w:rFonts w:ascii="Palatino Linotype" w:hAnsi="Palatino Linotype"/>
        </w:rPr>
        <w:tab/>
        <w:t>Identify different types of soils.</w:t>
      </w:r>
    </w:p>
    <w:p w:rsidR="00B32431" w:rsidRPr="00D13EA9" w:rsidRDefault="00B32431" w:rsidP="00A26ED5">
      <w:pPr>
        <w:pStyle w:val="ListParagraph"/>
        <w:numPr>
          <w:ilvl w:val="3"/>
          <w:numId w:val="3"/>
        </w:numPr>
        <w:rPr>
          <w:rFonts w:ascii="Palatino Linotype" w:hAnsi="Palatino Linotype"/>
        </w:rPr>
      </w:pPr>
      <w:r w:rsidRPr="00B052D0">
        <w:rPr>
          <w:rFonts w:ascii="Palatino Linotype" w:hAnsi="Palatino Linotype"/>
        </w:rPr>
        <w:t>A.003</w:t>
      </w:r>
      <w:r w:rsidRPr="00B052D0">
        <w:rPr>
          <w:rFonts w:ascii="Palatino Linotype" w:hAnsi="Palatino Linotype"/>
        </w:rPr>
        <w:tab/>
        <w:t xml:space="preserve">Select best management practices for maintaining water </w:t>
      </w:r>
      <w:r w:rsidR="00D13EA9">
        <w:rPr>
          <w:rFonts w:ascii="Palatino Linotype" w:hAnsi="Palatino Linotype"/>
        </w:rPr>
        <w:tab/>
        <w:t>q</w:t>
      </w:r>
      <w:r w:rsidRPr="00D13EA9">
        <w:rPr>
          <w:rFonts w:ascii="Palatino Linotype" w:hAnsi="Palatino Linotype"/>
        </w:rPr>
        <w:t>uality.</w:t>
      </w:r>
    </w:p>
    <w:p w:rsidR="00B32431" w:rsidRPr="00B052D0" w:rsidRDefault="00B32431" w:rsidP="00A26ED5">
      <w:pPr>
        <w:pStyle w:val="ListParagraph"/>
        <w:numPr>
          <w:ilvl w:val="3"/>
          <w:numId w:val="3"/>
        </w:numPr>
        <w:rPr>
          <w:rFonts w:ascii="Palatino Linotype" w:hAnsi="Palatino Linotype"/>
        </w:rPr>
      </w:pPr>
      <w:r w:rsidRPr="00B052D0">
        <w:rPr>
          <w:rFonts w:ascii="Palatino Linotype" w:hAnsi="Palatino Linotype"/>
        </w:rPr>
        <w:t>A.004</w:t>
      </w:r>
      <w:r w:rsidRPr="00B052D0">
        <w:rPr>
          <w:rFonts w:ascii="Palatino Linotype" w:hAnsi="Palatino Linotype"/>
        </w:rPr>
        <w:tab/>
        <w:t xml:space="preserve">Identify constituents in effluent and </w:t>
      </w:r>
      <w:proofErr w:type="spellStart"/>
      <w:r w:rsidRPr="00B052D0">
        <w:rPr>
          <w:rFonts w:ascii="Palatino Linotype" w:hAnsi="Palatino Linotype"/>
        </w:rPr>
        <w:t>affects</w:t>
      </w:r>
      <w:proofErr w:type="spellEnd"/>
      <w:r w:rsidRPr="00B052D0">
        <w:rPr>
          <w:rFonts w:ascii="Palatino Linotype" w:hAnsi="Palatino Linotype"/>
        </w:rPr>
        <w:t xml:space="preserve"> on water quality.</w:t>
      </w:r>
    </w:p>
    <w:p w:rsidR="00B32431" w:rsidRPr="00654D92" w:rsidRDefault="00B32431" w:rsidP="00A26ED5">
      <w:pPr>
        <w:pStyle w:val="ListParagraph"/>
        <w:numPr>
          <w:ilvl w:val="3"/>
          <w:numId w:val="3"/>
        </w:numPr>
      </w:pPr>
      <w:r w:rsidRPr="00B052D0">
        <w:rPr>
          <w:rFonts w:ascii="Palatino Linotype" w:hAnsi="Palatino Linotype"/>
        </w:rPr>
        <w:t>A.005</w:t>
      </w:r>
      <w:r w:rsidRPr="00B052D0">
        <w:rPr>
          <w:rFonts w:ascii="Palatino Linotype" w:hAnsi="Palatino Linotype"/>
        </w:rPr>
        <w:tab/>
        <w:t>Demonstrate managing and remediation of water pollution.</w:t>
      </w:r>
    </w:p>
    <w:p w:rsidR="00F44544" w:rsidRPr="00654D92" w:rsidRDefault="00B052D0" w:rsidP="00654D92">
      <w:r>
        <w:t>0 1 2 3 4</w:t>
      </w:r>
      <w:r w:rsidR="00B32431" w:rsidRPr="00654D92">
        <w:tab/>
        <w:t>B.</w:t>
      </w:r>
      <w:r w:rsidR="00B32431" w:rsidRPr="00654D92">
        <w:tab/>
        <w:t>Apply Wastewater Treatment Methods</w:t>
      </w:r>
    </w:p>
    <w:p w:rsidR="00F3593A" w:rsidRPr="00B052D0" w:rsidRDefault="00B32431" w:rsidP="00A26ED5">
      <w:pPr>
        <w:pStyle w:val="ListParagraph"/>
        <w:numPr>
          <w:ilvl w:val="0"/>
          <w:numId w:val="4"/>
        </w:numPr>
        <w:rPr>
          <w:rFonts w:ascii="Palatino Linotype" w:hAnsi="Palatino Linotype"/>
        </w:rPr>
      </w:pPr>
      <w:r w:rsidRPr="00B052D0">
        <w:rPr>
          <w:rFonts w:ascii="Palatino Linotype" w:hAnsi="Palatino Linotype"/>
        </w:rPr>
        <w:t>B.001</w:t>
      </w:r>
      <w:r w:rsidRPr="00B052D0">
        <w:rPr>
          <w:rFonts w:ascii="Palatino Linotype" w:hAnsi="Palatino Linotype"/>
        </w:rPr>
        <w:tab/>
        <w:t>Identify basic characteristi</w:t>
      </w:r>
      <w:r w:rsidR="00F3593A" w:rsidRPr="00B052D0">
        <w:rPr>
          <w:rFonts w:ascii="Palatino Linotype" w:hAnsi="Palatino Linotype"/>
        </w:rPr>
        <w:t>cs and principles of wastewater</w:t>
      </w:r>
    </w:p>
    <w:p w:rsidR="00B32431" w:rsidRPr="00B052D0" w:rsidRDefault="00B32431" w:rsidP="000001AD">
      <w:pPr>
        <w:pStyle w:val="ListParagraph"/>
        <w:ind w:left="2880" w:firstLine="720"/>
        <w:rPr>
          <w:rFonts w:ascii="Palatino Linotype" w:hAnsi="Palatino Linotype"/>
        </w:rPr>
      </w:pPr>
      <w:proofErr w:type="gramStart"/>
      <w:r w:rsidRPr="00B052D0">
        <w:rPr>
          <w:rFonts w:ascii="Palatino Linotype" w:hAnsi="Palatino Linotype"/>
        </w:rPr>
        <w:t>treatment</w:t>
      </w:r>
      <w:proofErr w:type="gramEnd"/>
      <w:r w:rsidRPr="00B052D0">
        <w:rPr>
          <w:rFonts w:ascii="Palatino Linotype" w:hAnsi="Palatino Linotype"/>
        </w:rPr>
        <w:t>.</w:t>
      </w:r>
      <w:r w:rsidRPr="00B052D0">
        <w:rPr>
          <w:rFonts w:ascii="Palatino Linotype" w:hAnsi="Palatino Linotype"/>
        </w:rPr>
        <w:tab/>
      </w:r>
    </w:p>
    <w:p w:rsidR="00F3593A" w:rsidRPr="00B052D0" w:rsidRDefault="00B32431" w:rsidP="00A26ED5">
      <w:pPr>
        <w:pStyle w:val="ListParagraph"/>
        <w:numPr>
          <w:ilvl w:val="0"/>
          <w:numId w:val="4"/>
        </w:numPr>
        <w:rPr>
          <w:rFonts w:ascii="Palatino Linotype" w:hAnsi="Palatino Linotype"/>
        </w:rPr>
      </w:pPr>
      <w:r w:rsidRPr="00B052D0">
        <w:rPr>
          <w:rFonts w:ascii="Palatino Linotype" w:hAnsi="Palatino Linotype"/>
        </w:rPr>
        <w:t>B.002</w:t>
      </w:r>
      <w:r w:rsidRPr="00B052D0">
        <w:rPr>
          <w:rFonts w:ascii="Palatino Linotype" w:hAnsi="Palatino Linotype"/>
        </w:rPr>
        <w:tab/>
        <w:t xml:space="preserve">Demonstrate sampling techniques and sample </w:t>
      </w:r>
    </w:p>
    <w:p w:rsidR="00F3593A" w:rsidRPr="00B052D0" w:rsidRDefault="00B32431" w:rsidP="000001AD">
      <w:pPr>
        <w:pStyle w:val="ListParagraph"/>
        <w:ind w:left="2880" w:firstLine="720"/>
        <w:rPr>
          <w:rFonts w:ascii="Palatino Linotype" w:hAnsi="Palatino Linotype"/>
        </w:rPr>
      </w:pPr>
      <w:proofErr w:type="gramStart"/>
      <w:r w:rsidRPr="00B052D0">
        <w:rPr>
          <w:rFonts w:ascii="Palatino Linotype" w:hAnsi="Palatino Linotype"/>
        </w:rPr>
        <w:t>interpretation</w:t>
      </w:r>
      <w:proofErr w:type="gramEnd"/>
      <w:r w:rsidRPr="00B052D0">
        <w:rPr>
          <w:rFonts w:ascii="Palatino Linotype" w:hAnsi="Palatino Linotype"/>
        </w:rPr>
        <w:t>.</w:t>
      </w:r>
    </w:p>
    <w:p w:rsidR="00B32431" w:rsidRPr="000001AD" w:rsidRDefault="00B32431" w:rsidP="00A26ED5">
      <w:pPr>
        <w:pStyle w:val="ListParagraph"/>
        <w:numPr>
          <w:ilvl w:val="1"/>
          <w:numId w:val="4"/>
        </w:numPr>
        <w:tabs>
          <w:tab w:val="left" w:pos="3600"/>
        </w:tabs>
        <w:ind w:left="2880"/>
        <w:rPr>
          <w:rFonts w:ascii="Palatino Linotype" w:hAnsi="Palatino Linotype"/>
        </w:rPr>
      </w:pPr>
      <w:r w:rsidRPr="00B052D0">
        <w:rPr>
          <w:rFonts w:ascii="Palatino Linotype" w:hAnsi="Palatino Linotype"/>
        </w:rPr>
        <w:t>B.003</w:t>
      </w:r>
      <w:r w:rsidRPr="00B052D0">
        <w:rPr>
          <w:rFonts w:ascii="Palatino Linotype" w:hAnsi="Palatino Linotype"/>
        </w:rPr>
        <w:tab/>
        <w:t xml:space="preserve">Use mathematics to solve problems common in </w:t>
      </w:r>
      <w:r w:rsidR="000001AD">
        <w:rPr>
          <w:rFonts w:ascii="Palatino Linotype" w:hAnsi="Palatino Linotype"/>
        </w:rPr>
        <w:tab/>
        <w:t>w</w:t>
      </w:r>
      <w:r w:rsidRPr="00B052D0">
        <w:rPr>
          <w:rFonts w:ascii="Palatino Linotype" w:hAnsi="Palatino Linotype"/>
        </w:rPr>
        <w:t>astewater</w:t>
      </w:r>
      <w:r w:rsidR="000001AD">
        <w:rPr>
          <w:rFonts w:ascii="Palatino Linotype" w:hAnsi="Palatino Linotype"/>
        </w:rPr>
        <w:t xml:space="preserve"> </w:t>
      </w:r>
      <w:r w:rsidRPr="000001AD">
        <w:rPr>
          <w:rFonts w:ascii="Palatino Linotype" w:hAnsi="Palatino Linotype"/>
        </w:rPr>
        <w:t>treatment – facility operations.</w:t>
      </w:r>
    </w:p>
    <w:p w:rsidR="00B32431" w:rsidRPr="00B052D0" w:rsidRDefault="00B32431" w:rsidP="00A26ED5">
      <w:pPr>
        <w:pStyle w:val="ListParagraph"/>
        <w:numPr>
          <w:ilvl w:val="2"/>
          <w:numId w:val="4"/>
        </w:numPr>
        <w:tabs>
          <w:tab w:val="left" w:pos="3690"/>
        </w:tabs>
        <w:ind w:left="2880"/>
        <w:rPr>
          <w:rFonts w:ascii="Palatino Linotype" w:hAnsi="Palatino Linotype"/>
        </w:rPr>
      </w:pPr>
      <w:r w:rsidRPr="00B052D0">
        <w:rPr>
          <w:rFonts w:ascii="Palatino Linotype" w:hAnsi="Palatino Linotype"/>
        </w:rPr>
        <w:t>B.004</w:t>
      </w:r>
      <w:r w:rsidRPr="00B052D0">
        <w:rPr>
          <w:rFonts w:ascii="Palatino Linotype" w:hAnsi="Palatino Linotype"/>
        </w:rPr>
        <w:tab/>
        <w:t>Identify basic characteristi</w:t>
      </w:r>
      <w:r w:rsidR="00F3593A" w:rsidRPr="00B052D0">
        <w:rPr>
          <w:rFonts w:ascii="Palatino Linotype" w:hAnsi="Palatino Linotype"/>
        </w:rPr>
        <w:t xml:space="preserve">cs and principles of wastewater </w:t>
      </w:r>
    </w:p>
    <w:p w:rsidR="00F3593A" w:rsidRPr="00B052D0" w:rsidRDefault="000001AD" w:rsidP="000001AD">
      <w:pPr>
        <w:pStyle w:val="ListParagraph"/>
        <w:tabs>
          <w:tab w:val="left" w:pos="3690"/>
        </w:tabs>
        <w:ind w:left="2880"/>
        <w:rPr>
          <w:rFonts w:ascii="Palatino Linotype" w:hAnsi="Palatino Linotype"/>
        </w:rPr>
      </w:pPr>
      <w:r>
        <w:rPr>
          <w:rFonts w:ascii="Palatino Linotype" w:hAnsi="Palatino Linotype"/>
        </w:rPr>
        <w:tab/>
      </w:r>
      <w:proofErr w:type="gramStart"/>
      <w:r w:rsidR="00F3593A" w:rsidRPr="00B052D0">
        <w:rPr>
          <w:rFonts w:ascii="Palatino Linotype" w:hAnsi="Palatino Linotype"/>
        </w:rPr>
        <w:t>treatment</w:t>
      </w:r>
      <w:proofErr w:type="gramEnd"/>
    </w:p>
    <w:p w:rsidR="00B32431" w:rsidRPr="00B052D0" w:rsidRDefault="00B32431" w:rsidP="00A26ED5">
      <w:pPr>
        <w:pStyle w:val="ListParagraph"/>
        <w:numPr>
          <w:ilvl w:val="3"/>
          <w:numId w:val="4"/>
        </w:numPr>
        <w:tabs>
          <w:tab w:val="left" w:pos="3600"/>
          <w:tab w:val="left" w:pos="3690"/>
        </w:tabs>
        <w:ind w:left="2880"/>
        <w:rPr>
          <w:rFonts w:ascii="Palatino Linotype" w:hAnsi="Palatino Linotype"/>
        </w:rPr>
      </w:pPr>
      <w:r w:rsidRPr="00B052D0">
        <w:rPr>
          <w:rFonts w:ascii="Palatino Linotype" w:hAnsi="Palatino Linotype"/>
        </w:rPr>
        <w:t>B.005</w:t>
      </w:r>
      <w:r w:rsidRPr="00B052D0">
        <w:rPr>
          <w:rFonts w:ascii="Palatino Linotype" w:hAnsi="Palatino Linotype"/>
        </w:rPr>
        <w:tab/>
        <w:t xml:space="preserve">Demonstrate process of preliminary, primary, secondary, </w:t>
      </w:r>
      <w:proofErr w:type="gramStart"/>
      <w:r w:rsidRPr="00B052D0">
        <w:rPr>
          <w:rFonts w:ascii="Palatino Linotype" w:hAnsi="Palatino Linotype"/>
        </w:rPr>
        <w:t>a</w:t>
      </w:r>
      <w:r w:rsidR="000001AD">
        <w:rPr>
          <w:rFonts w:ascii="Palatino Linotype" w:hAnsi="Palatino Linotype"/>
        </w:rPr>
        <w:tab/>
        <w:t>a</w:t>
      </w:r>
      <w:r w:rsidRPr="00B052D0">
        <w:rPr>
          <w:rFonts w:ascii="Palatino Linotype" w:hAnsi="Palatino Linotype"/>
        </w:rPr>
        <w:t>nd</w:t>
      </w:r>
      <w:proofErr w:type="gramEnd"/>
      <w:r w:rsidRPr="00B052D0">
        <w:rPr>
          <w:rFonts w:ascii="Palatino Linotype" w:hAnsi="Palatino Linotype"/>
        </w:rPr>
        <w:t xml:space="preserve"> tertiary treatments.</w:t>
      </w:r>
    </w:p>
    <w:p w:rsidR="00B32431" w:rsidRPr="00654D92" w:rsidRDefault="00B052D0" w:rsidP="00654D92">
      <w:r>
        <w:t>0 1 2 3 4</w:t>
      </w:r>
      <w:r>
        <w:tab/>
      </w:r>
      <w:r w:rsidR="00B32431" w:rsidRPr="00654D92">
        <w:t>C.</w:t>
      </w:r>
      <w:r w:rsidR="00B32431" w:rsidRPr="00654D92">
        <w:tab/>
        <w:t>Demonstrate Effective Solid and Hazardous Waste Management</w:t>
      </w:r>
    </w:p>
    <w:p w:rsidR="00B32431" w:rsidRPr="00B052D0" w:rsidRDefault="00B32431" w:rsidP="00A26ED5">
      <w:pPr>
        <w:pStyle w:val="ListParagraph"/>
        <w:numPr>
          <w:ilvl w:val="3"/>
          <w:numId w:val="5"/>
        </w:numPr>
        <w:tabs>
          <w:tab w:val="left" w:pos="3600"/>
        </w:tabs>
        <w:rPr>
          <w:rFonts w:ascii="Palatino Linotype" w:hAnsi="Palatino Linotype"/>
        </w:rPr>
      </w:pPr>
      <w:r w:rsidRPr="00B052D0">
        <w:rPr>
          <w:rFonts w:ascii="Palatino Linotype" w:hAnsi="Palatino Linotype"/>
        </w:rPr>
        <w:t>C.001</w:t>
      </w:r>
      <w:r w:rsidRPr="00B052D0">
        <w:rPr>
          <w:rFonts w:ascii="Palatino Linotype" w:hAnsi="Palatino Linotype"/>
        </w:rPr>
        <w:tab/>
        <w:t>Describe regulations that govern hazardous wastes.</w:t>
      </w:r>
    </w:p>
    <w:p w:rsidR="00B32431" w:rsidRPr="00B052D0" w:rsidRDefault="00B052D0" w:rsidP="00A26ED5">
      <w:pPr>
        <w:pStyle w:val="ListParagraph"/>
        <w:numPr>
          <w:ilvl w:val="3"/>
          <w:numId w:val="5"/>
        </w:numPr>
        <w:tabs>
          <w:tab w:val="left" w:pos="3600"/>
        </w:tabs>
        <w:rPr>
          <w:rFonts w:ascii="Palatino Linotype" w:hAnsi="Palatino Linotype"/>
        </w:rPr>
      </w:pPr>
      <w:r>
        <w:rPr>
          <w:rFonts w:ascii="Palatino Linotype" w:hAnsi="Palatino Linotype"/>
        </w:rPr>
        <w:t>C.002</w:t>
      </w:r>
      <w:r>
        <w:rPr>
          <w:rFonts w:ascii="Palatino Linotype" w:hAnsi="Palatino Linotype"/>
        </w:rPr>
        <w:tab/>
      </w:r>
      <w:r w:rsidR="00B32431" w:rsidRPr="00B052D0">
        <w:rPr>
          <w:rFonts w:ascii="Palatino Linotype" w:hAnsi="Palatino Linotype"/>
        </w:rPr>
        <w:t xml:space="preserve">Describe permitting processes for hazardous waste </w:t>
      </w:r>
      <w:r w:rsidR="000001AD">
        <w:rPr>
          <w:rFonts w:ascii="Palatino Linotype" w:hAnsi="Palatino Linotype"/>
        </w:rPr>
        <w:tab/>
      </w:r>
      <w:r w:rsidR="00B32431" w:rsidRPr="00B052D0">
        <w:rPr>
          <w:rFonts w:ascii="Palatino Linotype" w:hAnsi="Palatino Linotype"/>
        </w:rPr>
        <w:t>facilities.</w:t>
      </w:r>
    </w:p>
    <w:p w:rsidR="00B32431" w:rsidRPr="00B052D0" w:rsidRDefault="00B052D0" w:rsidP="00A26ED5">
      <w:pPr>
        <w:pStyle w:val="ListParagraph"/>
        <w:numPr>
          <w:ilvl w:val="3"/>
          <w:numId w:val="5"/>
        </w:numPr>
        <w:rPr>
          <w:rFonts w:ascii="Palatino Linotype" w:hAnsi="Palatino Linotype"/>
        </w:rPr>
      </w:pPr>
      <w:r>
        <w:rPr>
          <w:rFonts w:ascii="Palatino Linotype" w:hAnsi="Palatino Linotype"/>
        </w:rPr>
        <w:t>C.003</w:t>
      </w:r>
      <w:r>
        <w:rPr>
          <w:rFonts w:ascii="Palatino Linotype" w:hAnsi="Palatino Linotype"/>
        </w:rPr>
        <w:tab/>
      </w:r>
      <w:r w:rsidR="00B32431" w:rsidRPr="00B052D0">
        <w:rPr>
          <w:rFonts w:ascii="Palatino Linotype" w:hAnsi="Palatino Linotype"/>
        </w:rPr>
        <w:t>Perform the packaging of hazardous wastes (Lab Packs).</w:t>
      </w:r>
    </w:p>
    <w:p w:rsidR="00B32431" w:rsidRPr="00B052D0" w:rsidRDefault="00B052D0" w:rsidP="00A26ED5">
      <w:pPr>
        <w:pStyle w:val="ListParagraph"/>
        <w:numPr>
          <w:ilvl w:val="3"/>
          <w:numId w:val="5"/>
        </w:numPr>
        <w:rPr>
          <w:rFonts w:ascii="Palatino Linotype" w:hAnsi="Palatino Linotype"/>
        </w:rPr>
      </w:pPr>
      <w:r>
        <w:rPr>
          <w:rFonts w:ascii="Palatino Linotype" w:hAnsi="Palatino Linotype"/>
        </w:rPr>
        <w:t>C.004</w:t>
      </w:r>
      <w:r>
        <w:rPr>
          <w:rFonts w:ascii="Palatino Linotype" w:hAnsi="Palatino Linotype"/>
        </w:rPr>
        <w:tab/>
      </w:r>
      <w:r w:rsidR="00B32431" w:rsidRPr="00B052D0">
        <w:rPr>
          <w:rFonts w:ascii="Palatino Linotype" w:hAnsi="Palatino Linotype"/>
        </w:rPr>
        <w:t>Describe regulations that govern disposal of solid wastes.</w:t>
      </w:r>
    </w:p>
    <w:p w:rsidR="00B32431" w:rsidRPr="00B052D0" w:rsidRDefault="00B052D0" w:rsidP="00A26ED5">
      <w:pPr>
        <w:pStyle w:val="ListParagraph"/>
        <w:numPr>
          <w:ilvl w:val="3"/>
          <w:numId w:val="5"/>
        </w:numPr>
        <w:rPr>
          <w:rFonts w:ascii="Palatino Linotype" w:hAnsi="Palatino Linotype"/>
        </w:rPr>
      </w:pPr>
      <w:r>
        <w:rPr>
          <w:rFonts w:ascii="Palatino Linotype" w:hAnsi="Palatino Linotype"/>
        </w:rPr>
        <w:t>C.005</w:t>
      </w:r>
      <w:r>
        <w:rPr>
          <w:rFonts w:ascii="Palatino Linotype" w:hAnsi="Palatino Linotype"/>
        </w:rPr>
        <w:tab/>
      </w:r>
      <w:r w:rsidR="00B32431" w:rsidRPr="00B052D0">
        <w:rPr>
          <w:rFonts w:ascii="Palatino Linotype" w:hAnsi="Palatino Linotype"/>
        </w:rPr>
        <w:t>Develop recycling programs.</w:t>
      </w:r>
    </w:p>
    <w:p w:rsidR="00B32431" w:rsidRPr="00654D92" w:rsidRDefault="00B052D0" w:rsidP="00A26ED5">
      <w:pPr>
        <w:pStyle w:val="ListParagraph"/>
        <w:numPr>
          <w:ilvl w:val="3"/>
          <w:numId w:val="5"/>
        </w:numPr>
      </w:pPr>
      <w:r>
        <w:rPr>
          <w:rFonts w:ascii="Palatino Linotype" w:hAnsi="Palatino Linotype"/>
        </w:rPr>
        <w:t>C.006</w:t>
      </w:r>
      <w:r>
        <w:rPr>
          <w:rFonts w:ascii="Palatino Linotype" w:hAnsi="Palatino Linotype"/>
        </w:rPr>
        <w:tab/>
      </w:r>
      <w:r w:rsidR="00B32431" w:rsidRPr="00B052D0">
        <w:rPr>
          <w:rFonts w:ascii="Palatino Linotype" w:hAnsi="Palatino Linotype"/>
        </w:rPr>
        <w:t>Demonstrate an understanding of landfill operations.</w:t>
      </w:r>
    </w:p>
    <w:p w:rsidR="000001AD" w:rsidRDefault="000001AD" w:rsidP="00654D92">
      <w:r>
        <w:br w:type="page"/>
      </w:r>
    </w:p>
    <w:p w:rsidR="00B32431" w:rsidRPr="00654D92" w:rsidRDefault="00B052D0" w:rsidP="00654D92">
      <w:r>
        <w:t>0 1 2 3 4</w:t>
      </w:r>
      <w:r w:rsidR="00B32431" w:rsidRPr="00654D92">
        <w:tab/>
        <w:t>D.</w:t>
      </w:r>
      <w:r w:rsidR="00B32431" w:rsidRPr="00654D92">
        <w:tab/>
        <w:t>Perform Forest Management Tasks</w:t>
      </w:r>
    </w:p>
    <w:p w:rsidR="00F3593A" w:rsidRPr="000001AD" w:rsidRDefault="00B052D0" w:rsidP="00A26ED5">
      <w:pPr>
        <w:pStyle w:val="ListParagraph"/>
        <w:numPr>
          <w:ilvl w:val="0"/>
          <w:numId w:val="6"/>
        </w:numPr>
        <w:rPr>
          <w:rFonts w:ascii="Palatino Linotype" w:hAnsi="Palatino Linotype"/>
        </w:rPr>
      </w:pPr>
      <w:r w:rsidRPr="000001AD">
        <w:rPr>
          <w:rFonts w:ascii="Palatino Linotype" w:hAnsi="Palatino Linotype"/>
        </w:rPr>
        <w:t>D.001</w:t>
      </w:r>
      <w:r w:rsidRPr="000001AD">
        <w:rPr>
          <w:rFonts w:ascii="Palatino Linotype" w:hAnsi="Palatino Linotype"/>
        </w:rPr>
        <w:tab/>
      </w:r>
      <w:r w:rsidR="00B32431" w:rsidRPr="000001AD">
        <w:rPr>
          <w:rFonts w:ascii="Palatino Linotype" w:hAnsi="Palatino Linotype"/>
        </w:rPr>
        <w:t xml:space="preserve">Identify tree species (using twigs, </w:t>
      </w:r>
      <w:proofErr w:type="gramStart"/>
      <w:r w:rsidR="00B32431" w:rsidRPr="000001AD">
        <w:rPr>
          <w:rFonts w:ascii="Palatino Linotype" w:hAnsi="Palatino Linotype"/>
        </w:rPr>
        <w:t>bark, …)</w:t>
      </w:r>
      <w:proofErr w:type="gramEnd"/>
      <w:r w:rsidR="00B32431" w:rsidRPr="000001AD">
        <w:rPr>
          <w:rFonts w:ascii="Palatino Linotype" w:hAnsi="Palatino Linotype"/>
        </w:rPr>
        <w:t>.</w:t>
      </w:r>
    </w:p>
    <w:p w:rsidR="00B32431" w:rsidRPr="000001AD" w:rsidRDefault="00B052D0" w:rsidP="00A26ED5">
      <w:pPr>
        <w:pStyle w:val="ListParagraph"/>
        <w:numPr>
          <w:ilvl w:val="0"/>
          <w:numId w:val="6"/>
        </w:numPr>
        <w:rPr>
          <w:rFonts w:ascii="Palatino Linotype" w:hAnsi="Palatino Linotype"/>
        </w:rPr>
      </w:pPr>
      <w:r w:rsidRPr="000001AD">
        <w:rPr>
          <w:rFonts w:ascii="Palatino Linotype" w:hAnsi="Palatino Linotype"/>
        </w:rPr>
        <w:t>D.002</w:t>
      </w:r>
      <w:r w:rsidRPr="000001AD">
        <w:rPr>
          <w:rFonts w:ascii="Palatino Linotype" w:hAnsi="Palatino Linotype"/>
        </w:rPr>
        <w:tab/>
      </w:r>
      <w:r w:rsidR="00B32431" w:rsidRPr="000001AD">
        <w:rPr>
          <w:rFonts w:ascii="Palatino Linotype" w:hAnsi="Palatino Linotype"/>
        </w:rPr>
        <w:t xml:space="preserve">Estimate </w:t>
      </w:r>
      <w:r w:rsidR="000001AD" w:rsidRPr="000001AD">
        <w:rPr>
          <w:rFonts w:ascii="Palatino Linotype" w:hAnsi="Palatino Linotype"/>
        </w:rPr>
        <w:t xml:space="preserve">volume of standing trees with a </w:t>
      </w:r>
      <w:r w:rsidR="00B32431" w:rsidRPr="000001AD">
        <w:rPr>
          <w:rFonts w:ascii="Palatino Linotype" w:hAnsi="Palatino Linotype"/>
        </w:rPr>
        <w:t>Biltmore/</w:t>
      </w:r>
      <w:r w:rsidR="000001AD" w:rsidRPr="000001AD">
        <w:rPr>
          <w:rFonts w:ascii="Palatino Linotype" w:hAnsi="Palatino Linotype"/>
        </w:rPr>
        <w:t xml:space="preserve"> </w:t>
      </w:r>
      <w:r w:rsidR="000001AD">
        <w:rPr>
          <w:rFonts w:ascii="Palatino Linotype" w:hAnsi="Palatino Linotype"/>
        </w:rPr>
        <w:tab/>
      </w:r>
      <w:r w:rsidR="00B32431" w:rsidRPr="000001AD">
        <w:rPr>
          <w:rFonts w:ascii="Palatino Linotype" w:hAnsi="Palatino Linotype"/>
        </w:rPr>
        <w:t>International or Vermont stick, tally sheet, and volume</w:t>
      </w:r>
      <w:r w:rsidR="000001AD">
        <w:rPr>
          <w:rFonts w:ascii="Palatino Linotype" w:hAnsi="Palatino Linotype"/>
        </w:rPr>
        <w:tab/>
      </w:r>
      <w:r w:rsidR="000001AD">
        <w:rPr>
          <w:rFonts w:ascii="Palatino Linotype" w:hAnsi="Palatino Linotype"/>
        </w:rPr>
        <w:tab/>
      </w:r>
      <w:r w:rsidR="00B32431" w:rsidRPr="000001AD">
        <w:rPr>
          <w:rFonts w:ascii="Palatino Linotype" w:hAnsi="Palatino Linotype"/>
        </w:rPr>
        <w:t>tables.</w:t>
      </w:r>
    </w:p>
    <w:p w:rsidR="00B32431" w:rsidRPr="000001AD" w:rsidRDefault="00B052D0" w:rsidP="00A26ED5">
      <w:pPr>
        <w:pStyle w:val="ListParagraph"/>
        <w:numPr>
          <w:ilvl w:val="0"/>
          <w:numId w:val="6"/>
        </w:numPr>
        <w:rPr>
          <w:rFonts w:ascii="Palatino Linotype" w:hAnsi="Palatino Linotype"/>
        </w:rPr>
      </w:pPr>
      <w:r w:rsidRPr="000001AD">
        <w:rPr>
          <w:rFonts w:ascii="Palatino Linotype" w:hAnsi="Palatino Linotype"/>
        </w:rPr>
        <w:t>D.003</w:t>
      </w:r>
      <w:r w:rsidRPr="000001AD">
        <w:rPr>
          <w:rFonts w:ascii="Palatino Linotype" w:hAnsi="Palatino Linotype"/>
        </w:rPr>
        <w:tab/>
      </w:r>
      <w:r w:rsidR="00B32431" w:rsidRPr="000001AD">
        <w:rPr>
          <w:rFonts w:ascii="Palatino Linotype" w:hAnsi="Palatino Linotype"/>
        </w:rPr>
        <w:t xml:space="preserve">Be familiar with the multi-use concept of forest </w:t>
      </w:r>
      <w:r w:rsidR="000001AD">
        <w:rPr>
          <w:rFonts w:ascii="Palatino Linotype" w:hAnsi="Palatino Linotype"/>
        </w:rPr>
        <w:tab/>
        <w:t>m</w:t>
      </w:r>
      <w:r w:rsidR="00B32431" w:rsidRPr="000001AD">
        <w:rPr>
          <w:rFonts w:ascii="Palatino Linotype" w:hAnsi="Palatino Linotype"/>
        </w:rPr>
        <w:t>anagement.</w:t>
      </w:r>
    </w:p>
    <w:p w:rsidR="00B32431" w:rsidRPr="000001AD" w:rsidRDefault="00B052D0" w:rsidP="00A26ED5">
      <w:pPr>
        <w:pStyle w:val="ListParagraph"/>
        <w:numPr>
          <w:ilvl w:val="0"/>
          <w:numId w:val="6"/>
        </w:numPr>
        <w:rPr>
          <w:rFonts w:ascii="Palatino Linotype" w:hAnsi="Palatino Linotype"/>
        </w:rPr>
      </w:pPr>
      <w:r w:rsidRPr="000001AD">
        <w:rPr>
          <w:rFonts w:ascii="Palatino Linotype" w:hAnsi="Palatino Linotype"/>
        </w:rPr>
        <w:t>D.004</w:t>
      </w:r>
      <w:r w:rsidRPr="000001AD">
        <w:rPr>
          <w:rFonts w:ascii="Palatino Linotype" w:hAnsi="Palatino Linotype"/>
        </w:rPr>
        <w:tab/>
      </w:r>
      <w:r w:rsidR="00B32431" w:rsidRPr="000001AD">
        <w:rPr>
          <w:rFonts w:ascii="Palatino Linotype" w:hAnsi="Palatino Linotype"/>
        </w:rPr>
        <w:t xml:space="preserve">Demonstrate knowledge of the selection of harvesting </w:t>
      </w:r>
      <w:r w:rsidR="000001AD" w:rsidRPr="000001AD">
        <w:rPr>
          <w:rFonts w:ascii="Palatino Linotype" w:hAnsi="Palatino Linotype"/>
        </w:rPr>
        <w:tab/>
      </w:r>
      <w:r w:rsidR="000001AD" w:rsidRPr="000001AD">
        <w:rPr>
          <w:rFonts w:ascii="Palatino Linotype" w:hAnsi="Palatino Linotype"/>
        </w:rPr>
        <w:tab/>
      </w:r>
      <w:r w:rsidR="00B32431" w:rsidRPr="000001AD">
        <w:rPr>
          <w:rFonts w:ascii="Palatino Linotype" w:hAnsi="Palatino Linotype"/>
        </w:rPr>
        <w:t xml:space="preserve">systems, according to state standards (Best Management </w:t>
      </w:r>
      <w:r w:rsidR="000001AD">
        <w:rPr>
          <w:rFonts w:ascii="Palatino Linotype" w:hAnsi="Palatino Linotype"/>
        </w:rPr>
        <w:tab/>
      </w:r>
      <w:r w:rsidR="00B32431" w:rsidRPr="000001AD">
        <w:rPr>
          <w:rFonts w:ascii="Palatino Linotype" w:hAnsi="Palatino Linotype"/>
        </w:rPr>
        <w:t>Practice).</w:t>
      </w:r>
    </w:p>
    <w:p w:rsidR="00B32431" w:rsidRPr="00654D92" w:rsidRDefault="00B052D0" w:rsidP="00A26ED5">
      <w:pPr>
        <w:pStyle w:val="ListParagraph"/>
        <w:numPr>
          <w:ilvl w:val="0"/>
          <w:numId w:val="6"/>
        </w:numPr>
      </w:pPr>
      <w:r w:rsidRPr="000001AD">
        <w:rPr>
          <w:rFonts w:ascii="Palatino Linotype" w:hAnsi="Palatino Linotype"/>
        </w:rPr>
        <w:t>D.005</w:t>
      </w:r>
      <w:r w:rsidRPr="000001AD">
        <w:rPr>
          <w:rFonts w:ascii="Palatino Linotype" w:hAnsi="Palatino Linotype"/>
        </w:rPr>
        <w:tab/>
      </w:r>
      <w:r w:rsidR="00B32431" w:rsidRPr="000001AD">
        <w:rPr>
          <w:rFonts w:ascii="Palatino Linotype" w:hAnsi="Palatino Linotype"/>
        </w:rPr>
        <w:t>Develop recycling programs.</w:t>
      </w:r>
    </w:p>
    <w:p w:rsidR="00B052D0" w:rsidRDefault="00B052D0" w:rsidP="00654D92"/>
    <w:p w:rsidR="00F3593A" w:rsidRPr="00654D92" w:rsidRDefault="00B052D0" w:rsidP="00654D92">
      <w:r>
        <w:t>0 1 2 3 4</w:t>
      </w:r>
      <w:r w:rsidR="00B32431" w:rsidRPr="00654D92">
        <w:tab/>
        <w:t>E.</w:t>
      </w:r>
      <w:r w:rsidR="00B32431" w:rsidRPr="00654D92">
        <w:tab/>
        <w:t>Apply Wildlife Management Skills</w:t>
      </w:r>
    </w:p>
    <w:p w:rsidR="00B32431" w:rsidRPr="000001AD" w:rsidRDefault="00B052D0" w:rsidP="00A26ED5">
      <w:pPr>
        <w:pStyle w:val="ListParagraph"/>
        <w:numPr>
          <w:ilvl w:val="0"/>
          <w:numId w:val="7"/>
        </w:numPr>
        <w:rPr>
          <w:rFonts w:ascii="Palatino Linotype" w:hAnsi="Palatino Linotype"/>
        </w:rPr>
      </w:pPr>
      <w:r w:rsidRPr="000001AD">
        <w:rPr>
          <w:rFonts w:ascii="Palatino Linotype" w:hAnsi="Palatino Linotype"/>
        </w:rPr>
        <w:t>E.001</w:t>
      </w:r>
      <w:r w:rsidRPr="000001AD">
        <w:rPr>
          <w:rFonts w:ascii="Palatino Linotype" w:hAnsi="Palatino Linotype"/>
        </w:rPr>
        <w:tab/>
      </w:r>
      <w:r w:rsidR="00B32431" w:rsidRPr="000001AD">
        <w:rPr>
          <w:rFonts w:ascii="Palatino Linotype" w:hAnsi="Palatino Linotype"/>
        </w:rPr>
        <w:t>Identify wildlife management principles.</w:t>
      </w:r>
    </w:p>
    <w:p w:rsidR="00B32431" w:rsidRPr="000001AD" w:rsidRDefault="00B052D0" w:rsidP="00A26ED5">
      <w:pPr>
        <w:pStyle w:val="ListParagraph"/>
        <w:numPr>
          <w:ilvl w:val="0"/>
          <w:numId w:val="7"/>
        </w:numPr>
        <w:rPr>
          <w:rFonts w:ascii="Palatino Linotype" w:hAnsi="Palatino Linotype"/>
        </w:rPr>
      </w:pPr>
      <w:r w:rsidRPr="000001AD">
        <w:rPr>
          <w:rFonts w:ascii="Palatino Linotype" w:hAnsi="Palatino Linotype"/>
        </w:rPr>
        <w:t>E.002</w:t>
      </w:r>
      <w:r w:rsidRPr="000001AD">
        <w:rPr>
          <w:rFonts w:ascii="Palatino Linotype" w:hAnsi="Palatino Linotype"/>
        </w:rPr>
        <w:tab/>
      </w:r>
      <w:r w:rsidR="00B32431" w:rsidRPr="000001AD">
        <w:rPr>
          <w:rFonts w:ascii="Palatino Linotype" w:hAnsi="Palatino Linotype"/>
        </w:rPr>
        <w:t xml:space="preserve">Identify recreational area environmental management </w:t>
      </w:r>
      <w:r w:rsidR="000001AD">
        <w:rPr>
          <w:rFonts w:ascii="Palatino Linotype" w:hAnsi="Palatino Linotype"/>
        </w:rPr>
        <w:tab/>
      </w:r>
      <w:r w:rsidR="00B32431" w:rsidRPr="000001AD">
        <w:rPr>
          <w:rFonts w:ascii="Palatino Linotype" w:hAnsi="Palatino Linotype"/>
        </w:rPr>
        <w:t>principles.</w:t>
      </w:r>
    </w:p>
    <w:p w:rsidR="00B32431" w:rsidRPr="000001AD" w:rsidRDefault="00B052D0" w:rsidP="00A26ED5">
      <w:pPr>
        <w:pStyle w:val="ListParagraph"/>
        <w:numPr>
          <w:ilvl w:val="0"/>
          <w:numId w:val="7"/>
        </w:numPr>
        <w:rPr>
          <w:rFonts w:ascii="Palatino Linotype" w:hAnsi="Palatino Linotype"/>
        </w:rPr>
      </w:pPr>
      <w:r w:rsidRPr="000001AD">
        <w:rPr>
          <w:rFonts w:ascii="Palatino Linotype" w:hAnsi="Palatino Linotype"/>
        </w:rPr>
        <w:t>E.003</w:t>
      </w:r>
      <w:r w:rsidRPr="000001AD">
        <w:rPr>
          <w:rFonts w:ascii="Palatino Linotype" w:hAnsi="Palatino Linotype"/>
        </w:rPr>
        <w:tab/>
      </w:r>
      <w:r w:rsidR="00B32431" w:rsidRPr="000001AD">
        <w:rPr>
          <w:rFonts w:ascii="Palatino Linotype" w:hAnsi="Palatino Linotype"/>
        </w:rPr>
        <w:t>Show interconnections in a food web.</w:t>
      </w:r>
    </w:p>
    <w:p w:rsidR="00B32431" w:rsidRPr="000001AD" w:rsidRDefault="00B052D0" w:rsidP="00A26ED5">
      <w:pPr>
        <w:pStyle w:val="ListParagraph"/>
        <w:numPr>
          <w:ilvl w:val="0"/>
          <w:numId w:val="7"/>
        </w:numPr>
        <w:rPr>
          <w:rFonts w:ascii="Palatino Linotype" w:hAnsi="Palatino Linotype"/>
        </w:rPr>
      </w:pPr>
      <w:r w:rsidRPr="000001AD">
        <w:rPr>
          <w:rFonts w:ascii="Palatino Linotype" w:hAnsi="Palatino Linotype"/>
        </w:rPr>
        <w:t>E.004</w:t>
      </w:r>
      <w:r w:rsidRPr="000001AD">
        <w:rPr>
          <w:rFonts w:ascii="Palatino Linotype" w:hAnsi="Palatino Linotype"/>
        </w:rPr>
        <w:tab/>
      </w:r>
      <w:r w:rsidR="00B32431" w:rsidRPr="000001AD">
        <w:rPr>
          <w:rFonts w:ascii="Palatino Linotype" w:hAnsi="Palatino Linotype"/>
        </w:rPr>
        <w:t>Demonstrate knowledge of the predator/prey relationship.</w:t>
      </w:r>
    </w:p>
    <w:p w:rsidR="00B32431" w:rsidRPr="000001AD" w:rsidRDefault="00B052D0" w:rsidP="00A26ED5">
      <w:pPr>
        <w:pStyle w:val="ListParagraph"/>
        <w:numPr>
          <w:ilvl w:val="0"/>
          <w:numId w:val="7"/>
        </w:numPr>
        <w:rPr>
          <w:rFonts w:ascii="Palatino Linotype" w:hAnsi="Palatino Linotype"/>
        </w:rPr>
      </w:pPr>
      <w:r w:rsidRPr="000001AD">
        <w:rPr>
          <w:rFonts w:ascii="Palatino Linotype" w:hAnsi="Palatino Linotype"/>
        </w:rPr>
        <w:t>E.005</w:t>
      </w:r>
      <w:r w:rsidRPr="000001AD">
        <w:rPr>
          <w:rFonts w:ascii="Palatino Linotype" w:hAnsi="Palatino Linotype"/>
        </w:rPr>
        <w:tab/>
      </w:r>
      <w:r w:rsidR="00B32431" w:rsidRPr="000001AD">
        <w:rPr>
          <w:rFonts w:ascii="Palatino Linotype" w:hAnsi="Palatino Linotype"/>
        </w:rPr>
        <w:t>Distinguish between the types of birds.</w:t>
      </w:r>
    </w:p>
    <w:p w:rsidR="00B32431" w:rsidRPr="000001AD" w:rsidRDefault="00B052D0" w:rsidP="00A26ED5">
      <w:pPr>
        <w:pStyle w:val="ListParagraph"/>
        <w:numPr>
          <w:ilvl w:val="0"/>
          <w:numId w:val="7"/>
        </w:numPr>
        <w:rPr>
          <w:rFonts w:ascii="Palatino Linotype" w:hAnsi="Palatino Linotype"/>
        </w:rPr>
      </w:pPr>
      <w:r w:rsidRPr="000001AD">
        <w:rPr>
          <w:rFonts w:ascii="Palatino Linotype" w:hAnsi="Palatino Linotype"/>
        </w:rPr>
        <w:t>E.006</w:t>
      </w:r>
      <w:r w:rsidRPr="000001AD">
        <w:rPr>
          <w:rFonts w:ascii="Palatino Linotype" w:hAnsi="Palatino Linotype"/>
        </w:rPr>
        <w:tab/>
      </w:r>
      <w:r w:rsidR="00B32431" w:rsidRPr="000001AD">
        <w:rPr>
          <w:rFonts w:ascii="Palatino Linotype" w:hAnsi="Palatino Linotype"/>
        </w:rPr>
        <w:t>Distinguish between small mammals and large mammals.</w:t>
      </w:r>
    </w:p>
    <w:p w:rsidR="00B32431" w:rsidRPr="00654D92" w:rsidRDefault="00B052D0" w:rsidP="00A26ED5">
      <w:pPr>
        <w:pStyle w:val="ListParagraph"/>
        <w:numPr>
          <w:ilvl w:val="0"/>
          <w:numId w:val="7"/>
        </w:numPr>
      </w:pPr>
      <w:r w:rsidRPr="000001AD">
        <w:rPr>
          <w:rFonts w:ascii="Palatino Linotype" w:hAnsi="Palatino Linotype"/>
        </w:rPr>
        <w:t>E.007</w:t>
      </w:r>
      <w:r w:rsidRPr="000001AD">
        <w:rPr>
          <w:rFonts w:ascii="Palatino Linotype" w:hAnsi="Palatino Linotype"/>
        </w:rPr>
        <w:tab/>
      </w:r>
      <w:r w:rsidR="00B32431" w:rsidRPr="000001AD">
        <w:rPr>
          <w:rFonts w:ascii="Palatino Linotype" w:hAnsi="Palatino Linotype"/>
        </w:rPr>
        <w:t>List major fish species.</w:t>
      </w:r>
    </w:p>
    <w:p w:rsidR="00B052D0" w:rsidRDefault="00B052D0" w:rsidP="00654D92"/>
    <w:p w:rsidR="00E631FF" w:rsidRPr="00654D92" w:rsidRDefault="00B052D0" w:rsidP="00654D92">
      <w:r>
        <w:t>0 1 2 3 4</w:t>
      </w:r>
      <w:r w:rsidR="00B32431" w:rsidRPr="00654D92">
        <w:tab/>
      </w:r>
      <w:r>
        <w:t>F.</w:t>
      </w:r>
      <w:r>
        <w:tab/>
      </w:r>
      <w:r w:rsidR="00B32431" w:rsidRPr="00654D92">
        <w:t>Conduct Air Quality Management Studies</w:t>
      </w:r>
    </w:p>
    <w:p w:rsidR="00B32431" w:rsidRPr="000001AD" w:rsidRDefault="00B052D0" w:rsidP="00A26ED5">
      <w:pPr>
        <w:pStyle w:val="ListParagraph"/>
        <w:numPr>
          <w:ilvl w:val="0"/>
          <w:numId w:val="8"/>
        </w:numPr>
        <w:rPr>
          <w:rFonts w:ascii="Palatino Linotype" w:hAnsi="Palatino Linotype"/>
        </w:rPr>
      </w:pPr>
      <w:r w:rsidRPr="000001AD">
        <w:rPr>
          <w:rFonts w:ascii="Palatino Linotype" w:hAnsi="Palatino Linotype"/>
        </w:rPr>
        <w:t>F.001</w:t>
      </w:r>
      <w:r w:rsidRPr="000001AD">
        <w:rPr>
          <w:rFonts w:ascii="Palatino Linotype" w:hAnsi="Palatino Linotype"/>
        </w:rPr>
        <w:tab/>
      </w:r>
      <w:r w:rsidR="00B32431" w:rsidRPr="000001AD">
        <w:rPr>
          <w:rFonts w:ascii="Palatino Linotype" w:hAnsi="Palatino Linotype"/>
        </w:rPr>
        <w:t>Assess environmental effects of air pollution.</w:t>
      </w:r>
    </w:p>
    <w:p w:rsidR="00B32431" w:rsidRPr="000001AD" w:rsidRDefault="00B052D0" w:rsidP="00A26ED5">
      <w:pPr>
        <w:pStyle w:val="ListParagraph"/>
        <w:numPr>
          <w:ilvl w:val="0"/>
          <w:numId w:val="8"/>
        </w:numPr>
        <w:rPr>
          <w:rFonts w:ascii="Palatino Linotype" w:hAnsi="Palatino Linotype"/>
        </w:rPr>
      </w:pPr>
      <w:r w:rsidRPr="000001AD">
        <w:rPr>
          <w:rFonts w:ascii="Palatino Linotype" w:hAnsi="Palatino Linotype"/>
        </w:rPr>
        <w:t>F.002</w:t>
      </w:r>
      <w:r w:rsidRPr="000001AD">
        <w:rPr>
          <w:rFonts w:ascii="Palatino Linotype" w:hAnsi="Palatino Linotype"/>
        </w:rPr>
        <w:tab/>
      </w:r>
      <w:r w:rsidR="00B32431" w:rsidRPr="000001AD">
        <w:rPr>
          <w:rFonts w:ascii="Palatino Linotype" w:hAnsi="Palatino Linotype"/>
        </w:rPr>
        <w:t>Interpret air pollutants and their health hazards.</w:t>
      </w:r>
    </w:p>
    <w:p w:rsidR="00B32431" w:rsidRPr="000001AD" w:rsidRDefault="00B32431" w:rsidP="00A26ED5">
      <w:pPr>
        <w:pStyle w:val="ListParagraph"/>
        <w:numPr>
          <w:ilvl w:val="0"/>
          <w:numId w:val="8"/>
        </w:numPr>
        <w:rPr>
          <w:rFonts w:ascii="Palatino Linotype" w:hAnsi="Palatino Linotype"/>
        </w:rPr>
      </w:pPr>
      <w:r w:rsidRPr="000001AD">
        <w:rPr>
          <w:rFonts w:ascii="Palatino Linotype" w:hAnsi="Palatino Linotype"/>
        </w:rPr>
        <w:t>F.003</w:t>
      </w:r>
      <w:r w:rsidRPr="000001AD">
        <w:rPr>
          <w:rFonts w:ascii="Palatino Linotype" w:hAnsi="Palatino Linotype"/>
        </w:rPr>
        <w:tab/>
        <w:t xml:space="preserve">Determine composition and percentage of air components </w:t>
      </w:r>
      <w:r w:rsidR="000001AD">
        <w:rPr>
          <w:rFonts w:ascii="Palatino Linotype" w:hAnsi="Palatino Linotype"/>
        </w:rPr>
        <w:tab/>
      </w:r>
      <w:r w:rsidRPr="000001AD">
        <w:rPr>
          <w:rFonts w:ascii="Palatino Linotype" w:hAnsi="Palatino Linotype"/>
        </w:rPr>
        <w:t>(unpolluted).</w:t>
      </w:r>
      <w:r w:rsidRPr="000001AD">
        <w:rPr>
          <w:rFonts w:ascii="Palatino Linotype" w:hAnsi="Palatino Linotype"/>
        </w:rPr>
        <w:tab/>
        <w:t xml:space="preserve"> </w:t>
      </w:r>
    </w:p>
    <w:p w:rsidR="00B32431" w:rsidRPr="00654D92" w:rsidRDefault="00B32431" w:rsidP="00A26ED5">
      <w:pPr>
        <w:pStyle w:val="ListParagraph"/>
        <w:numPr>
          <w:ilvl w:val="0"/>
          <w:numId w:val="8"/>
        </w:numPr>
      </w:pPr>
      <w:r w:rsidRPr="000001AD">
        <w:rPr>
          <w:rFonts w:ascii="Palatino Linotype" w:hAnsi="Palatino Linotype"/>
        </w:rPr>
        <w:t>F.004</w:t>
      </w:r>
      <w:r w:rsidRPr="000001AD">
        <w:rPr>
          <w:rFonts w:ascii="Palatino Linotype" w:hAnsi="Palatino Linotype"/>
        </w:rPr>
        <w:tab/>
        <w:t>Describe climate change (Greenhouse Effect).</w:t>
      </w:r>
    </w:p>
    <w:p w:rsidR="00B32431" w:rsidRPr="00B32431" w:rsidRDefault="00B32431" w:rsidP="00B32431">
      <w:pPr>
        <w:ind w:left="2880" w:hanging="1440"/>
        <w:rPr>
          <w:rFonts w:ascii="Times New Roman" w:hAnsi="Times New Roman" w:cs="Times New Roman"/>
          <w:bCs w:val="0"/>
          <w:sz w:val="24"/>
          <w:szCs w:val="20"/>
        </w:rPr>
      </w:pPr>
    </w:p>
    <w:p w:rsidR="00B32431" w:rsidRPr="00B32431" w:rsidRDefault="00B32431" w:rsidP="000001AD">
      <w:pPr>
        <w:pStyle w:val="Heading1"/>
        <w:jc w:val="center"/>
        <w:rPr>
          <w:bCs/>
        </w:rPr>
      </w:pPr>
      <w:r w:rsidRPr="00B32431">
        <w:t>Environmental Technology Specialty</w:t>
      </w:r>
    </w:p>
    <w:p w:rsidR="00B052D0" w:rsidRDefault="00B052D0" w:rsidP="00654D92"/>
    <w:p w:rsidR="00E631FF" w:rsidRPr="00654D92" w:rsidRDefault="00B052D0" w:rsidP="00654D92">
      <w:r>
        <w:t>0 1 2 3 4</w:t>
      </w:r>
      <w:r w:rsidR="00B32431" w:rsidRPr="00654D92">
        <w:tab/>
        <w:t>A.</w:t>
      </w:r>
      <w:r w:rsidR="00B32431" w:rsidRPr="00654D92">
        <w:tab/>
        <w:t>Operate and Calibrate Lab and Field Instrument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1</w:t>
      </w:r>
      <w:r w:rsidRPr="000001AD">
        <w:rPr>
          <w:rFonts w:ascii="Palatino Linotype" w:hAnsi="Palatino Linotype"/>
        </w:rPr>
        <w:tab/>
      </w:r>
      <w:r w:rsidR="00B32431" w:rsidRPr="000001AD">
        <w:rPr>
          <w:rFonts w:ascii="Palatino Linotype" w:hAnsi="Palatino Linotype"/>
        </w:rPr>
        <w:t>Follow established methodology.</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2</w:t>
      </w:r>
      <w:r w:rsidRPr="000001AD">
        <w:rPr>
          <w:rFonts w:ascii="Palatino Linotype" w:hAnsi="Palatino Linotype"/>
        </w:rPr>
        <w:tab/>
      </w:r>
      <w:r w:rsidR="00B32431" w:rsidRPr="000001AD">
        <w:rPr>
          <w:rFonts w:ascii="Palatino Linotype" w:hAnsi="Palatino Linotype"/>
        </w:rPr>
        <w:t>Follow equipment operating instruction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3</w:t>
      </w:r>
      <w:r w:rsidRPr="000001AD">
        <w:rPr>
          <w:rFonts w:ascii="Palatino Linotype" w:hAnsi="Palatino Linotype"/>
        </w:rPr>
        <w:tab/>
      </w:r>
      <w:r w:rsidR="00B32431" w:rsidRPr="000001AD">
        <w:rPr>
          <w:rFonts w:ascii="Palatino Linotype" w:hAnsi="Palatino Linotype"/>
        </w:rPr>
        <w:t>Prepare equipment.</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4</w:t>
      </w:r>
      <w:r w:rsidRPr="000001AD">
        <w:rPr>
          <w:rFonts w:ascii="Palatino Linotype" w:hAnsi="Palatino Linotype"/>
        </w:rPr>
        <w:tab/>
      </w:r>
      <w:r w:rsidR="00B32431" w:rsidRPr="000001AD">
        <w:rPr>
          <w:rFonts w:ascii="Palatino Linotype" w:hAnsi="Palatino Linotype"/>
        </w:rPr>
        <w:t>Prepare reagents and standard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5</w:t>
      </w:r>
      <w:r w:rsidRPr="000001AD">
        <w:rPr>
          <w:rFonts w:ascii="Palatino Linotype" w:hAnsi="Palatino Linotype"/>
        </w:rPr>
        <w:tab/>
      </w:r>
      <w:r w:rsidR="00B32431" w:rsidRPr="000001AD">
        <w:rPr>
          <w:rFonts w:ascii="Palatino Linotype" w:hAnsi="Palatino Linotype"/>
        </w:rPr>
        <w:t>Perform physical test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6</w:t>
      </w:r>
      <w:r w:rsidRPr="000001AD">
        <w:rPr>
          <w:rFonts w:ascii="Palatino Linotype" w:hAnsi="Palatino Linotype"/>
        </w:rPr>
        <w:tab/>
      </w:r>
      <w:r w:rsidR="00B32431" w:rsidRPr="000001AD">
        <w:rPr>
          <w:rFonts w:ascii="Palatino Linotype" w:hAnsi="Palatino Linotype"/>
        </w:rPr>
        <w:t>Centrifuge sample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7</w:t>
      </w:r>
      <w:r w:rsidRPr="000001AD">
        <w:rPr>
          <w:rFonts w:ascii="Palatino Linotype" w:hAnsi="Palatino Linotype"/>
        </w:rPr>
        <w:tab/>
      </w:r>
      <w:r w:rsidR="00B32431" w:rsidRPr="000001AD">
        <w:rPr>
          <w:rFonts w:ascii="Palatino Linotype" w:hAnsi="Palatino Linotype"/>
        </w:rPr>
        <w:t>Titrate sample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8</w:t>
      </w:r>
      <w:r w:rsidRPr="000001AD">
        <w:rPr>
          <w:rFonts w:ascii="Palatino Linotype" w:hAnsi="Palatino Linotype"/>
        </w:rPr>
        <w:tab/>
      </w:r>
      <w:r w:rsidR="00B32431" w:rsidRPr="000001AD">
        <w:rPr>
          <w:rFonts w:ascii="Palatino Linotype" w:hAnsi="Palatino Linotype"/>
        </w:rPr>
        <w:t>Pipette solution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09</w:t>
      </w:r>
      <w:r w:rsidRPr="000001AD">
        <w:rPr>
          <w:rFonts w:ascii="Palatino Linotype" w:hAnsi="Palatino Linotype"/>
        </w:rPr>
        <w:tab/>
      </w:r>
      <w:proofErr w:type="spellStart"/>
      <w:r w:rsidRPr="000001AD">
        <w:rPr>
          <w:rFonts w:ascii="Palatino Linotype" w:hAnsi="Palatino Linotype"/>
        </w:rPr>
        <w:t>Perfo</w:t>
      </w:r>
      <w:r w:rsidR="00B32431" w:rsidRPr="000001AD">
        <w:rPr>
          <w:rFonts w:ascii="Palatino Linotype" w:hAnsi="Palatino Linotype"/>
        </w:rPr>
        <w:t>m</w:t>
      </w:r>
      <w:proofErr w:type="spellEnd"/>
      <w:r w:rsidR="00B32431" w:rsidRPr="000001AD">
        <w:rPr>
          <w:rFonts w:ascii="Palatino Linotype" w:hAnsi="Palatino Linotype"/>
        </w:rPr>
        <w:t xml:space="preserve"> serial dilution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10</w:t>
      </w:r>
      <w:r w:rsidRPr="000001AD">
        <w:rPr>
          <w:rFonts w:ascii="Palatino Linotype" w:hAnsi="Palatino Linotype"/>
        </w:rPr>
        <w:tab/>
      </w:r>
      <w:r w:rsidR="00B32431" w:rsidRPr="000001AD">
        <w:rPr>
          <w:rFonts w:ascii="Palatino Linotype" w:hAnsi="Palatino Linotype"/>
        </w:rPr>
        <w:t>Perform analytic dilution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11</w:t>
      </w:r>
      <w:r w:rsidRPr="000001AD">
        <w:rPr>
          <w:rFonts w:ascii="Palatino Linotype" w:hAnsi="Palatino Linotype"/>
        </w:rPr>
        <w:tab/>
      </w:r>
      <w:r w:rsidR="00B32431" w:rsidRPr="000001AD">
        <w:rPr>
          <w:rFonts w:ascii="Palatino Linotype" w:hAnsi="Palatino Linotype"/>
        </w:rPr>
        <w:t>Operate testing equipment.</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12</w:t>
      </w:r>
      <w:r w:rsidRPr="000001AD">
        <w:rPr>
          <w:rFonts w:ascii="Palatino Linotype" w:hAnsi="Palatino Linotype"/>
        </w:rPr>
        <w:tab/>
      </w:r>
      <w:r w:rsidR="00B32431" w:rsidRPr="000001AD">
        <w:rPr>
          <w:rFonts w:ascii="Palatino Linotype" w:hAnsi="Palatino Linotype"/>
        </w:rPr>
        <w:t>Perform plate count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13</w:t>
      </w:r>
      <w:r w:rsidRPr="000001AD">
        <w:rPr>
          <w:rFonts w:ascii="Palatino Linotype" w:hAnsi="Palatino Linotype"/>
        </w:rPr>
        <w:tab/>
      </w:r>
      <w:r w:rsidR="00B32431" w:rsidRPr="000001AD">
        <w:rPr>
          <w:rFonts w:ascii="Palatino Linotype" w:hAnsi="Palatino Linotype"/>
        </w:rPr>
        <w:t>Perform gram stains</w:t>
      </w:r>
    </w:p>
    <w:p w:rsidR="00B32431" w:rsidRPr="000001AD" w:rsidRDefault="00B052D0" w:rsidP="00A26ED5">
      <w:pPr>
        <w:pStyle w:val="ListParagraph"/>
        <w:numPr>
          <w:ilvl w:val="0"/>
          <w:numId w:val="9"/>
        </w:numPr>
        <w:rPr>
          <w:rFonts w:ascii="Palatino Linotype" w:hAnsi="Palatino Linotype"/>
        </w:rPr>
      </w:pPr>
      <w:r w:rsidRPr="000001AD">
        <w:rPr>
          <w:rFonts w:ascii="Palatino Linotype" w:hAnsi="Palatino Linotype"/>
        </w:rPr>
        <w:t>A.014</w:t>
      </w:r>
      <w:r w:rsidRPr="000001AD">
        <w:rPr>
          <w:rFonts w:ascii="Palatino Linotype" w:hAnsi="Palatino Linotype"/>
        </w:rPr>
        <w:tab/>
      </w:r>
      <w:r w:rsidR="00B32431" w:rsidRPr="000001AD">
        <w:rPr>
          <w:rFonts w:ascii="Palatino Linotype" w:hAnsi="Palatino Linotype"/>
        </w:rPr>
        <w:t>Analyze slides.</w:t>
      </w:r>
    </w:p>
    <w:p w:rsidR="00B32431" w:rsidRPr="00654D92" w:rsidRDefault="00B052D0" w:rsidP="00A26ED5">
      <w:pPr>
        <w:pStyle w:val="ListParagraph"/>
        <w:numPr>
          <w:ilvl w:val="0"/>
          <w:numId w:val="9"/>
        </w:numPr>
      </w:pPr>
      <w:r w:rsidRPr="000001AD">
        <w:rPr>
          <w:rFonts w:ascii="Palatino Linotype" w:hAnsi="Palatino Linotype"/>
        </w:rPr>
        <w:t xml:space="preserve">A.015 </w:t>
      </w:r>
      <w:r w:rsidRPr="000001AD">
        <w:rPr>
          <w:rFonts w:ascii="Palatino Linotype" w:hAnsi="Palatino Linotype"/>
        </w:rPr>
        <w:tab/>
      </w:r>
      <w:r w:rsidR="00B32431" w:rsidRPr="000001AD">
        <w:rPr>
          <w:rFonts w:ascii="Palatino Linotype" w:hAnsi="Palatino Linotype"/>
        </w:rPr>
        <w:t>Store samples.</w:t>
      </w:r>
    </w:p>
    <w:p w:rsidR="00B052D0" w:rsidRDefault="00B052D0" w:rsidP="00654D92"/>
    <w:p w:rsidR="00E631FF" w:rsidRPr="00654D92" w:rsidRDefault="00B052D0" w:rsidP="00654D92">
      <w:r>
        <w:t>0 1 2 3 4</w:t>
      </w:r>
      <w:r w:rsidR="00B32431" w:rsidRPr="00654D92">
        <w:tab/>
      </w:r>
      <w:r>
        <w:t>B.</w:t>
      </w:r>
      <w:r>
        <w:tab/>
      </w:r>
      <w:r w:rsidR="00B32431" w:rsidRPr="00654D92">
        <w:t>Perform Advanced Sampling Techniques and Analysis</w:t>
      </w:r>
    </w:p>
    <w:p w:rsidR="00B32431" w:rsidRPr="000001AD" w:rsidRDefault="00B052D0" w:rsidP="00A26ED5">
      <w:pPr>
        <w:pStyle w:val="ListParagraph"/>
        <w:numPr>
          <w:ilvl w:val="0"/>
          <w:numId w:val="10"/>
        </w:numPr>
        <w:rPr>
          <w:rFonts w:ascii="Palatino Linotype" w:hAnsi="Palatino Linotype"/>
        </w:rPr>
      </w:pPr>
      <w:r w:rsidRPr="000001AD">
        <w:rPr>
          <w:rFonts w:ascii="Palatino Linotype" w:hAnsi="Palatino Linotype"/>
        </w:rPr>
        <w:t>B.001</w:t>
      </w:r>
      <w:r w:rsidRPr="000001AD">
        <w:rPr>
          <w:rFonts w:ascii="Palatino Linotype" w:hAnsi="Palatino Linotype"/>
        </w:rPr>
        <w:tab/>
      </w:r>
      <w:r w:rsidR="00B32431" w:rsidRPr="000001AD">
        <w:rPr>
          <w:rFonts w:ascii="Palatino Linotype" w:hAnsi="Palatino Linotype"/>
        </w:rPr>
        <w:t>Keep a field diary.</w:t>
      </w:r>
    </w:p>
    <w:p w:rsidR="00B32431" w:rsidRPr="000001AD" w:rsidRDefault="00B052D0" w:rsidP="00A26ED5">
      <w:pPr>
        <w:pStyle w:val="ListParagraph"/>
        <w:numPr>
          <w:ilvl w:val="0"/>
          <w:numId w:val="10"/>
        </w:numPr>
        <w:rPr>
          <w:rFonts w:ascii="Palatino Linotype" w:hAnsi="Palatino Linotype"/>
        </w:rPr>
      </w:pPr>
      <w:r w:rsidRPr="000001AD">
        <w:rPr>
          <w:rFonts w:ascii="Palatino Linotype" w:hAnsi="Palatino Linotype"/>
        </w:rPr>
        <w:t>B.002</w:t>
      </w:r>
      <w:r w:rsidRPr="000001AD">
        <w:rPr>
          <w:rFonts w:ascii="Palatino Linotype" w:hAnsi="Palatino Linotype"/>
        </w:rPr>
        <w:tab/>
      </w:r>
      <w:r w:rsidR="00B32431" w:rsidRPr="000001AD">
        <w:rPr>
          <w:rFonts w:ascii="Palatino Linotype" w:hAnsi="Palatino Linotype"/>
        </w:rPr>
        <w:t>Determine reason for sample.</w:t>
      </w:r>
    </w:p>
    <w:p w:rsidR="00B32431" w:rsidRPr="000001AD" w:rsidRDefault="00B052D0" w:rsidP="00A26ED5">
      <w:pPr>
        <w:pStyle w:val="ListParagraph"/>
        <w:numPr>
          <w:ilvl w:val="0"/>
          <w:numId w:val="10"/>
        </w:numPr>
        <w:rPr>
          <w:rFonts w:ascii="Palatino Linotype" w:hAnsi="Palatino Linotype"/>
        </w:rPr>
      </w:pPr>
      <w:r w:rsidRPr="000001AD">
        <w:rPr>
          <w:rFonts w:ascii="Palatino Linotype" w:hAnsi="Palatino Linotype"/>
        </w:rPr>
        <w:t>B.003</w:t>
      </w:r>
      <w:r w:rsidRPr="000001AD">
        <w:rPr>
          <w:rFonts w:ascii="Palatino Linotype" w:hAnsi="Palatino Linotype"/>
        </w:rPr>
        <w:tab/>
      </w:r>
      <w:r w:rsidR="00B32431" w:rsidRPr="000001AD">
        <w:rPr>
          <w:rFonts w:ascii="Palatino Linotype" w:hAnsi="Palatino Linotype"/>
        </w:rPr>
        <w:t>Define risks associated with sampling.</w:t>
      </w:r>
    </w:p>
    <w:p w:rsidR="00B32431" w:rsidRPr="000001AD" w:rsidRDefault="00B052D0" w:rsidP="00A26ED5">
      <w:pPr>
        <w:pStyle w:val="ListParagraph"/>
        <w:numPr>
          <w:ilvl w:val="0"/>
          <w:numId w:val="10"/>
        </w:numPr>
        <w:rPr>
          <w:rFonts w:ascii="Palatino Linotype" w:hAnsi="Palatino Linotype"/>
        </w:rPr>
      </w:pPr>
      <w:r w:rsidRPr="000001AD">
        <w:rPr>
          <w:rFonts w:ascii="Palatino Linotype" w:hAnsi="Palatino Linotype"/>
        </w:rPr>
        <w:t>B.004</w:t>
      </w:r>
      <w:r w:rsidRPr="000001AD">
        <w:rPr>
          <w:rFonts w:ascii="Palatino Linotype" w:hAnsi="Palatino Linotype"/>
        </w:rPr>
        <w:tab/>
      </w:r>
      <w:r w:rsidR="00B32431" w:rsidRPr="000001AD">
        <w:rPr>
          <w:rFonts w:ascii="Palatino Linotype" w:hAnsi="Palatino Linotype"/>
        </w:rPr>
        <w:t>Identify equipment needed.</w:t>
      </w:r>
    </w:p>
    <w:p w:rsidR="00B32431" w:rsidRPr="000001AD" w:rsidRDefault="00B052D0" w:rsidP="00A26ED5">
      <w:pPr>
        <w:pStyle w:val="ListParagraph"/>
        <w:numPr>
          <w:ilvl w:val="0"/>
          <w:numId w:val="10"/>
        </w:numPr>
        <w:rPr>
          <w:rFonts w:ascii="Palatino Linotype" w:hAnsi="Palatino Linotype"/>
        </w:rPr>
      </w:pPr>
      <w:r w:rsidRPr="000001AD">
        <w:rPr>
          <w:rFonts w:ascii="Palatino Linotype" w:hAnsi="Palatino Linotype"/>
        </w:rPr>
        <w:t>B.005</w:t>
      </w:r>
      <w:r w:rsidRPr="000001AD">
        <w:rPr>
          <w:rFonts w:ascii="Palatino Linotype" w:hAnsi="Palatino Linotype"/>
        </w:rPr>
        <w:tab/>
      </w:r>
      <w:r w:rsidR="00B32431" w:rsidRPr="000001AD">
        <w:rPr>
          <w:rFonts w:ascii="Palatino Linotype" w:hAnsi="Palatino Linotype"/>
        </w:rPr>
        <w:t>Perform sampling protocol.</w:t>
      </w:r>
    </w:p>
    <w:p w:rsidR="00B32431" w:rsidRPr="000001AD" w:rsidRDefault="00B052D0" w:rsidP="00A26ED5">
      <w:pPr>
        <w:pStyle w:val="ListParagraph"/>
        <w:numPr>
          <w:ilvl w:val="0"/>
          <w:numId w:val="10"/>
        </w:numPr>
        <w:rPr>
          <w:rFonts w:ascii="Palatino Linotype" w:hAnsi="Palatino Linotype"/>
        </w:rPr>
      </w:pPr>
      <w:r w:rsidRPr="000001AD">
        <w:rPr>
          <w:rFonts w:ascii="Palatino Linotype" w:hAnsi="Palatino Linotype"/>
        </w:rPr>
        <w:t>B.006</w:t>
      </w:r>
      <w:r w:rsidRPr="000001AD">
        <w:rPr>
          <w:rFonts w:ascii="Palatino Linotype" w:hAnsi="Palatino Linotype"/>
        </w:rPr>
        <w:tab/>
      </w:r>
      <w:r w:rsidR="00B32431" w:rsidRPr="000001AD">
        <w:rPr>
          <w:rFonts w:ascii="Palatino Linotype" w:hAnsi="Palatino Linotype"/>
        </w:rPr>
        <w:t>Identify proper testing procedures.</w:t>
      </w:r>
    </w:p>
    <w:p w:rsidR="00B32431" w:rsidRPr="000001AD" w:rsidRDefault="00B052D0" w:rsidP="00A26ED5">
      <w:pPr>
        <w:pStyle w:val="ListParagraph"/>
        <w:numPr>
          <w:ilvl w:val="0"/>
          <w:numId w:val="10"/>
        </w:numPr>
        <w:rPr>
          <w:rFonts w:ascii="Palatino Linotype" w:hAnsi="Palatino Linotype"/>
        </w:rPr>
      </w:pPr>
      <w:r w:rsidRPr="000001AD">
        <w:rPr>
          <w:rFonts w:ascii="Palatino Linotype" w:hAnsi="Palatino Linotype"/>
        </w:rPr>
        <w:t>B.007</w:t>
      </w:r>
      <w:r w:rsidRPr="000001AD">
        <w:rPr>
          <w:rFonts w:ascii="Palatino Linotype" w:hAnsi="Palatino Linotype"/>
        </w:rPr>
        <w:tab/>
      </w:r>
      <w:r w:rsidR="00B32431" w:rsidRPr="000001AD">
        <w:rPr>
          <w:rFonts w:ascii="Palatino Linotype" w:hAnsi="Palatino Linotype"/>
        </w:rPr>
        <w:t>Analyze samples.</w:t>
      </w:r>
    </w:p>
    <w:p w:rsidR="00B32431" w:rsidRPr="000001AD" w:rsidRDefault="00B052D0" w:rsidP="00A26ED5">
      <w:pPr>
        <w:pStyle w:val="ListParagraph"/>
        <w:numPr>
          <w:ilvl w:val="0"/>
          <w:numId w:val="10"/>
        </w:numPr>
        <w:rPr>
          <w:rFonts w:ascii="Palatino Linotype" w:hAnsi="Palatino Linotype"/>
        </w:rPr>
      </w:pPr>
      <w:r w:rsidRPr="000001AD">
        <w:rPr>
          <w:rFonts w:ascii="Palatino Linotype" w:hAnsi="Palatino Linotype"/>
        </w:rPr>
        <w:t>B.008</w:t>
      </w:r>
      <w:r w:rsidRPr="000001AD">
        <w:rPr>
          <w:rFonts w:ascii="Palatino Linotype" w:hAnsi="Palatino Linotype"/>
        </w:rPr>
        <w:tab/>
      </w:r>
      <w:r w:rsidR="00B32431" w:rsidRPr="000001AD">
        <w:rPr>
          <w:rFonts w:ascii="Palatino Linotype" w:hAnsi="Palatino Linotype"/>
        </w:rPr>
        <w:t>Interpret test results.</w:t>
      </w:r>
    </w:p>
    <w:p w:rsidR="00B32431" w:rsidRPr="00654D92" w:rsidRDefault="00B052D0" w:rsidP="00A26ED5">
      <w:pPr>
        <w:pStyle w:val="ListParagraph"/>
        <w:numPr>
          <w:ilvl w:val="0"/>
          <w:numId w:val="10"/>
        </w:numPr>
      </w:pPr>
      <w:r w:rsidRPr="000001AD">
        <w:rPr>
          <w:rFonts w:ascii="Palatino Linotype" w:hAnsi="Palatino Linotype"/>
        </w:rPr>
        <w:t>B.009</w:t>
      </w:r>
      <w:r w:rsidRPr="000001AD">
        <w:rPr>
          <w:rFonts w:ascii="Palatino Linotype" w:hAnsi="Palatino Linotype"/>
        </w:rPr>
        <w:tab/>
      </w:r>
      <w:r w:rsidR="00B32431" w:rsidRPr="000001AD">
        <w:rPr>
          <w:rFonts w:ascii="Palatino Linotype" w:hAnsi="Palatino Linotype"/>
        </w:rPr>
        <w:t>Maintain required records.</w:t>
      </w:r>
    </w:p>
    <w:p w:rsidR="00B052D0" w:rsidRDefault="00B32431" w:rsidP="00654D92">
      <w:r w:rsidRPr="00654D92">
        <w:t xml:space="preserve"> </w:t>
      </w:r>
    </w:p>
    <w:p w:rsidR="00B32431" w:rsidRPr="00654D92" w:rsidRDefault="00B052D0" w:rsidP="00654D92">
      <w:r>
        <w:t>0 1 2 3 4</w:t>
      </w:r>
      <w:r w:rsidR="00B32431" w:rsidRPr="00654D92">
        <w:tab/>
        <w:t>C.</w:t>
      </w:r>
      <w:r w:rsidR="00B32431" w:rsidRPr="00654D92">
        <w:tab/>
        <w:t xml:space="preserve">Inspect Water, Air and Soil Sampling Equipment and Perform </w:t>
      </w:r>
    </w:p>
    <w:p w:rsidR="00B32431" w:rsidRPr="00654D92" w:rsidRDefault="00B32431" w:rsidP="00B052D0">
      <w:pPr>
        <w:ind w:left="1440" w:firstLine="720"/>
      </w:pPr>
      <w:r w:rsidRPr="00654D92">
        <w:t>Preventive Maintenance</w:t>
      </w:r>
    </w:p>
    <w:p w:rsidR="00B32431" w:rsidRPr="000001AD" w:rsidRDefault="00B32431" w:rsidP="00A26ED5">
      <w:pPr>
        <w:pStyle w:val="ListParagraph"/>
        <w:numPr>
          <w:ilvl w:val="0"/>
          <w:numId w:val="11"/>
        </w:numPr>
        <w:rPr>
          <w:rFonts w:ascii="Palatino Linotype" w:hAnsi="Palatino Linotype"/>
        </w:rPr>
      </w:pPr>
      <w:r w:rsidRPr="000001AD">
        <w:rPr>
          <w:rFonts w:ascii="Palatino Linotype" w:hAnsi="Palatino Linotype"/>
        </w:rPr>
        <w:t>C.001</w:t>
      </w:r>
      <w:r w:rsidRPr="000001AD">
        <w:rPr>
          <w:rFonts w:ascii="Palatino Linotype" w:hAnsi="Palatino Linotype"/>
        </w:rPr>
        <w:tab/>
        <w:t>Start a maintenance record-keeping system that provides</w:t>
      </w:r>
      <w:r w:rsidR="000001AD">
        <w:rPr>
          <w:rFonts w:ascii="Palatino Linotype" w:hAnsi="Palatino Linotype"/>
        </w:rPr>
        <w:tab/>
      </w:r>
      <w:r w:rsidR="000001AD">
        <w:rPr>
          <w:rFonts w:ascii="Palatino Linotype" w:hAnsi="Palatino Linotype"/>
        </w:rPr>
        <w:tab/>
      </w:r>
      <w:r w:rsidRPr="000001AD">
        <w:rPr>
          <w:rFonts w:ascii="Palatino Linotype" w:hAnsi="Palatino Linotype"/>
        </w:rPr>
        <w:t xml:space="preserve"> information to protect equipment warranties, to prepare </w:t>
      </w:r>
      <w:r w:rsidR="000001AD">
        <w:rPr>
          <w:rFonts w:ascii="Palatino Linotype" w:hAnsi="Palatino Linotype"/>
        </w:rPr>
        <w:tab/>
      </w:r>
      <w:r w:rsidRPr="000001AD">
        <w:rPr>
          <w:rFonts w:ascii="Palatino Linotype" w:hAnsi="Palatino Linotype"/>
        </w:rPr>
        <w:t>budgets and to satisfy regulatory agencies.</w:t>
      </w:r>
    </w:p>
    <w:p w:rsidR="00B32431" w:rsidRPr="000001AD" w:rsidRDefault="00B32431" w:rsidP="00A26ED5">
      <w:pPr>
        <w:pStyle w:val="ListParagraph"/>
        <w:numPr>
          <w:ilvl w:val="0"/>
          <w:numId w:val="11"/>
        </w:numPr>
        <w:rPr>
          <w:rFonts w:ascii="Palatino Linotype" w:hAnsi="Palatino Linotype"/>
        </w:rPr>
      </w:pPr>
      <w:r w:rsidRPr="000001AD">
        <w:rPr>
          <w:rFonts w:ascii="Palatino Linotype" w:hAnsi="Palatino Linotype"/>
        </w:rPr>
        <w:t>C.002</w:t>
      </w:r>
      <w:r w:rsidRPr="000001AD">
        <w:rPr>
          <w:rFonts w:ascii="Palatino Linotype" w:hAnsi="Palatino Linotype"/>
        </w:rPr>
        <w:tab/>
        <w:t xml:space="preserve">Recognize symptoms that indicate equipment is not </w:t>
      </w:r>
      <w:r w:rsidR="000001AD">
        <w:rPr>
          <w:rFonts w:ascii="Palatino Linotype" w:hAnsi="Palatino Linotype"/>
        </w:rPr>
        <w:tab/>
      </w:r>
      <w:r w:rsidRPr="000001AD">
        <w:rPr>
          <w:rFonts w:ascii="Palatino Linotype" w:hAnsi="Palatino Linotype"/>
        </w:rPr>
        <w:t xml:space="preserve">performing properly, identify source of the problem, and </w:t>
      </w:r>
      <w:r w:rsidR="000001AD">
        <w:rPr>
          <w:rFonts w:ascii="Palatino Linotype" w:hAnsi="Palatino Linotype"/>
        </w:rPr>
        <w:tab/>
      </w:r>
      <w:r w:rsidRPr="000001AD">
        <w:rPr>
          <w:rFonts w:ascii="Palatino Linotype" w:hAnsi="Palatino Linotype"/>
        </w:rPr>
        <w:t>take corrective action.</w:t>
      </w:r>
    </w:p>
    <w:p w:rsidR="00B32431" w:rsidRPr="000001AD" w:rsidRDefault="00B32431" w:rsidP="00A26ED5">
      <w:pPr>
        <w:pStyle w:val="ListParagraph"/>
        <w:numPr>
          <w:ilvl w:val="0"/>
          <w:numId w:val="11"/>
        </w:numPr>
        <w:rPr>
          <w:rFonts w:ascii="Palatino Linotype" w:hAnsi="Palatino Linotype"/>
        </w:rPr>
      </w:pPr>
      <w:r w:rsidRPr="000001AD">
        <w:rPr>
          <w:rFonts w:ascii="Palatino Linotype" w:hAnsi="Palatino Linotype"/>
        </w:rPr>
        <w:t>C.003</w:t>
      </w:r>
      <w:r w:rsidRPr="000001AD">
        <w:rPr>
          <w:rFonts w:ascii="Palatino Linotype" w:hAnsi="Palatino Linotype"/>
        </w:rPr>
        <w:tab/>
        <w:t>Perform maintenance as directed by manufacturers.</w:t>
      </w:r>
    </w:p>
    <w:p w:rsidR="00B32431" w:rsidRPr="00654D92" w:rsidRDefault="00B32431" w:rsidP="00A26ED5">
      <w:pPr>
        <w:pStyle w:val="ListParagraph"/>
        <w:numPr>
          <w:ilvl w:val="0"/>
          <w:numId w:val="11"/>
        </w:numPr>
      </w:pPr>
      <w:r w:rsidRPr="000001AD">
        <w:rPr>
          <w:rFonts w:ascii="Palatino Linotype" w:hAnsi="Palatino Linotype"/>
        </w:rPr>
        <w:t>C.004</w:t>
      </w:r>
      <w:r w:rsidRPr="000001AD">
        <w:rPr>
          <w:rFonts w:ascii="Palatino Linotype" w:hAnsi="Palatino Linotype"/>
        </w:rPr>
        <w:tab/>
        <w:t xml:space="preserve">Determine when assistance is required to correct a </w:t>
      </w:r>
      <w:r w:rsidR="000001AD">
        <w:rPr>
          <w:rFonts w:ascii="Palatino Linotype" w:hAnsi="Palatino Linotype"/>
        </w:rPr>
        <w:tab/>
      </w:r>
      <w:r w:rsidRPr="000001AD">
        <w:rPr>
          <w:rFonts w:ascii="Palatino Linotype" w:hAnsi="Palatino Linotype"/>
        </w:rPr>
        <w:t>problem.</w:t>
      </w:r>
    </w:p>
    <w:p w:rsidR="00B052D0" w:rsidRDefault="00B052D0" w:rsidP="00654D92"/>
    <w:p w:rsidR="00E631FF" w:rsidRPr="00654D92" w:rsidRDefault="00B052D0" w:rsidP="00654D92">
      <w:r>
        <w:t>0 1 2 3 4</w:t>
      </w:r>
      <w:r>
        <w:tab/>
      </w:r>
      <w:r w:rsidR="00B32431" w:rsidRPr="00654D92">
        <w:t>D.</w:t>
      </w:r>
      <w:r w:rsidR="00B32431" w:rsidRPr="00654D92">
        <w:tab/>
        <w:t>Monitor Groundwater</w:t>
      </w:r>
    </w:p>
    <w:p w:rsidR="00E631FF" w:rsidRPr="00654D92" w:rsidRDefault="00E631FF" w:rsidP="00654D92"/>
    <w:p w:rsidR="00B32431" w:rsidRPr="00654D92" w:rsidRDefault="00B052D0" w:rsidP="00654D92">
      <w:r>
        <w:t>0 1 2 3 4</w:t>
      </w:r>
      <w:r>
        <w:tab/>
      </w:r>
      <w:r w:rsidR="00B32431" w:rsidRPr="00654D92">
        <w:t>E.</w:t>
      </w:r>
      <w:r w:rsidR="00B32431" w:rsidRPr="00654D92">
        <w:tab/>
        <w:t>Comply with Current Waste Management Practices and Laws</w:t>
      </w:r>
    </w:p>
    <w:p w:rsidR="00E631FF" w:rsidRPr="00654D92" w:rsidRDefault="00B32431" w:rsidP="00B052D0">
      <w:pPr>
        <w:ind w:left="1440" w:firstLine="720"/>
      </w:pPr>
      <w:r w:rsidRPr="00654D92">
        <w:t>Applicable to Protecting Groundwater</w:t>
      </w:r>
    </w:p>
    <w:p w:rsidR="00B32431" w:rsidRPr="000001AD" w:rsidRDefault="00B052D0" w:rsidP="00A26ED5">
      <w:pPr>
        <w:pStyle w:val="ListParagraph"/>
        <w:numPr>
          <w:ilvl w:val="0"/>
          <w:numId w:val="12"/>
        </w:numPr>
        <w:rPr>
          <w:rFonts w:ascii="Palatino Linotype" w:hAnsi="Palatino Linotype"/>
        </w:rPr>
      </w:pPr>
      <w:r w:rsidRPr="000001AD">
        <w:rPr>
          <w:rFonts w:ascii="Palatino Linotype" w:hAnsi="Palatino Linotype"/>
        </w:rPr>
        <w:t>E.001</w:t>
      </w:r>
      <w:r w:rsidRPr="000001AD">
        <w:rPr>
          <w:rFonts w:ascii="Palatino Linotype" w:hAnsi="Palatino Linotype"/>
        </w:rPr>
        <w:tab/>
      </w:r>
      <w:r w:rsidR="00B32431" w:rsidRPr="000001AD">
        <w:rPr>
          <w:rFonts w:ascii="Palatino Linotype" w:hAnsi="Palatino Linotype"/>
        </w:rPr>
        <w:t>Understand state DEP regulations.</w:t>
      </w:r>
    </w:p>
    <w:p w:rsidR="00B32431" w:rsidRPr="000001AD" w:rsidRDefault="00B052D0" w:rsidP="00A26ED5">
      <w:pPr>
        <w:pStyle w:val="ListParagraph"/>
        <w:numPr>
          <w:ilvl w:val="0"/>
          <w:numId w:val="12"/>
        </w:numPr>
        <w:rPr>
          <w:rFonts w:ascii="Palatino Linotype" w:hAnsi="Palatino Linotype"/>
        </w:rPr>
      </w:pPr>
      <w:r w:rsidRPr="000001AD">
        <w:rPr>
          <w:rFonts w:ascii="Palatino Linotype" w:hAnsi="Palatino Linotype"/>
        </w:rPr>
        <w:t>E.002</w:t>
      </w:r>
      <w:r w:rsidRPr="000001AD">
        <w:rPr>
          <w:rFonts w:ascii="Palatino Linotype" w:hAnsi="Palatino Linotype"/>
        </w:rPr>
        <w:tab/>
      </w:r>
      <w:r w:rsidR="00B32431" w:rsidRPr="000001AD">
        <w:rPr>
          <w:rFonts w:ascii="Palatino Linotype" w:hAnsi="Palatino Linotype"/>
        </w:rPr>
        <w:t>Understand federal EPA regulations.</w:t>
      </w:r>
    </w:p>
    <w:p w:rsidR="00B32431" w:rsidRPr="00654D92" w:rsidRDefault="00B052D0" w:rsidP="00A26ED5">
      <w:pPr>
        <w:pStyle w:val="ListParagraph"/>
        <w:numPr>
          <w:ilvl w:val="0"/>
          <w:numId w:val="12"/>
        </w:numPr>
      </w:pPr>
      <w:r w:rsidRPr="000001AD">
        <w:rPr>
          <w:rFonts w:ascii="Palatino Linotype" w:hAnsi="Palatino Linotype"/>
        </w:rPr>
        <w:t>E.003</w:t>
      </w:r>
      <w:r w:rsidRPr="000001AD">
        <w:rPr>
          <w:rFonts w:ascii="Palatino Linotype" w:hAnsi="Palatino Linotype"/>
        </w:rPr>
        <w:tab/>
      </w:r>
      <w:r w:rsidR="00B32431" w:rsidRPr="000001AD">
        <w:rPr>
          <w:rFonts w:ascii="Palatino Linotype" w:hAnsi="Palatino Linotype"/>
        </w:rPr>
        <w:t>Understand contractual agreements.</w:t>
      </w:r>
      <w:r w:rsidR="00B32431" w:rsidRPr="000001AD">
        <w:rPr>
          <w:rFonts w:ascii="Palatino Linotype" w:hAnsi="Palatino Linotype"/>
        </w:rPr>
        <w:tab/>
      </w:r>
    </w:p>
    <w:p w:rsidR="00B052D0" w:rsidRDefault="00B052D0" w:rsidP="00654D92"/>
    <w:p w:rsidR="00E631FF" w:rsidRPr="00654D92" w:rsidRDefault="00B052D0" w:rsidP="00654D92">
      <w:r>
        <w:t>0 1 2 3 4</w:t>
      </w:r>
      <w:r>
        <w:tab/>
      </w:r>
      <w:r w:rsidR="00B32431" w:rsidRPr="00654D92">
        <w:t>F.</w:t>
      </w:r>
      <w:r w:rsidR="00B32431" w:rsidRPr="00654D92">
        <w:tab/>
        <w:t>Develop Site Safety Programs</w:t>
      </w:r>
    </w:p>
    <w:p w:rsidR="00B32431" w:rsidRPr="000001AD" w:rsidRDefault="00B052D0" w:rsidP="00A26ED5">
      <w:pPr>
        <w:pStyle w:val="ListParagraph"/>
        <w:numPr>
          <w:ilvl w:val="0"/>
          <w:numId w:val="13"/>
        </w:numPr>
        <w:rPr>
          <w:rFonts w:ascii="Palatino Linotype" w:hAnsi="Palatino Linotype"/>
        </w:rPr>
      </w:pPr>
      <w:r w:rsidRPr="000001AD">
        <w:rPr>
          <w:rFonts w:ascii="Palatino Linotype" w:hAnsi="Palatino Linotype"/>
        </w:rPr>
        <w:t>F.001</w:t>
      </w:r>
      <w:r w:rsidRPr="000001AD">
        <w:rPr>
          <w:rFonts w:ascii="Palatino Linotype" w:hAnsi="Palatino Linotype"/>
        </w:rPr>
        <w:tab/>
      </w:r>
      <w:r w:rsidR="00B32431" w:rsidRPr="000001AD">
        <w:rPr>
          <w:rFonts w:ascii="Palatino Linotype" w:hAnsi="Palatino Linotype"/>
        </w:rPr>
        <w:t>Use spill clean-up kits.</w:t>
      </w:r>
    </w:p>
    <w:p w:rsidR="00B32431" w:rsidRPr="000001AD" w:rsidRDefault="00B32431" w:rsidP="00A26ED5">
      <w:pPr>
        <w:pStyle w:val="ListParagraph"/>
        <w:numPr>
          <w:ilvl w:val="0"/>
          <w:numId w:val="13"/>
        </w:numPr>
        <w:rPr>
          <w:rFonts w:ascii="Palatino Linotype" w:hAnsi="Palatino Linotype"/>
        </w:rPr>
      </w:pPr>
      <w:r w:rsidRPr="000001AD">
        <w:rPr>
          <w:rFonts w:ascii="Palatino Linotype" w:hAnsi="Palatino Linotype"/>
        </w:rPr>
        <w:t>F.002</w:t>
      </w:r>
      <w:r w:rsidRPr="000001AD">
        <w:rPr>
          <w:rFonts w:ascii="Palatino Linotype" w:hAnsi="Palatino Linotype"/>
        </w:rPr>
        <w:tab/>
        <w:t xml:space="preserve">Identify incompatible combinations of chemicals that </w:t>
      </w:r>
      <w:r w:rsidR="000001AD">
        <w:rPr>
          <w:rFonts w:ascii="Palatino Linotype" w:hAnsi="Palatino Linotype"/>
        </w:rPr>
        <w:tab/>
      </w:r>
      <w:r w:rsidRPr="000001AD">
        <w:rPr>
          <w:rFonts w:ascii="Palatino Linotype" w:hAnsi="Palatino Linotype"/>
        </w:rPr>
        <w:t>could result in potentially dangerous situations.</w:t>
      </w:r>
    </w:p>
    <w:p w:rsidR="00B32431" w:rsidRPr="000001AD" w:rsidRDefault="00B32431" w:rsidP="00A26ED5">
      <w:pPr>
        <w:pStyle w:val="ListParagraph"/>
        <w:numPr>
          <w:ilvl w:val="0"/>
          <w:numId w:val="13"/>
        </w:numPr>
        <w:rPr>
          <w:rFonts w:ascii="Palatino Linotype" w:hAnsi="Palatino Linotype"/>
        </w:rPr>
      </w:pPr>
      <w:r w:rsidRPr="000001AD">
        <w:rPr>
          <w:rFonts w:ascii="Palatino Linotype" w:hAnsi="Palatino Linotype"/>
        </w:rPr>
        <w:t>F.003</w:t>
      </w:r>
      <w:r w:rsidRPr="000001AD">
        <w:rPr>
          <w:rFonts w:ascii="Palatino Linotype" w:hAnsi="Palatino Linotype"/>
        </w:rPr>
        <w:tab/>
        <w:t>Present safety information in a clear and concise manner.</w:t>
      </w:r>
    </w:p>
    <w:p w:rsidR="00B32431" w:rsidRPr="000001AD" w:rsidRDefault="00B32431" w:rsidP="00A26ED5">
      <w:pPr>
        <w:pStyle w:val="ListParagraph"/>
        <w:numPr>
          <w:ilvl w:val="0"/>
          <w:numId w:val="13"/>
        </w:numPr>
        <w:rPr>
          <w:rFonts w:ascii="Palatino Linotype" w:hAnsi="Palatino Linotype"/>
        </w:rPr>
      </w:pPr>
      <w:r w:rsidRPr="000001AD">
        <w:rPr>
          <w:rFonts w:ascii="Palatino Linotype" w:hAnsi="Palatino Linotype"/>
        </w:rPr>
        <w:t>F.004</w:t>
      </w:r>
      <w:r w:rsidRPr="000001AD">
        <w:rPr>
          <w:rFonts w:ascii="Palatino Linotype" w:hAnsi="Palatino Linotype"/>
        </w:rPr>
        <w:tab/>
        <w:t>Understand “Right to Know”.</w:t>
      </w:r>
    </w:p>
    <w:p w:rsidR="00B32431" w:rsidRPr="000001AD" w:rsidRDefault="00B32431" w:rsidP="00A26ED5">
      <w:pPr>
        <w:pStyle w:val="ListParagraph"/>
        <w:numPr>
          <w:ilvl w:val="0"/>
          <w:numId w:val="13"/>
        </w:numPr>
        <w:rPr>
          <w:rFonts w:ascii="Palatino Linotype" w:hAnsi="Palatino Linotype"/>
        </w:rPr>
      </w:pPr>
      <w:r w:rsidRPr="000001AD">
        <w:rPr>
          <w:rFonts w:ascii="Palatino Linotype" w:hAnsi="Palatino Linotype"/>
        </w:rPr>
        <w:t>F.005</w:t>
      </w:r>
      <w:r w:rsidRPr="000001AD">
        <w:rPr>
          <w:rFonts w:ascii="Palatino Linotype" w:hAnsi="Palatino Linotype"/>
        </w:rPr>
        <w:tab/>
        <w:t>Understand health risks.</w:t>
      </w:r>
    </w:p>
    <w:p w:rsidR="00B32431" w:rsidRPr="00654D92" w:rsidRDefault="00B32431" w:rsidP="00A26ED5">
      <w:pPr>
        <w:pStyle w:val="ListParagraph"/>
        <w:numPr>
          <w:ilvl w:val="0"/>
          <w:numId w:val="13"/>
        </w:numPr>
      </w:pPr>
      <w:r w:rsidRPr="000001AD">
        <w:rPr>
          <w:rFonts w:ascii="Palatino Linotype" w:hAnsi="Palatino Linotype"/>
        </w:rPr>
        <w:t>F.006</w:t>
      </w:r>
      <w:r w:rsidRPr="000001AD">
        <w:rPr>
          <w:rFonts w:ascii="Palatino Linotype" w:hAnsi="Palatino Linotype"/>
        </w:rPr>
        <w:tab/>
        <w:t>Understand emergency procedures.</w:t>
      </w:r>
    </w:p>
    <w:p w:rsidR="00B32431" w:rsidRPr="00654D92" w:rsidRDefault="00B32431" w:rsidP="00654D92"/>
    <w:p w:rsidR="00E631FF" w:rsidRPr="00654D92" w:rsidRDefault="00B052D0" w:rsidP="00654D92">
      <w:r>
        <w:t>0 1 2 3 4</w:t>
      </w:r>
      <w:r>
        <w:tab/>
      </w:r>
      <w:r w:rsidR="00B32431" w:rsidRPr="00654D92">
        <w:t>G.</w:t>
      </w:r>
      <w:r w:rsidR="00B32431" w:rsidRPr="00654D92">
        <w:tab/>
        <w:t>Perform Environmental Site Assessments</w:t>
      </w:r>
    </w:p>
    <w:p w:rsidR="00B32431" w:rsidRPr="000001AD" w:rsidRDefault="00B052D0" w:rsidP="00A26ED5">
      <w:pPr>
        <w:pStyle w:val="ListParagraph"/>
        <w:numPr>
          <w:ilvl w:val="0"/>
          <w:numId w:val="14"/>
        </w:numPr>
        <w:rPr>
          <w:rFonts w:ascii="Palatino Linotype" w:hAnsi="Palatino Linotype"/>
        </w:rPr>
      </w:pPr>
      <w:r w:rsidRPr="000001AD">
        <w:rPr>
          <w:rFonts w:ascii="Palatino Linotype" w:hAnsi="Palatino Linotype"/>
        </w:rPr>
        <w:t>G.001</w:t>
      </w:r>
      <w:r w:rsidRPr="000001AD">
        <w:rPr>
          <w:rFonts w:ascii="Palatino Linotype" w:hAnsi="Palatino Linotype"/>
        </w:rPr>
        <w:tab/>
      </w:r>
      <w:r w:rsidR="00B32431" w:rsidRPr="000001AD">
        <w:rPr>
          <w:rFonts w:ascii="Palatino Linotype" w:hAnsi="Palatino Linotype"/>
        </w:rPr>
        <w:t>Design an investigation.</w:t>
      </w:r>
    </w:p>
    <w:p w:rsidR="00B32431" w:rsidRPr="000001AD" w:rsidRDefault="00B052D0" w:rsidP="00A26ED5">
      <w:pPr>
        <w:pStyle w:val="ListParagraph"/>
        <w:numPr>
          <w:ilvl w:val="0"/>
          <w:numId w:val="14"/>
        </w:numPr>
        <w:rPr>
          <w:rFonts w:ascii="Palatino Linotype" w:hAnsi="Palatino Linotype"/>
        </w:rPr>
      </w:pPr>
      <w:r w:rsidRPr="000001AD">
        <w:rPr>
          <w:rFonts w:ascii="Palatino Linotype" w:hAnsi="Palatino Linotype"/>
        </w:rPr>
        <w:t>G.002</w:t>
      </w:r>
      <w:r w:rsidRPr="000001AD">
        <w:rPr>
          <w:rFonts w:ascii="Palatino Linotype" w:hAnsi="Palatino Linotype"/>
        </w:rPr>
        <w:tab/>
      </w:r>
      <w:r w:rsidR="00B32431" w:rsidRPr="000001AD">
        <w:rPr>
          <w:rFonts w:ascii="Palatino Linotype" w:hAnsi="Palatino Linotype"/>
        </w:rPr>
        <w:t>Identify information needed.</w:t>
      </w:r>
    </w:p>
    <w:p w:rsidR="00B32431" w:rsidRPr="000001AD" w:rsidRDefault="00B052D0" w:rsidP="00A26ED5">
      <w:pPr>
        <w:pStyle w:val="ListParagraph"/>
        <w:numPr>
          <w:ilvl w:val="0"/>
          <w:numId w:val="14"/>
        </w:numPr>
        <w:rPr>
          <w:rFonts w:ascii="Palatino Linotype" w:hAnsi="Palatino Linotype"/>
        </w:rPr>
      </w:pPr>
      <w:r w:rsidRPr="000001AD">
        <w:rPr>
          <w:rFonts w:ascii="Palatino Linotype" w:hAnsi="Palatino Linotype"/>
        </w:rPr>
        <w:t>G.003</w:t>
      </w:r>
      <w:r w:rsidRPr="000001AD">
        <w:rPr>
          <w:rFonts w:ascii="Palatino Linotype" w:hAnsi="Palatino Linotype"/>
        </w:rPr>
        <w:tab/>
      </w:r>
      <w:r w:rsidR="00B32431" w:rsidRPr="000001AD">
        <w:rPr>
          <w:rFonts w:ascii="Palatino Linotype" w:hAnsi="Palatino Linotype"/>
        </w:rPr>
        <w:t>Read blueprints, schematics and maps.</w:t>
      </w:r>
    </w:p>
    <w:p w:rsidR="00B32431" w:rsidRPr="000001AD" w:rsidRDefault="00B052D0" w:rsidP="00A26ED5">
      <w:pPr>
        <w:pStyle w:val="ListParagraph"/>
        <w:numPr>
          <w:ilvl w:val="0"/>
          <w:numId w:val="14"/>
        </w:numPr>
        <w:rPr>
          <w:rFonts w:ascii="Palatino Linotype" w:hAnsi="Palatino Linotype"/>
        </w:rPr>
      </w:pPr>
      <w:r w:rsidRPr="000001AD">
        <w:rPr>
          <w:rFonts w:ascii="Palatino Linotype" w:hAnsi="Palatino Linotype"/>
        </w:rPr>
        <w:t>G.004</w:t>
      </w:r>
      <w:r w:rsidRPr="000001AD">
        <w:rPr>
          <w:rFonts w:ascii="Palatino Linotype" w:hAnsi="Palatino Linotype"/>
        </w:rPr>
        <w:tab/>
      </w:r>
      <w:r w:rsidR="00B32431" w:rsidRPr="000001AD">
        <w:rPr>
          <w:rFonts w:ascii="Palatino Linotype" w:hAnsi="Palatino Linotype"/>
        </w:rPr>
        <w:t>Collect information.</w:t>
      </w:r>
    </w:p>
    <w:p w:rsidR="00B32431" w:rsidRPr="000001AD" w:rsidRDefault="00B052D0" w:rsidP="00A26ED5">
      <w:pPr>
        <w:pStyle w:val="ListParagraph"/>
        <w:numPr>
          <w:ilvl w:val="0"/>
          <w:numId w:val="14"/>
        </w:numPr>
        <w:rPr>
          <w:rFonts w:ascii="Palatino Linotype" w:hAnsi="Palatino Linotype"/>
        </w:rPr>
      </w:pPr>
      <w:r w:rsidRPr="000001AD">
        <w:rPr>
          <w:rFonts w:ascii="Palatino Linotype" w:hAnsi="Palatino Linotype"/>
        </w:rPr>
        <w:t>G.005</w:t>
      </w:r>
      <w:r w:rsidRPr="000001AD">
        <w:rPr>
          <w:rFonts w:ascii="Palatino Linotype" w:hAnsi="Palatino Linotype"/>
        </w:rPr>
        <w:tab/>
      </w:r>
      <w:r w:rsidR="00B32431" w:rsidRPr="000001AD">
        <w:rPr>
          <w:rFonts w:ascii="Palatino Linotype" w:hAnsi="Palatino Linotype"/>
        </w:rPr>
        <w:t>Collect samples.</w:t>
      </w:r>
    </w:p>
    <w:p w:rsidR="00B32431" w:rsidRPr="000001AD" w:rsidRDefault="00B32431" w:rsidP="00A26ED5">
      <w:pPr>
        <w:pStyle w:val="ListParagraph"/>
        <w:numPr>
          <w:ilvl w:val="0"/>
          <w:numId w:val="14"/>
        </w:numPr>
        <w:rPr>
          <w:rFonts w:ascii="Palatino Linotype" w:hAnsi="Palatino Linotype"/>
        </w:rPr>
      </w:pPr>
      <w:r w:rsidRPr="000001AD">
        <w:rPr>
          <w:rFonts w:ascii="Palatino Linotype" w:hAnsi="Palatino Linotype"/>
        </w:rPr>
        <w:t>G.006</w:t>
      </w:r>
      <w:r w:rsidR="00B052D0" w:rsidRPr="000001AD">
        <w:rPr>
          <w:rFonts w:ascii="Palatino Linotype" w:hAnsi="Palatino Linotype"/>
        </w:rPr>
        <w:tab/>
      </w:r>
      <w:r w:rsidRPr="000001AD">
        <w:rPr>
          <w:rFonts w:ascii="Palatino Linotype" w:hAnsi="Palatino Linotype"/>
        </w:rPr>
        <w:t>Analyze samples.</w:t>
      </w:r>
    </w:p>
    <w:p w:rsidR="00B32431" w:rsidRPr="000001AD" w:rsidRDefault="00B052D0" w:rsidP="00A26ED5">
      <w:pPr>
        <w:pStyle w:val="ListParagraph"/>
        <w:numPr>
          <w:ilvl w:val="0"/>
          <w:numId w:val="14"/>
        </w:numPr>
        <w:rPr>
          <w:rFonts w:ascii="Palatino Linotype" w:hAnsi="Palatino Linotype"/>
        </w:rPr>
      </w:pPr>
      <w:r w:rsidRPr="000001AD">
        <w:rPr>
          <w:rFonts w:ascii="Palatino Linotype" w:hAnsi="Palatino Linotype"/>
        </w:rPr>
        <w:t>G.007</w:t>
      </w:r>
      <w:r w:rsidRPr="000001AD">
        <w:rPr>
          <w:rFonts w:ascii="Palatino Linotype" w:hAnsi="Palatino Linotype"/>
        </w:rPr>
        <w:tab/>
      </w:r>
      <w:r w:rsidR="00B32431" w:rsidRPr="000001AD">
        <w:rPr>
          <w:rFonts w:ascii="Palatino Linotype" w:hAnsi="Palatino Linotype"/>
        </w:rPr>
        <w:t>Process data.</w:t>
      </w:r>
    </w:p>
    <w:p w:rsidR="00B32431" w:rsidRPr="00654D92" w:rsidRDefault="00B052D0" w:rsidP="00A26ED5">
      <w:pPr>
        <w:pStyle w:val="ListParagraph"/>
        <w:numPr>
          <w:ilvl w:val="0"/>
          <w:numId w:val="14"/>
        </w:numPr>
      </w:pPr>
      <w:r w:rsidRPr="000001AD">
        <w:rPr>
          <w:rFonts w:ascii="Palatino Linotype" w:hAnsi="Palatino Linotype"/>
        </w:rPr>
        <w:t>G.008</w:t>
      </w:r>
      <w:r w:rsidRPr="000001AD">
        <w:rPr>
          <w:rFonts w:ascii="Palatino Linotype" w:hAnsi="Palatino Linotype"/>
        </w:rPr>
        <w:tab/>
      </w:r>
      <w:r w:rsidR="00B32431" w:rsidRPr="000001AD">
        <w:rPr>
          <w:rFonts w:ascii="Palatino Linotype" w:hAnsi="Palatino Linotype"/>
        </w:rPr>
        <w:t>Write technical reports.</w:t>
      </w:r>
    </w:p>
    <w:p w:rsidR="00B052D0" w:rsidRDefault="00B052D0" w:rsidP="00654D92"/>
    <w:p w:rsidR="00E631FF" w:rsidRPr="00654D92" w:rsidRDefault="00B052D0" w:rsidP="00654D92">
      <w:r>
        <w:t>0 1 2 3 4</w:t>
      </w:r>
      <w:r w:rsidR="00B32431" w:rsidRPr="00654D92">
        <w:tab/>
        <w:t>H.</w:t>
      </w:r>
      <w:r w:rsidR="00B32431" w:rsidRPr="00654D92">
        <w:tab/>
        <w:t>Analyze Municipal Solid Waste Plans</w:t>
      </w:r>
    </w:p>
    <w:p w:rsidR="00B32431" w:rsidRPr="000001AD" w:rsidRDefault="00B052D0" w:rsidP="00A26ED5">
      <w:pPr>
        <w:pStyle w:val="ListParagraph"/>
        <w:numPr>
          <w:ilvl w:val="0"/>
          <w:numId w:val="15"/>
        </w:numPr>
        <w:rPr>
          <w:rFonts w:ascii="Palatino Linotype" w:hAnsi="Palatino Linotype"/>
        </w:rPr>
      </w:pPr>
      <w:r w:rsidRPr="000001AD">
        <w:rPr>
          <w:rFonts w:ascii="Palatino Linotype" w:hAnsi="Palatino Linotype"/>
        </w:rPr>
        <w:t>H.001</w:t>
      </w:r>
      <w:r w:rsidRPr="000001AD">
        <w:rPr>
          <w:rFonts w:ascii="Palatino Linotype" w:hAnsi="Palatino Linotype"/>
        </w:rPr>
        <w:tab/>
      </w:r>
      <w:r w:rsidR="00B32431" w:rsidRPr="000001AD">
        <w:rPr>
          <w:rFonts w:ascii="Palatino Linotype" w:hAnsi="Palatino Linotype"/>
        </w:rPr>
        <w:t>Understand organizational structure.</w:t>
      </w:r>
    </w:p>
    <w:p w:rsidR="00B32431" w:rsidRPr="000001AD" w:rsidRDefault="00B052D0" w:rsidP="00A26ED5">
      <w:pPr>
        <w:pStyle w:val="ListParagraph"/>
        <w:numPr>
          <w:ilvl w:val="0"/>
          <w:numId w:val="15"/>
        </w:numPr>
        <w:rPr>
          <w:rFonts w:ascii="Palatino Linotype" w:hAnsi="Palatino Linotype"/>
        </w:rPr>
      </w:pPr>
      <w:r w:rsidRPr="000001AD">
        <w:rPr>
          <w:rFonts w:ascii="Palatino Linotype" w:hAnsi="Palatino Linotype"/>
        </w:rPr>
        <w:t>H.002</w:t>
      </w:r>
      <w:r w:rsidRPr="000001AD">
        <w:rPr>
          <w:rFonts w:ascii="Palatino Linotype" w:hAnsi="Palatino Linotype"/>
        </w:rPr>
        <w:tab/>
      </w:r>
      <w:r w:rsidR="00B32431" w:rsidRPr="000001AD">
        <w:rPr>
          <w:rFonts w:ascii="Palatino Linotype" w:hAnsi="Palatino Linotype"/>
        </w:rPr>
        <w:t>Identify types of waste.</w:t>
      </w:r>
    </w:p>
    <w:p w:rsidR="00B32431" w:rsidRPr="000001AD" w:rsidRDefault="00B052D0" w:rsidP="00A26ED5">
      <w:pPr>
        <w:pStyle w:val="ListParagraph"/>
        <w:numPr>
          <w:ilvl w:val="0"/>
          <w:numId w:val="15"/>
        </w:numPr>
        <w:rPr>
          <w:rFonts w:ascii="Palatino Linotype" w:hAnsi="Palatino Linotype"/>
        </w:rPr>
      </w:pPr>
      <w:r w:rsidRPr="000001AD">
        <w:rPr>
          <w:rFonts w:ascii="Palatino Linotype" w:hAnsi="Palatino Linotype"/>
        </w:rPr>
        <w:t>H.003</w:t>
      </w:r>
      <w:r w:rsidRPr="000001AD">
        <w:rPr>
          <w:rFonts w:ascii="Palatino Linotype" w:hAnsi="Palatino Linotype"/>
        </w:rPr>
        <w:tab/>
      </w:r>
      <w:r w:rsidR="00B32431" w:rsidRPr="000001AD">
        <w:rPr>
          <w:rFonts w:ascii="Palatino Linotype" w:hAnsi="Palatino Linotype"/>
        </w:rPr>
        <w:t>Receive materials.</w:t>
      </w:r>
    </w:p>
    <w:p w:rsidR="00B32431" w:rsidRPr="000001AD" w:rsidRDefault="00B32431" w:rsidP="00A26ED5">
      <w:pPr>
        <w:pStyle w:val="ListParagraph"/>
        <w:numPr>
          <w:ilvl w:val="0"/>
          <w:numId w:val="15"/>
        </w:numPr>
        <w:rPr>
          <w:rFonts w:ascii="Palatino Linotype" w:hAnsi="Palatino Linotype"/>
        </w:rPr>
      </w:pPr>
      <w:r w:rsidRPr="000001AD">
        <w:rPr>
          <w:rFonts w:ascii="Palatino Linotype" w:hAnsi="Palatino Linotype"/>
        </w:rPr>
        <w:t>H.004</w:t>
      </w:r>
      <w:r w:rsidRPr="000001AD">
        <w:rPr>
          <w:rFonts w:ascii="Palatino Linotype" w:hAnsi="Palatino Linotype"/>
        </w:rPr>
        <w:tab/>
        <w:t>Sort, compact, load materials.</w:t>
      </w:r>
    </w:p>
    <w:p w:rsidR="00B32431" w:rsidRPr="000001AD" w:rsidRDefault="00B052D0" w:rsidP="00A26ED5">
      <w:pPr>
        <w:pStyle w:val="ListParagraph"/>
        <w:numPr>
          <w:ilvl w:val="0"/>
          <w:numId w:val="15"/>
        </w:numPr>
        <w:rPr>
          <w:rFonts w:ascii="Palatino Linotype" w:hAnsi="Palatino Linotype"/>
        </w:rPr>
      </w:pPr>
      <w:r w:rsidRPr="000001AD">
        <w:rPr>
          <w:rFonts w:ascii="Palatino Linotype" w:hAnsi="Palatino Linotype"/>
        </w:rPr>
        <w:t>H.005</w:t>
      </w:r>
      <w:r w:rsidRPr="000001AD">
        <w:rPr>
          <w:rFonts w:ascii="Palatino Linotype" w:hAnsi="Palatino Linotype"/>
        </w:rPr>
        <w:tab/>
      </w:r>
      <w:r w:rsidR="00B32431" w:rsidRPr="000001AD">
        <w:rPr>
          <w:rFonts w:ascii="Palatino Linotype" w:hAnsi="Palatino Linotype"/>
        </w:rPr>
        <w:t>Process recyclables.</w:t>
      </w:r>
    </w:p>
    <w:p w:rsidR="00B32431" w:rsidRPr="00654D92" w:rsidRDefault="00B32431" w:rsidP="00A26ED5">
      <w:pPr>
        <w:pStyle w:val="ListParagraph"/>
        <w:numPr>
          <w:ilvl w:val="0"/>
          <w:numId w:val="15"/>
        </w:numPr>
      </w:pPr>
      <w:r w:rsidRPr="000001AD">
        <w:rPr>
          <w:rFonts w:ascii="Palatino Linotype" w:hAnsi="Palatino Linotype"/>
        </w:rPr>
        <w:t>H.006</w:t>
      </w:r>
      <w:r w:rsidRPr="000001AD">
        <w:rPr>
          <w:rFonts w:ascii="Palatino Linotype" w:hAnsi="Palatino Linotype"/>
        </w:rPr>
        <w:tab/>
        <w:t xml:space="preserve">Collect garbage, yard waste, recyclables, hazardous waste, </w:t>
      </w:r>
      <w:r w:rsidR="000001AD">
        <w:rPr>
          <w:rFonts w:ascii="Palatino Linotype" w:hAnsi="Palatino Linotype"/>
        </w:rPr>
        <w:tab/>
      </w:r>
      <w:r w:rsidRPr="000001AD">
        <w:rPr>
          <w:rFonts w:ascii="Palatino Linotype" w:hAnsi="Palatino Linotype"/>
        </w:rPr>
        <w:t>and biomedical waste.</w:t>
      </w:r>
    </w:p>
    <w:p w:rsidR="00B052D0" w:rsidRDefault="00B052D0" w:rsidP="00654D92"/>
    <w:p w:rsidR="00E631FF" w:rsidRPr="00654D92" w:rsidRDefault="00B052D0" w:rsidP="00654D92">
      <w:r>
        <w:t>0 1 2 3 4</w:t>
      </w:r>
      <w:r>
        <w:tab/>
      </w:r>
      <w:r w:rsidR="00B32431" w:rsidRPr="00654D92">
        <w:t>I.</w:t>
      </w:r>
      <w:r w:rsidR="00B32431" w:rsidRPr="00654D92">
        <w:tab/>
        <w:t>Design and Operate a Composting Facility</w:t>
      </w:r>
    </w:p>
    <w:p w:rsidR="00E631FF" w:rsidRPr="000001AD" w:rsidRDefault="006F2CA6" w:rsidP="00A26ED5">
      <w:pPr>
        <w:pStyle w:val="ListParagraph"/>
        <w:numPr>
          <w:ilvl w:val="0"/>
          <w:numId w:val="16"/>
        </w:numPr>
        <w:ind w:left="2880"/>
        <w:rPr>
          <w:rFonts w:ascii="Palatino Linotype" w:hAnsi="Palatino Linotype"/>
        </w:rPr>
      </w:pPr>
      <w:r w:rsidRPr="000001AD">
        <w:rPr>
          <w:rFonts w:ascii="Palatino Linotype" w:hAnsi="Palatino Linotype"/>
        </w:rPr>
        <w:t>I.001</w:t>
      </w:r>
      <w:r w:rsidRPr="000001AD">
        <w:rPr>
          <w:rFonts w:ascii="Palatino Linotype" w:hAnsi="Palatino Linotype"/>
        </w:rPr>
        <w:tab/>
      </w:r>
      <w:r w:rsidR="00B32431" w:rsidRPr="000001AD">
        <w:rPr>
          <w:rFonts w:ascii="Palatino Linotype" w:hAnsi="Palatino Linotype"/>
        </w:rPr>
        <w:t xml:space="preserve">Understand the biology, chemistry, and physics of </w:t>
      </w:r>
    </w:p>
    <w:p w:rsidR="00B32431" w:rsidRPr="000001AD" w:rsidRDefault="00B32431" w:rsidP="000001AD">
      <w:pPr>
        <w:pStyle w:val="ListParagraph"/>
        <w:ind w:left="2880" w:firstLine="720"/>
        <w:rPr>
          <w:rFonts w:ascii="Palatino Linotype" w:hAnsi="Palatino Linotype"/>
        </w:rPr>
      </w:pPr>
      <w:proofErr w:type="gramStart"/>
      <w:r w:rsidRPr="000001AD">
        <w:rPr>
          <w:rFonts w:ascii="Palatino Linotype" w:hAnsi="Palatino Linotype"/>
        </w:rPr>
        <w:t>composting</w:t>
      </w:r>
      <w:proofErr w:type="gramEnd"/>
      <w:r w:rsidRPr="000001AD">
        <w:rPr>
          <w:rFonts w:ascii="Palatino Linotype" w:hAnsi="Palatino Linotype"/>
        </w:rPr>
        <w:t>.</w:t>
      </w:r>
    </w:p>
    <w:p w:rsidR="00B32431" w:rsidRPr="000001AD" w:rsidRDefault="006F2CA6" w:rsidP="00A26ED5">
      <w:pPr>
        <w:pStyle w:val="ListParagraph"/>
        <w:numPr>
          <w:ilvl w:val="0"/>
          <w:numId w:val="16"/>
        </w:numPr>
        <w:ind w:left="2880"/>
        <w:rPr>
          <w:rFonts w:ascii="Palatino Linotype" w:hAnsi="Palatino Linotype"/>
        </w:rPr>
      </w:pPr>
      <w:r w:rsidRPr="000001AD">
        <w:rPr>
          <w:rFonts w:ascii="Palatino Linotype" w:hAnsi="Palatino Linotype"/>
        </w:rPr>
        <w:t>I.002</w:t>
      </w:r>
      <w:r w:rsidRPr="000001AD">
        <w:rPr>
          <w:rFonts w:ascii="Palatino Linotype" w:hAnsi="Palatino Linotype"/>
        </w:rPr>
        <w:tab/>
      </w:r>
      <w:r w:rsidR="00B32431" w:rsidRPr="000001AD">
        <w:rPr>
          <w:rFonts w:ascii="Palatino Linotype" w:hAnsi="Palatino Linotype"/>
        </w:rPr>
        <w:t>Design and construct indoor and outdoor bioreactors.</w:t>
      </w:r>
    </w:p>
    <w:p w:rsidR="00B32431" w:rsidRPr="000001AD" w:rsidRDefault="006F2CA6" w:rsidP="00A26ED5">
      <w:pPr>
        <w:pStyle w:val="ListParagraph"/>
        <w:numPr>
          <w:ilvl w:val="1"/>
          <w:numId w:val="16"/>
        </w:numPr>
        <w:ind w:left="2880"/>
        <w:rPr>
          <w:rFonts w:ascii="Palatino Linotype" w:hAnsi="Palatino Linotype"/>
        </w:rPr>
      </w:pPr>
      <w:r w:rsidRPr="000001AD">
        <w:rPr>
          <w:rFonts w:ascii="Palatino Linotype" w:hAnsi="Palatino Linotype"/>
        </w:rPr>
        <w:t>I.003</w:t>
      </w:r>
      <w:r w:rsidRPr="000001AD">
        <w:rPr>
          <w:rFonts w:ascii="Palatino Linotype" w:hAnsi="Palatino Linotype"/>
        </w:rPr>
        <w:tab/>
      </w:r>
      <w:r w:rsidR="00B32431" w:rsidRPr="000001AD">
        <w:rPr>
          <w:rFonts w:ascii="Palatino Linotype" w:hAnsi="Palatino Linotype"/>
        </w:rPr>
        <w:t>Operate worm comp</w:t>
      </w:r>
      <w:r w:rsidR="000001AD">
        <w:rPr>
          <w:rFonts w:ascii="Palatino Linotype" w:hAnsi="Palatino Linotype"/>
        </w:rPr>
        <w:t xml:space="preserve">osting and thermophilic (“hot”) </w:t>
      </w:r>
      <w:r w:rsidR="000001AD">
        <w:rPr>
          <w:rFonts w:ascii="Palatino Linotype" w:hAnsi="Palatino Linotype"/>
        </w:rPr>
        <w:tab/>
      </w:r>
      <w:r w:rsidR="00B32431" w:rsidRPr="000001AD">
        <w:rPr>
          <w:rFonts w:ascii="Palatino Linotype" w:hAnsi="Palatino Linotype"/>
        </w:rPr>
        <w:t>composting.</w:t>
      </w:r>
    </w:p>
    <w:p w:rsidR="00B32431" w:rsidRPr="000001AD" w:rsidRDefault="006F2CA6" w:rsidP="00A26ED5">
      <w:pPr>
        <w:pStyle w:val="ListParagraph"/>
        <w:numPr>
          <w:ilvl w:val="0"/>
          <w:numId w:val="16"/>
        </w:numPr>
        <w:ind w:left="2880"/>
        <w:rPr>
          <w:rFonts w:ascii="Palatino Linotype" w:hAnsi="Palatino Linotype"/>
        </w:rPr>
      </w:pPr>
      <w:r w:rsidRPr="000001AD">
        <w:rPr>
          <w:rFonts w:ascii="Palatino Linotype" w:hAnsi="Palatino Linotype"/>
        </w:rPr>
        <w:t>I.004</w:t>
      </w:r>
      <w:r w:rsidRPr="000001AD">
        <w:rPr>
          <w:rFonts w:ascii="Palatino Linotype" w:hAnsi="Palatino Linotype"/>
        </w:rPr>
        <w:tab/>
      </w:r>
      <w:r w:rsidR="00B32431" w:rsidRPr="000001AD">
        <w:rPr>
          <w:rFonts w:ascii="Palatino Linotype" w:hAnsi="Palatino Linotype"/>
        </w:rPr>
        <w:t>Determine the best mix of composting ingredients.</w:t>
      </w:r>
    </w:p>
    <w:p w:rsidR="00B32431" w:rsidRPr="000001AD" w:rsidRDefault="00B32431" w:rsidP="00A26ED5">
      <w:pPr>
        <w:pStyle w:val="ListParagraph"/>
        <w:numPr>
          <w:ilvl w:val="0"/>
          <w:numId w:val="16"/>
        </w:numPr>
        <w:ind w:left="2880"/>
        <w:rPr>
          <w:rFonts w:ascii="Palatino Linotype" w:hAnsi="Palatino Linotype"/>
        </w:rPr>
      </w:pPr>
      <w:r w:rsidRPr="000001AD">
        <w:rPr>
          <w:rFonts w:ascii="Palatino Linotype" w:hAnsi="Palatino Linotype"/>
        </w:rPr>
        <w:t>I.005</w:t>
      </w:r>
      <w:r w:rsidRPr="000001AD">
        <w:rPr>
          <w:rFonts w:ascii="Palatino Linotype" w:hAnsi="Palatino Linotype"/>
        </w:rPr>
        <w:tab/>
        <w:t xml:space="preserve">Monitor the composting process and test the properties of </w:t>
      </w:r>
      <w:r w:rsidR="000001AD">
        <w:rPr>
          <w:rFonts w:ascii="Palatino Linotype" w:hAnsi="Palatino Linotype"/>
        </w:rPr>
        <w:tab/>
      </w:r>
      <w:r w:rsidRPr="000001AD">
        <w:rPr>
          <w:rFonts w:ascii="Palatino Linotype" w:hAnsi="Palatino Linotype"/>
        </w:rPr>
        <w:t>finished compost.</w:t>
      </w:r>
    </w:p>
    <w:p w:rsidR="00E631FF" w:rsidRPr="00654D92" w:rsidRDefault="00B32431" w:rsidP="00A26ED5">
      <w:pPr>
        <w:pStyle w:val="ListParagraph"/>
        <w:numPr>
          <w:ilvl w:val="0"/>
          <w:numId w:val="16"/>
        </w:numPr>
        <w:ind w:left="2880"/>
      </w:pPr>
      <w:r w:rsidRPr="000001AD">
        <w:rPr>
          <w:rFonts w:ascii="Palatino Linotype" w:hAnsi="Palatino Linotype"/>
        </w:rPr>
        <w:t>I.006</w:t>
      </w:r>
      <w:r w:rsidRPr="000001AD">
        <w:rPr>
          <w:rFonts w:ascii="Palatino Linotype" w:hAnsi="Palatino Linotype"/>
        </w:rPr>
        <w:tab/>
        <w:t>Determine the effects of compost on plant growth.</w:t>
      </w:r>
    </w:p>
    <w:p w:rsidR="00E631FF" w:rsidRPr="00654D92" w:rsidRDefault="006F2CA6" w:rsidP="00654D92">
      <w:r>
        <w:t>0 1 2 3 4</w:t>
      </w:r>
      <w:r w:rsidR="00B32431" w:rsidRPr="00654D92">
        <w:tab/>
        <w:t>J.</w:t>
      </w:r>
      <w:r w:rsidR="00B32431" w:rsidRPr="00654D92">
        <w:tab/>
        <w:t>Identify Smog Related Issues</w:t>
      </w:r>
    </w:p>
    <w:p w:rsidR="00B32431" w:rsidRPr="000001AD" w:rsidRDefault="006F2CA6" w:rsidP="00A26ED5">
      <w:pPr>
        <w:pStyle w:val="ListParagraph"/>
        <w:numPr>
          <w:ilvl w:val="0"/>
          <w:numId w:val="17"/>
        </w:numPr>
        <w:rPr>
          <w:rFonts w:ascii="Palatino Linotype" w:hAnsi="Palatino Linotype"/>
        </w:rPr>
      </w:pPr>
      <w:r w:rsidRPr="000001AD">
        <w:rPr>
          <w:rFonts w:ascii="Palatino Linotype" w:hAnsi="Palatino Linotype"/>
        </w:rPr>
        <w:t>J.001</w:t>
      </w:r>
      <w:r w:rsidRPr="000001AD">
        <w:rPr>
          <w:rFonts w:ascii="Palatino Linotype" w:hAnsi="Palatino Linotype"/>
        </w:rPr>
        <w:tab/>
      </w:r>
      <w:r w:rsidR="00B32431" w:rsidRPr="000001AD">
        <w:rPr>
          <w:rFonts w:ascii="Palatino Linotype" w:hAnsi="Palatino Linotype"/>
        </w:rPr>
        <w:t>Determine air quality standards.</w:t>
      </w:r>
    </w:p>
    <w:p w:rsidR="00B32431" w:rsidRPr="000001AD" w:rsidRDefault="00B32431" w:rsidP="00A26ED5">
      <w:pPr>
        <w:pStyle w:val="ListParagraph"/>
        <w:numPr>
          <w:ilvl w:val="0"/>
          <w:numId w:val="17"/>
        </w:numPr>
        <w:rPr>
          <w:rFonts w:ascii="Palatino Linotype" w:hAnsi="Palatino Linotype"/>
        </w:rPr>
      </w:pPr>
      <w:r w:rsidRPr="000001AD">
        <w:rPr>
          <w:rFonts w:ascii="Palatino Linotype" w:hAnsi="Palatino Linotype"/>
        </w:rPr>
        <w:t>J.002</w:t>
      </w:r>
      <w:r w:rsidRPr="000001AD">
        <w:rPr>
          <w:rFonts w:ascii="Palatino Linotype" w:hAnsi="Palatino Linotype"/>
        </w:rPr>
        <w:tab/>
        <w:t>Collect air samples.</w:t>
      </w:r>
    </w:p>
    <w:p w:rsidR="00B32431" w:rsidRPr="000001AD" w:rsidRDefault="006F2CA6" w:rsidP="00A26ED5">
      <w:pPr>
        <w:pStyle w:val="ListParagraph"/>
        <w:numPr>
          <w:ilvl w:val="0"/>
          <w:numId w:val="17"/>
        </w:numPr>
        <w:rPr>
          <w:rFonts w:ascii="Palatino Linotype" w:hAnsi="Palatino Linotype"/>
        </w:rPr>
      </w:pPr>
      <w:r w:rsidRPr="000001AD">
        <w:rPr>
          <w:rFonts w:ascii="Palatino Linotype" w:hAnsi="Palatino Linotype"/>
        </w:rPr>
        <w:t>J.003</w:t>
      </w:r>
      <w:r w:rsidRPr="000001AD">
        <w:rPr>
          <w:rFonts w:ascii="Palatino Linotype" w:hAnsi="Palatino Linotype"/>
        </w:rPr>
        <w:tab/>
      </w:r>
      <w:r w:rsidR="00B32431" w:rsidRPr="000001AD">
        <w:rPr>
          <w:rFonts w:ascii="Palatino Linotype" w:hAnsi="Palatino Linotype"/>
        </w:rPr>
        <w:t>Analyze samples for presence of pollution.</w:t>
      </w:r>
    </w:p>
    <w:p w:rsidR="00B32431" w:rsidRPr="00654D92" w:rsidRDefault="006F2CA6" w:rsidP="00A26ED5">
      <w:pPr>
        <w:pStyle w:val="ListParagraph"/>
        <w:numPr>
          <w:ilvl w:val="0"/>
          <w:numId w:val="17"/>
        </w:numPr>
      </w:pPr>
      <w:r w:rsidRPr="000001AD">
        <w:rPr>
          <w:rFonts w:ascii="Palatino Linotype" w:hAnsi="Palatino Linotype"/>
        </w:rPr>
        <w:t>J.004</w:t>
      </w:r>
      <w:r w:rsidRPr="000001AD">
        <w:rPr>
          <w:rFonts w:ascii="Palatino Linotype" w:hAnsi="Palatino Linotype"/>
        </w:rPr>
        <w:tab/>
      </w:r>
      <w:r w:rsidR="00B32431" w:rsidRPr="000001AD">
        <w:rPr>
          <w:rFonts w:ascii="Palatino Linotype" w:hAnsi="Palatino Linotype"/>
        </w:rPr>
        <w:t>Describe remediation processes.</w:t>
      </w:r>
    </w:p>
    <w:p w:rsidR="006F2CA6" w:rsidRDefault="006F2CA6" w:rsidP="00654D92"/>
    <w:p w:rsidR="00E631FF" w:rsidRPr="00654D92" w:rsidRDefault="006F2CA6" w:rsidP="00654D92">
      <w:r>
        <w:t>0 1 2 3 4</w:t>
      </w:r>
      <w:r>
        <w:tab/>
      </w:r>
      <w:r w:rsidR="00B32431" w:rsidRPr="00654D92">
        <w:t>K.</w:t>
      </w:r>
      <w:r w:rsidR="00B32431" w:rsidRPr="00654D92">
        <w:tab/>
        <w:t>Diagnose Indoor Air Pollution</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1</w:t>
      </w:r>
      <w:r w:rsidRPr="000001AD">
        <w:rPr>
          <w:rFonts w:ascii="Palatino Linotype" w:hAnsi="Palatino Linotype"/>
        </w:rPr>
        <w:tab/>
      </w:r>
      <w:r w:rsidR="00B32431" w:rsidRPr="000001AD">
        <w:rPr>
          <w:rFonts w:ascii="Palatino Linotype" w:hAnsi="Palatino Linotype"/>
        </w:rPr>
        <w:t>Determine nature and extent of exposure.</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2</w:t>
      </w:r>
      <w:r w:rsidRPr="000001AD">
        <w:rPr>
          <w:rFonts w:ascii="Palatino Linotype" w:hAnsi="Palatino Linotype"/>
        </w:rPr>
        <w:tab/>
      </w:r>
      <w:r w:rsidR="00B32431" w:rsidRPr="000001AD">
        <w:rPr>
          <w:rFonts w:ascii="Palatino Linotype" w:hAnsi="Palatino Linotype"/>
        </w:rPr>
        <w:t>Determine applicable regulations.</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3</w:t>
      </w:r>
      <w:r w:rsidRPr="000001AD">
        <w:rPr>
          <w:rFonts w:ascii="Palatino Linotype" w:hAnsi="Palatino Linotype"/>
        </w:rPr>
        <w:tab/>
      </w:r>
      <w:r w:rsidR="00B32431" w:rsidRPr="000001AD">
        <w:rPr>
          <w:rFonts w:ascii="Palatino Linotype" w:hAnsi="Palatino Linotype"/>
        </w:rPr>
        <w:t>Assess equipment and processes.</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4</w:t>
      </w:r>
      <w:r w:rsidRPr="000001AD">
        <w:rPr>
          <w:rFonts w:ascii="Palatino Linotype" w:hAnsi="Palatino Linotype"/>
        </w:rPr>
        <w:tab/>
      </w:r>
      <w:r w:rsidR="00B32431" w:rsidRPr="000001AD">
        <w:rPr>
          <w:rFonts w:ascii="Palatino Linotype" w:hAnsi="Palatino Linotype"/>
        </w:rPr>
        <w:t>Develop sampling strategy.</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5</w:t>
      </w:r>
      <w:r w:rsidRPr="000001AD">
        <w:rPr>
          <w:rFonts w:ascii="Palatino Linotype" w:hAnsi="Palatino Linotype"/>
        </w:rPr>
        <w:tab/>
      </w:r>
      <w:r w:rsidR="00B32431" w:rsidRPr="000001AD">
        <w:rPr>
          <w:rFonts w:ascii="Palatino Linotype" w:hAnsi="Palatino Linotype"/>
        </w:rPr>
        <w:t>Determine appropriate sampling/analytical techniques.</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6</w:t>
      </w:r>
      <w:r w:rsidRPr="000001AD">
        <w:rPr>
          <w:rFonts w:ascii="Palatino Linotype" w:hAnsi="Palatino Linotype"/>
        </w:rPr>
        <w:tab/>
      </w:r>
      <w:r w:rsidR="00B32431" w:rsidRPr="000001AD">
        <w:rPr>
          <w:rFonts w:ascii="Palatino Linotype" w:hAnsi="Palatino Linotype"/>
        </w:rPr>
        <w:t>Collect representative air samples.</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7</w:t>
      </w:r>
      <w:r w:rsidRPr="000001AD">
        <w:rPr>
          <w:rFonts w:ascii="Palatino Linotype" w:hAnsi="Palatino Linotype"/>
        </w:rPr>
        <w:tab/>
      </w:r>
      <w:r w:rsidR="00B32431" w:rsidRPr="000001AD">
        <w:rPr>
          <w:rFonts w:ascii="Palatino Linotype" w:hAnsi="Palatino Linotype"/>
        </w:rPr>
        <w:t>Submit samples for analysis.</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8</w:t>
      </w:r>
      <w:r w:rsidRPr="000001AD">
        <w:rPr>
          <w:rFonts w:ascii="Palatino Linotype" w:hAnsi="Palatino Linotype"/>
        </w:rPr>
        <w:tab/>
      </w:r>
      <w:r w:rsidR="00B32431" w:rsidRPr="000001AD">
        <w:rPr>
          <w:rFonts w:ascii="Palatino Linotype" w:hAnsi="Palatino Linotype"/>
        </w:rPr>
        <w:t>Evaluate lab results.</w:t>
      </w:r>
    </w:p>
    <w:p w:rsidR="00B32431" w:rsidRPr="000001AD" w:rsidRDefault="006F2CA6" w:rsidP="00A26ED5">
      <w:pPr>
        <w:pStyle w:val="ListParagraph"/>
        <w:numPr>
          <w:ilvl w:val="0"/>
          <w:numId w:val="18"/>
        </w:numPr>
        <w:rPr>
          <w:rFonts w:ascii="Palatino Linotype" w:hAnsi="Palatino Linotype"/>
        </w:rPr>
      </w:pPr>
      <w:r w:rsidRPr="000001AD">
        <w:rPr>
          <w:rFonts w:ascii="Palatino Linotype" w:hAnsi="Palatino Linotype"/>
        </w:rPr>
        <w:t>K.009</w:t>
      </w:r>
      <w:r w:rsidRPr="000001AD">
        <w:rPr>
          <w:rFonts w:ascii="Palatino Linotype" w:hAnsi="Palatino Linotype"/>
        </w:rPr>
        <w:tab/>
      </w:r>
      <w:r w:rsidR="00B32431" w:rsidRPr="000001AD">
        <w:rPr>
          <w:rFonts w:ascii="Palatino Linotype" w:hAnsi="Palatino Linotype"/>
        </w:rPr>
        <w:t>Recommend corrective actions.</w:t>
      </w:r>
    </w:p>
    <w:p w:rsidR="00B32431" w:rsidRPr="00654D92" w:rsidRDefault="006F2CA6" w:rsidP="00A26ED5">
      <w:pPr>
        <w:pStyle w:val="ListParagraph"/>
        <w:numPr>
          <w:ilvl w:val="0"/>
          <w:numId w:val="18"/>
        </w:numPr>
      </w:pPr>
      <w:r w:rsidRPr="000001AD">
        <w:rPr>
          <w:rFonts w:ascii="Palatino Linotype" w:hAnsi="Palatino Linotype"/>
        </w:rPr>
        <w:t>K.010</w:t>
      </w:r>
      <w:r w:rsidRPr="000001AD">
        <w:rPr>
          <w:rFonts w:ascii="Palatino Linotype" w:hAnsi="Palatino Linotype"/>
        </w:rPr>
        <w:tab/>
      </w:r>
      <w:r w:rsidR="00B32431" w:rsidRPr="000001AD">
        <w:rPr>
          <w:rFonts w:ascii="Palatino Linotype" w:hAnsi="Palatino Linotype"/>
        </w:rPr>
        <w:t>Develop written report.</w:t>
      </w:r>
    </w:p>
    <w:p w:rsidR="006F2CA6" w:rsidRDefault="006F2CA6" w:rsidP="00654D92"/>
    <w:p w:rsidR="00B32431" w:rsidRPr="00654D92" w:rsidRDefault="006F2CA6" w:rsidP="00654D92">
      <w:r>
        <w:t>0 1 2 3 4</w:t>
      </w:r>
      <w:r>
        <w:tab/>
      </w:r>
      <w:r w:rsidR="00B32431" w:rsidRPr="00654D92">
        <w:t>L.</w:t>
      </w:r>
      <w:r w:rsidR="00B32431" w:rsidRPr="00654D92">
        <w:tab/>
        <w:t>Observe Effects of Acid Rain</w:t>
      </w:r>
    </w:p>
    <w:p w:rsidR="00B32431" w:rsidRPr="000001AD" w:rsidRDefault="00B32431" w:rsidP="00A26ED5">
      <w:pPr>
        <w:pStyle w:val="ListParagraph"/>
        <w:numPr>
          <w:ilvl w:val="0"/>
          <w:numId w:val="19"/>
        </w:numPr>
        <w:rPr>
          <w:rFonts w:ascii="Palatino Linotype" w:hAnsi="Palatino Linotype"/>
        </w:rPr>
      </w:pPr>
      <w:r w:rsidRPr="000001AD">
        <w:rPr>
          <w:rFonts w:ascii="Palatino Linotype" w:hAnsi="Palatino Linotype"/>
        </w:rPr>
        <w:t>L.001</w:t>
      </w:r>
      <w:r w:rsidRPr="000001AD">
        <w:rPr>
          <w:rFonts w:ascii="Palatino Linotype" w:hAnsi="Palatino Linotype"/>
        </w:rPr>
        <w:tab/>
        <w:t>Monitor acid precipitation.</w:t>
      </w:r>
    </w:p>
    <w:p w:rsidR="00B32431" w:rsidRPr="000001AD" w:rsidRDefault="00B32431" w:rsidP="00A26ED5">
      <w:pPr>
        <w:pStyle w:val="ListParagraph"/>
        <w:numPr>
          <w:ilvl w:val="0"/>
          <w:numId w:val="19"/>
        </w:numPr>
        <w:rPr>
          <w:rFonts w:ascii="Palatino Linotype" w:hAnsi="Palatino Linotype"/>
        </w:rPr>
      </w:pPr>
      <w:r w:rsidRPr="000001AD">
        <w:rPr>
          <w:rFonts w:ascii="Palatino Linotype" w:hAnsi="Palatino Linotype"/>
        </w:rPr>
        <w:t>L.002</w:t>
      </w:r>
      <w:r w:rsidRPr="000001AD">
        <w:rPr>
          <w:rFonts w:ascii="Palatino Linotype" w:hAnsi="Palatino Linotype"/>
        </w:rPr>
        <w:tab/>
        <w:t>Compare vegetation in soils that have natural buffering</w:t>
      </w:r>
      <w:r w:rsidR="000001AD">
        <w:rPr>
          <w:rFonts w:ascii="Palatino Linotype" w:hAnsi="Palatino Linotype"/>
        </w:rPr>
        <w:tab/>
      </w:r>
      <w:r w:rsidR="000001AD">
        <w:rPr>
          <w:rFonts w:ascii="Palatino Linotype" w:hAnsi="Palatino Linotype"/>
        </w:rPr>
        <w:tab/>
      </w:r>
      <w:r w:rsidRPr="000001AD">
        <w:rPr>
          <w:rFonts w:ascii="Palatino Linotype" w:hAnsi="Palatino Linotype"/>
        </w:rPr>
        <w:t>capacity with less buffered soils.</w:t>
      </w:r>
    </w:p>
    <w:p w:rsidR="00B32431" w:rsidRPr="00654D92" w:rsidRDefault="00B32431" w:rsidP="00A26ED5">
      <w:pPr>
        <w:pStyle w:val="ListParagraph"/>
        <w:numPr>
          <w:ilvl w:val="0"/>
          <w:numId w:val="19"/>
        </w:numPr>
      </w:pPr>
      <w:r w:rsidRPr="000001AD">
        <w:rPr>
          <w:rFonts w:ascii="Palatino Linotype" w:hAnsi="Palatino Linotype"/>
        </w:rPr>
        <w:t>L.003</w:t>
      </w:r>
      <w:r w:rsidRPr="000001AD">
        <w:rPr>
          <w:rFonts w:ascii="Palatino Linotype" w:hAnsi="Palatino Linotype"/>
        </w:rPr>
        <w:tab/>
        <w:t>Show the effects of acidic depositions on humans.</w:t>
      </w:r>
    </w:p>
    <w:p w:rsidR="00B32431" w:rsidRPr="00B32431" w:rsidRDefault="00B32431" w:rsidP="00B32431">
      <w:pPr>
        <w:ind w:left="2880" w:hanging="1440"/>
        <w:rPr>
          <w:rFonts w:ascii="Times New Roman" w:hAnsi="Times New Roman" w:cs="Times New Roman"/>
          <w:bCs w:val="0"/>
          <w:sz w:val="24"/>
          <w:szCs w:val="20"/>
        </w:rPr>
      </w:pPr>
    </w:p>
    <w:p w:rsidR="00B32431" w:rsidRPr="00B32431" w:rsidRDefault="00B32431" w:rsidP="000001AD">
      <w:pPr>
        <w:pStyle w:val="Heading1"/>
        <w:jc w:val="center"/>
        <w:rPr>
          <w:bCs/>
        </w:rPr>
      </w:pPr>
      <w:r w:rsidRPr="00B32431">
        <w:t>Natural Resources Conservation Specialty</w:t>
      </w:r>
    </w:p>
    <w:p w:rsidR="006F2CA6" w:rsidRDefault="006F2CA6" w:rsidP="00654D92"/>
    <w:p w:rsidR="00B32431" w:rsidRPr="00654D92" w:rsidRDefault="006F2CA6" w:rsidP="006F2CA6">
      <w:pPr>
        <w:ind w:left="1440" w:hanging="1440"/>
      </w:pPr>
      <w:r>
        <w:t>0 1 2 3 4</w:t>
      </w:r>
      <w:r>
        <w:tab/>
      </w:r>
      <w:r w:rsidR="00B32431" w:rsidRPr="00654D92">
        <w:t>A.</w:t>
      </w:r>
      <w:r w:rsidR="00B32431" w:rsidRPr="00654D92">
        <w:tab/>
        <w:t>Practice Work Place/Equipment Safety That Meets Industry Safety</w:t>
      </w:r>
      <w:r>
        <w:tab/>
      </w:r>
      <w:r>
        <w:tab/>
      </w:r>
      <w:r>
        <w:tab/>
      </w:r>
      <w:r w:rsidR="00B32431" w:rsidRPr="00654D92">
        <w:t>Standards</w:t>
      </w:r>
    </w:p>
    <w:p w:rsidR="00B32431" w:rsidRPr="000001AD" w:rsidRDefault="00B32431" w:rsidP="00A26ED5">
      <w:pPr>
        <w:pStyle w:val="ListParagraph"/>
        <w:numPr>
          <w:ilvl w:val="0"/>
          <w:numId w:val="20"/>
        </w:numPr>
        <w:rPr>
          <w:rFonts w:ascii="Palatino Linotype" w:hAnsi="Palatino Linotype"/>
        </w:rPr>
      </w:pPr>
      <w:r w:rsidRPr="000001AD">
        <w:rPr>
          <w:rFonts w:ascii="Palatino Linotype" w:hAnsi="Palatino Linotype"/>
        </w:rPr>
        <w:t>A.001</w:t>
      </w:r>
      <w:r w:rsidRPr="000001AD">
        <w:rPr>
          <w:rFonts w:ascii="Palatino Linotype" w:hAnsi="Palatino Linotype"/>
        </w:rPr>
        <w:tab/>
        <w:t xml:space="preserve">Use appropriate clothing, shoes/boots, safety glasses, ear </w:t>
      </w:r>
      <w:r w:rsidR="000001AD">
        <w:rPr>
          <w:rFonts w:ascii="Palatino Linotype" w:hAnsi="Palatino Linotype"/>
        </w:rPr>
        <w:tab/>
      </w:r>
      <w:r w:rsidRPr="000001AD">
        <w:rPr>
          <w:rFonts w:ascii="Palatino Linotype" w:hAnsi="Palatino Linotype"/>
        </w:rPr>
        <w:t xml:space="preserve">protection, breathing apparatus, shields, and other safety </w:t>
      </w:r>
      <w:r w:rsidR="000001AD">
        <w:rPr>
          <w:rFonts w:ascii="Palatino Linotype" w:hAnsi="Palatino Linotype"/>
        </w:rPr>
        <w:tab/>
      </w:r>
      <w:r w:rsidRPr="000001AD">
        <w:rPr>
          <w:rFonts w:ascii="Palatino Linotype" w:hAnsi="Palatino Linotype"/>
        </w:rPr>
        <w:t>equipment.</w:t>
      </w:r>
    </w:p>
    <w:p w:rsidR="00B32431" w:rsidRPr="000001AD" w:rsidRDefault="00B32431" w:rsidP="00A26ED5">
      <w:pPr>
        <w:pStyle w:val="ListParagraph"/>
        <w:numPr>
          <w:ilvl w:val="0"/>
          <w:numId w:val="20"/>
        </w:numPr>
        <w:rPr>
          <w:rFonts w:ascii="Palatino Linotype" w:hAnsi="Palatino Linotype"/>
        </w:rPr>
      </w:pPr>
      <w:r w:rsidRPr="000001AD">
        <w:rPr>
          <w:rFonts w:ascii="Palatino Linotype" w:hAnsi="Palatino Linotype"/>
        </w:rPr>
        <w:t>A.002</w:t>
      </w:r>
      <w:r w:rsidRPr="000001AD">
        <w:rPr>
          <w:rFonts w:ascii="Palatino Linotype" w:hAnsi="Palatino Linotype"/>
        </w:rPr>
        <w:tab/>
        <w:t>Follow appropriate fire safety practices.</w:t>
      </w:r>
    </w:p>
    <w:p w:rsidR="00B32431" w:rsidRPr="000001AD" w:rsidRDefault="00B32431" w:rsidP="00A26ED5">
      <w:pPr>
        <w:pStyle w:val="ListParagraph"/>
        <w:numPr>
          <w:ilvl w:val="0"/>
          <w:numId w:val="20"/>
        </w:numPr>
        <w:rPr>
          <w:rFonts w:ascii="Palatino Linotype" w:hAnsi="Palatino Linotype"/>
        </w:rPr>
      </w:pPr>
      <w:r w:rsidRPr="000001AD">
        <w:rPr>
          <w:rFonts w:ascii="Palatino Linotype" w:hAnsi="Palatino Linotype"/>
        </w:rPr>
        <w:t>A.003</w:t>
      </w:r>
      <w:r w:rsidRPr="000001AD">
        <w:rPr>
          <w:rFonts w:ascii="Palatino Linotype" w:hAnsi="Palatino Linotype"/>
        </w:rPr>
        <w:tab/>
        <w:t>Follow appropriate first aid procedures.</w:t>
      </w:r>
    </w:p>
    <w:p w:rsidR="00B32431" w:rsidRPr="000001AD" w:rsidRDefault="00B32431" w:rsidP="00A26ED5">
      <w:pPr>
        <w:pStyle w:val="ListParagraph"/>
        <w:numPr>
          <w:ilvl w:val="0"/>
          <w:numId w:val="20"/>
        </w:numPr>
        <w:rPr>
          <w:rFonts w:ascii="Palatino Linotype" w:hAnsi="Palatino Linotype"/>
        </w:rPr>
      </w:pPr>
      <w:r w:rsidRPr="000001AD">
        <w:rPr>
          <w:rFonts w:ascii="Palatino Linotype" w:hAnsi="Palatino Linotype"/>
        </w:rPr>
        <w:t>A.004</w:t>
      </w:r>
      <w:r w:rsidRPr="000001AD">
        <w:rPr>
          <w:rFonts w:ascii="Palatino Linotype" w:hAnsi="Palatino Linotype"/>
        </w:rPr>
        <w:tab/>
        <w:t xml:space="preserve">Follow proper hazardous chemical/material control </w:t>
      </w:r>
      <w:r w:rsidR="000001AD">
        <w:rPr>
          <w:rFonts w:ascii="Palatino Linotype" w:hAnsi="Palatino Linotype"/>
        </w:rPr>
        <w:tab/>
      </w:r>
      <w:r w:rsidRPr="000001AD">
        <w:rPr>
          <w:rFonts w:ascii="Palatino Linotype" w:hAnsi="Palatino Linotype"/>
        </w:rPr>
        <w:t xml:space="preserve">procedures, being aware of the “Right to Know” </w:t>
      </w:r>
      <w:r w:rsidR="000001AD">
        <w:rPr>
          <w:rFonts w:ascii="Palatino Linotype" w:hAnsi="Palatino Linotype"/>
        </w:rPr>
        <w:tab/>
      </w:r>
      <w:r w:rsidRPr="000001AD">
        <w:rPr>
          <w:rFonts w:ascii="Palatino Linotype" w:hAnsi="Palatino Linotype"/>
        </w:rPr>
        <w:t>regulations.</w:t>
      </w:r>
    </w:p>
    <w:p w:rsidR="00B32431" w:rsidRPr="000001AD" w:rsidRDefault="00B32431" w:rsidP="00A26ED5">
      <w:pPr>
        <w:pStyle w:val="ListParagraph"/>
        <w:numPr>
          <w:ilvl w:val="0"/>
          <w:numId w:val="20"/>
        </w:numPr>
        <w:rPr>
          <w:rFonts w:ascii="Palatino Linotype" w:hAnsi="Palatino Linotype"/>
        </w:rPr>
      </w:pPr>
      <w:r w:rsidRPr="000001AD">
        <w:rPr>
          <w:rFonts w:ascii="Palatino Linotype" w:hAnsi="Palatino Linotype"/>
        </w:rPr>
        <w:t>A.005</w:t>
      </w:r>
      <w:r w:rsidRPr="000001AD">
        <w:rPr>
          <w:rFonts w:ascii="Palatino Linotype" w:hAnsi="Palatino Linotype"/>
        </w:rPr>
        <w:tab/>
        <w:t>Use required tools and equipment in a safe manner.</w:t>
      </w:r>
    </w:p>
    <w:p w:rsidR="00B32431" w:rsidRPr="00654D92" w:rsidRDefault="00B32431" w:rsidP="00A26ED5">
      <w:pPr>
        <w:pStyle w:val="ListParagraph"/>
        <w:numPr>
          <w:ilvl w:val="0"/>
          <w:numId w:val="20"/>
        </w:numPr>
      </w:pPr>
      <w:r w:rsidRPr="000001AD">
        <w:rPr>
          <w:rFonts w:ascii="Palatino Linotype" w:hAnsi="Palatino Linotype"/>
        </w:rPr>
        <w:t>A.006</w:t>
      </w:r>
      <w:r w:rsidRPr="000001AD">
        <w:rPr>
          <w:rFonts w:ascii="Palatino Linotype" w:hAnsi="Palatino Linotype"/>
        </w:rPr>
        <w:tab/>
        <w:t xml:space="preserve">Identify unsafe conditions and follow emergency </w:t>
      </w:r>
      <w:r w:rsidR="000001AD">
        <w:rPr>
          <w:rFonts w:ascii="Palatino Linotype" w:hAnsi="Palatino Linotype"/>
        </w:rPr>
        <w:tab/>
      </w:r>
      <w:r w:rsidRPr="000001AD">
        <w:rPr>
          <w:rFonts w:ascii="Palatino Linotype" w:hAnsi="Palatino Linotype"/>
        </w:rPr>
        <w:t>procedures.</w:t>
      </w:r>
    </w:p>
    <w:p w:rsidR="00E631FF" w:rsidRPr="00654D92" w:rsidRDefault="006F2CA6" w:rsidP="00654D92">
      <w:r>
        <w:t>0 1 2 3 4</w:t>
      </w:r>
      <w:r>
        <w:tab/>
      </w:r>
      <w:r w:rsidR="00B32431" w:rsidRPr="00654D92">
        <w:t>B.</w:t>
      </w:r>
      <w:r w:rsidR="00B32431" w:rsidRPr="00654D92">
        <w:tab/>
        <w:t>Identify Recreational Area Environmental Management</w:t>
      </w:r>
      <w:r>
        <w:t xml:space="preserve"> </w:t>
      </w:r>
      <w:r w:rsidR="00B32431" w:rsidRPr="00654D92">
        <w:t>Principles</w:t>
      </w:r>
    </w:p>
    <w:p w:rsidR="00B32431" w:rsidRPr="000001AD" w:rsidRDefault="006F2CA6" w:rsidP="00A26ED5">
      <w:pPr>
        <w:pStyle w:val="ListParagraph"/>
        <w:numPr>
          <w:ilvl w:val="0"/>
          <w:numId w:val="21"/>
        </w:numPr>
        <w:rPr>
          <w:rFonts w:ascii="Palatino Linotype" w:hAnsi="Palatino Linotype"/>
        </w:rPr>
      </w:pPr>
      <w:r w:rsidRPr="000001AD">
        <w:rPr>
          <w:rFonts w:ascii="Palatino Linotype" w:hAnsi="Palatino Linotype"/>
        </w:rPr>
        <w:t>B.001</w:t>
      </w:r>
      <w:r w:rsidRPr="000001AD">
        <w:rPr>
          <w:rFonts w:ascii="Palatino Linotype" w:hAnsi="Palatino Linotype"/>
        </w:rPr>
        <w:tab/>
      </w:r>
      <w:r w:rsidR="00B32431" w:rsidRPr="000001AD">
        <w:rPr>
          <w:rFonts w:ascii="Palatino Linotype" w:hAnsi="Palatino Linotype"/>
        </w:rPr>
        <w:t>Identify kinds of outdoor recreation in Vermont.</w:t>
      </w:r>
    </w:p>
    <w:p w:rsidR="00B32431" w:rsidRPr="000001AD" w:rsidRDefault="00B32431" w:rsidP="00A26ED5">
      <w:pPr>
        <w:pStyle w:val="ListParagraph"/>
        <w:numPr>
          <w:ilvl w:val="0"/>
          <w:numId w:val="21"/>
        </w:numPr>
        <w:rPr>
          <w:rFonts w:ascii="Palatino Linotype" w:hAnsi="Palatino Linotype"/>
        </w:rPr>
      </w:pPr>
      <w:r w:rsidRPr="000001AD">
        <w:rPr>
          <w:rFonts w:ascii="Palatino Linotype" w:hAnsi="Palatino Linotype"/>
        </w:rPr>
        <w:t>B.002</w:t>
      </w:r>
      <w:r w:rsidRPr="000001AD">
        <w:rPr>
          <w:rFonts w:ascii="Palatino Linotype" w:hAnsi="Palatino Linotype"/>
        </w:rPr>
        <w:tab/>
        <w:t>Distinguish between consumptive and non-consumptive</w:t>
      </w:r>
      <w:r w:rsidR="000001AD">
        <w:rPr>
          <w:rFonts w:ascii="Palatino Linotype" w:hAnsi="Palatino Linotype"/>
        </w:rPr>
        <w:tab/>
      </w:r>
      <w:r w:rsidR="000001AD">
        <w:rPr>
          <w:rFonts w:ascii="Palatino Linotype" w:hAnsi="Palatino Linotype"/>
        </w:rPr>
        <w:tab/>
      </w:r>
      <w:r w:rsidRPr="000001AD">
        <w:rPr>
          <w:rFonts w:ascii="Palatino Linotype" w:hAnsi="Palatino Linotype"/>
        </w:rPr>
        <w:t>recreational uses of natural resources.</w:t>
      </w:r>
    </w:p>
    <w:p w:rsidR="00B32431" w:rsidRPr="000001AD" w:rsidRDefault="00B32431" w:rsidP="00A26ED5">
      <w:pPr>
        <w:pStyle w:val="ListParagraph"/>
        <w:numPr>
          <w:ilvl w:val="0"/>
          <w:numId w:val="21"/>
        </w:numPr>
        <w:rPr>
          <w:rFonts w:ascii="Palatino Linotype" w:hAnsi="Palatino Linotype"/>
        </w:rPr>
      </w:pPr>
      <w:r w:rsidRPr="000001AD">
        <w:rPr>
          <w:rFonts w:ascii="Palatino Linotype" w:hAnsi="Palatino Linotype"/>
        </w:rPr>
        <w:t>B.003</w:t>
      </w:r>
      <w:r w:rsidRPr="000001AD">
        <w:rPr>
          <w:rFonts w:ascii="Palatino Linotype" w:hAnsi="Palatino Linotype"/>
        </w:rPr>
        <w:tab/>
        <w:t xml:space="preserve">Show the economic and environmental impact of outdoor </w:t>
      </w:r>
      <w:r w:rsidR="000001AD">
        <w:rPr>
          <w:rFonts w:ascii="Palatino Linotype" w:hAnsi="Palatino Linotype"/>
        </w:rPr>
        <w:tab/>
      </w:r>
      <w:r w:rsidRPr="000001AD">
        <w:rPr>
          <w:rFonts w:ascii="Palatino Linotype" w:hAnsi="Palatino Linotype"/>
        </w:rPr>
        <w:t>recreation.</w:t>
      </w:r>
    </w:p>
    <w:p w:rsidR="00B32431" w:rsidRPr="00654D92" w:rsidRDefault="00B32431" w:rsidP="00A26ED5">
      <w:pPr>
        <w:pStyle w:val="ListParagraph"/>
        <w:numPr>
          <w:ilvl w:val="0"/>
          <w:numId w:val="21"/>
        </w:numPr>
      </w:pPr>
      <w:r w:rsidRPr="000001AD">
        <w:rPr>
          <w:rFonts w:ascii="Palatino Linotype" w:hAnsi="Palatino Linotype"/>
        </w:rPr>
        <w:t>B.004</w:t>
      </w:r>
      <w:r w:rsidRPr="000001AD">
        <w:rPr>
          <w:rFonts w:ascii="Palatino Linotype" w:hAnsi="Palatino Linotype"/>
        </w:rPr>
        <w:tab/>
        <w:t xml:space="preserve">Determine best management practices that will improve </w:t>
      </w:r>
      <w:r w:rsidR="000001AD">
        <w:rPr>
          <w:rFonts w:ascii="Palatino Linotype" w:hAnsi="Palatino Linotype"/>
        </w:rPr>
        <w:tab/>
      </w:r>
      <w:r w:rsidRPr="000001AD">
        <w:rPr>
          <w:rFonts w:ascii="Palatino Linotype" w:hAnsi="Palatino Linotype"/>
        </w:rPr>
        <w:t>the environment for outdoor recreation.</w:t>
      </w:r>
    </w:p>
    <w:p w:rsidR="006F2CA6" w:rsidRDefault="006F2CA6" w:rsidP="00654D92"/>
    <w:p w:rsidR="00E631FF" w:rsidRPr="00654D92" w:rsidRDefault="006F2CA6" w:rsidP="00654D92">
      <w:r>
        <w:t>0 1 2 3 4</w:t>
      </w:r>
      <w:r>
        <w:tab/>
      </w:r>
      <w:r w:rsidR="00B32431" w:rsidRPr="00654D92">
        <w:t>C.</w:t>
      </w:r>
      <w:r w:rsidR="00B32431" w:rsidRPr="00654D92">
        <w:tab/>
        <w:t>Manage Endangered Species</w:t>
      </w:r>
    </w:p>
    <w:p w:rsidR="00B32431" w:rsidRPr="000001AD" w:rsidRDefault="006F2CA6" w:rsidP="00A26ED5">
      <w:pPr>
        <w:pStyle w:val="ListParagraph"/>
        <w:numPr>
          <w:ilvl w:val="0"/>
          <w:numId w:val="22"/>
        </w:numPr>
        <w:rPr>
          <w:rFonts w:ascii="Palatino Linotype" w:hAnsi="Palatino Linotype"/>
        </w:rPr>
      </w:pPr>
      <w:r w:rsidRPr="000001AD">
        <w:rPr>
          <w:rFonts w:ascii="Palatino Linotype" w:hAnsi="Palatino Linotype"/>
        </w:rPr>
        <w:t>C.001</w:t>
      </w:r>
      <w:r w:rsidRPr="000001AD">
        <w:rPr>
          <w:rFonts w:ascii="Palatino Linotype" w:hAnsi="Palatino Linotype"/>
        </w:rPr>
        <w:tab/>
      </w:r>
      <w:r w:rsidR="00B32431" w:rsidRPr="000001AD">
        <w:rPr>
          <w:rFonts w:ascii="Palatino Linotype" w:hAnsi="Palatino Linotype"/>
        </w:rPr>
        <w:t xml:space="preserve">Identify animal and plant wildlife endangered species in </w:t>
      </w:r>
      <w:r w:rsidR="000001AD">
        <w:rPr>
          <w:rFonts w:ascii="Palatino Linotype" w:hAnsi="Palatino Linotype"/>
        </w:rPr>
        <w:tab/>
      </w:r>
      <w:r w:rsidR="00B32431" w:rsidRPr="000001AD">
        <w:rPr>
          <w:rFonts w:ascii="Palatino Linotype" w:hAnsi="Palatino Linotype"/>
        </w:rPr>
        <w:t>Vermont.</w:t>
      </w:r>
    </w:p>
    <w:p w:rsidR="00B32431" w:rsidRPr="000001AD" w:rsidRDefault="006F2CA6" w:rsidP="00A26ED5">
      <w:pPr>
        <w:pStyle w:val="ListParagraph"/>
        <w:numPr>
          <w:ilvl w:val="0"/>
          <w:numId w:val="22"/>
        </w:numPr>
        <w:rPr>
          <w:rFonts w:ascii="Palatino Linotype" w:hAnsi="Palatino Linotype"/>
        </w:rPr>
      </w:pPr>
      <w:r w:rsidRPr="000001AD">
        <w:rPr>
          <w:rFonts w:ascii="Palatino Linotype" w:hAnsi="Palatino Linotype"/>
        </w:rPr>
        <w:t>C.002</w:t>
      </w:r>
      <w:r w:rsidRPr="000001AD">
        <w:rPr>
          <w:rFonts w:ascii="Palatino Linotype" w:hAnsi="Palatino Linotype"/>
        </w:rPr>
        <w:tab/>
      </w:r>
      <w:r w:rsidR="00B32431" w:rsidRPr="000001AD">
        <w:rPr>
          <w:rFonts w:ascii="Palatino Linotype" w:hAnsi="Palatino Linotype"/>
        </w:rPr>
        <w:t xml:space="preserve">Understand Federal and State Endangered Species in </w:t>
      </w:r>
      <w:r w:rsidR="000001AD">
        <w:rPr>
          <w:rFonts w:ascii="Palatino Linotype" w:hAnsi="Palatino Linotype"/>
        </w:rPr>
        <w:tab/>
      </w:r>
      <w:r w:rsidR="00B32431" w:rsidRPr="000001AD">
        <w:rPr>
          <w:rFonts w:ascii="Palatino Linotype" w:hAnsi="Palatino Linotype"/>
        </w:rPr>
        <w:t>Vermont.</w:t>
      </w:r>
    </w:p>
    <w:p w:rsidR="00B32431" w:rsidRPr="000001AD" w:rsidRDefault="006F2CA6" w:rsidP="00A26ED5">
      <w:pPr>
        <w:pStyle w:val="ListParagraph"/>
        <w:numPr>
          <w:ilvl w:val="0"/>
          <w:numId w:val="22"/>
        </w:numPr>
        <w:rPr>
          <w:rFonts w:ascii="Palatino Linotype" w:hAnsi="Palatino Linotype"/>
        </w:rPr>
      </w:pPr>
      <w:r w:rsidRPr="000001AD">
        <w:rPr>
          <w:rFonts w:ascii="Palatino Linotype" w:hAnsi="Palatino Linotype"/>
        </w:rPr>
        <w:t>C.003</w:t>
      </w:r>
      <w:r w:rsidRPr="000001AD">
        <w:rPr>
          <w:rFonts w:ascii="Palatino Linotype" w:hAnsi="Palatino Linotype"/>
        </w:rPr>
        <w:tab/>
      </w:r>
      <w:r w:rsidR="00B32431" w:rsidRPr="000001AD">
        <w:rPr>
          <w:rFonts w:ascii="Palatino Linotype" w:hAnsi="Palatino Linotype"/>
        </w:rPr>
        <w:t xml:space="preserve">Demonstrate knowledge of how wildlife becomes </w:t>
      </w:r>
      <w:r w:rsidR="000001AD">
        <w:rPr>
          <w:rFonts w:ascii="Palatino Linotype" w:hAnsi="Palatino Linotype"/>
        </w:rPr>
        <w:tab/>
      </w:r>
      <w:r w:rsidR="00B32431" w:rsidRPr="000001AD">
        <w:rPr>
          <w:rFonts w:ascii="Palatino Linotype" w:hAnsi="Palatino Linotype"/>
        </w:rPr>
        <w:t>endangered.</w:t>
      </w:r>
    </w:p>
    <w:p w:rsidR="00B32431" w:rsidRPr="00654D92" w:rsidRDefault="006F2CA6" w:rsidP="00A26ED5">
      <w:pPr>
        <w:pStyle w:val="ListParagraph"/>
        <w:numPr>
          <w:ilvl w:val="0"/>
          <w:numId w:val="22"/>
        </w:numPr>
      </w:pPr>
      <w:r w:rsidRPr="000001AD">
        <w:rPr>
          <w:rFonts w:ascii="Palatino Linotype" w:hAnsi="Palatino Linotype"/>
        </w:rPr>
        <w:t>C.004</w:t>
      </w:r>
      <w:r w:rsidRPr="000001AD">
        <w:rPr>
          <w:rFonts w:ascii="Palatino Linotype" w:hAnsi="Palatino Linotype"/>
        </w:rPr>
        <w:tab/>
      </w:r>
      <w:r w:rsidR="00B32431" w:rsidRPr="000001AD">
        <w:rPr>
          <w:rFonts w:ascii="Palatino Linotype" w:hAnsi="Palatino Linotype"/>
        </w:rPr>
        <w:t xml:space="preserve">Identify best practices to improve and protect endangered </w:t>
      </w:r>
      <w:r w:rsidR="000001AD">
        <w:rPr>
          <w:rFonts w:ascii="Palatino Linotype" w:hAnsi="Palatino Linotype"/>
        </w:rPr>
        <w:tab/>
      </w:r>
      <w:r w:rsidR="00B32431" w:rsidRPr="000001AD">
        <w:rPr>
          <w:rFonts w:ascii="Palatino Linotype" w:hAnsi="Palatino Linotype"/>
        </w:rPr>
        <w:t>species.</w:t>
      </w:r>
    </w:p>
    <w:p w:rsidR="006F2CA6" w:rsidRDefault="006F2CA6" w:rsidP="00654D92"/>
    <w:p w:rsidR="00E631FF" w:rsidRPr="00654D92" w:rsidRDefault="006F2CA6" w:rsidP="00654D92">
      <w:r>
        <w:t>0 1 2 3 4</w:t>
      </w:r>
      <w:r>
        <w:tab/>
      </w:r>
      <w:r w:rsidR="00B32431" w:rsidRPr="00654D92">
        <w:t>D.</w:t>
      </w:r>
      <w:r w:rsidR="00B32431" w:rsidRPr="00654D92">
        <w:tab/>
        <w:t>Establish and Manage Wildlife Habitat</w:t>
      </w:r>
    </w:p>
    <w:p w:rsidR="00B32431" w:rsidRPr="000001AD" w:rsidRDefault="006F2CA6" w:rsidP="00A26ED5">
      <w:pPr>
        <w:pStyle w:val="ListParagraph"/>
        <w:numPr>
          <w:ilvl w:val="0"/>
          <w:numId w:val="23"/>
        </w:numPr>
        <w:rPr>
          <w:rFonts w:ascii="Palatino Linotype" w:hAnsi="Palatino Linotype"/>
        </w:rPr>
      </w:pPr>
      <w:r w:rsidRPr="000001AD">
        <w:rPr>
          <w:rFonts w:ascii="Palatino Linotype" w:hAnsi="Palatino Linotype"/>
        </w:rPr>
        <w:t>D.001</w:t>
      </w:r>
      <w:r w:rsidRPr="000001AD">
        <w:rPr>
          <w:rFonts w:ascii="Palatino Linotype" w:hAnsi="Palatino Linotype"/>
        </w:rPr>
        <w:tab/>
      </w:r>
      <w:r w:rsidR="00B32431" w:rsidRPr="000001AD">
        <w:rPr>
          <w:rFonts w:ascii="Palatino Linotype" w:hAnsi="Palatino Linotype"/>
        </w:rPr>
        <w:t>Determine habitat requirements.</w:t>
      </w:r>
    </w:p>
    <w:p w:rsidR="00B32431" w:rsidRPr="000001AD" w:rsidRDefault="006F2CA6" w:rsidP="00A26ED5">
      <w:pPr>
        <w:pStyle w:val="ListParagraph"/>
        <w:numPr>
          <w:ilvl w:val="0"/>
          <w:numId w:val="23"/>
        </w:numPr>
        <w:rPr>
          <w:rFonts w:ascii="Palatino Linotype" w:hAnsi="Palatino Linotype"/>
        </w:rPr>
      </w:pPr>
      <w:r w:rsidRPr="000001AD">
        <w:rPr>
          <w:rFonts w:ascii="Palatino Linotype" w:hAnsi="Palatino Linotype"/>
        </w:rPr>
        <w:t>D.002</w:t>
      </w:r>
      <w:r w:rsidRPr="000001AD">
        <w:rPr>
          <w:rFonts w:ascii="Palatino Linotype" w:hAnsi="Palatino Linotype"/>
        </w:rPr>
        <w:tab/>
      </w:r>
      <w:r w:rsidR="00B32431" w:rsidRPr="000001AD">
        <w:rPr>
          <w:rFonts w:ascii="Palatino Linotype" w:hAnsi="Palatino Linotype"/>
        </w:rPr>
        <w:t>Establish habitat management goals.</w:t>
      </w:r>
    </w:p>
    <w:p w:rsidR="00B32431" w:rsidRPr="000001AD" w:rsidRDefault="006F2CA6" w:rsidP="00A26ED5">
      <w:pPr>
        <w:pStyle w:val="ListParagraph"/>
        <w:numPr>
          <w:ilvl w:val="0"/>
          <w:numId w:val="23"/>
        </w:numPr>
        <w:rPr>
          <w:rFonts w:ascii="Palatino Linotype" w:hAnsi="Palatino Linotype"/>
        </w:rPr>
      </w:pPr>
      <w:r w:rsidRPr="000001AD">
        <w:rPr>
          <w:rFonts w:ascii="Palatino Linotype" w:hAnsi="Palatino Linotype"/>
        </w:rPr>
        <w:t>D.003</w:t>
      </w:r>
      <w:r w:rsidRPr="000001AD">
        <w:rPr>
          <w:rFonts w:ascii="Palatino Linotype" w:hAnsi="Palatino Linotype"/>
        </w:rPr>
        <w:tab/>
      </w:r>
      <w:r w:rsidR="00B32431" w:rsidRPr="000001AD">
        <w:rPr>
          <w:rFonts w:ascii="Palatino Linotype" w:hAnsi="Palatino Linotype"/>
        </w:rPr>
        <w:t>Determine sources of habitat pollution and destruction.</w:t>
      </w:r>
    </w:p>
    <w:p w:rsidR="00B32431" w:rsidRPr="00654D92" w:rsidRDefault="006F2CA6" w:rsidP="00A26ED5">
      <w:pPr>
        <w:pStyle w:val="ListParagraph"/>
        <w:numPr>
          <w:ilvl w:val="0"/>
          <w:numId w:val="23"/>
        </w:numPr>
      </w:pPr>
      <w:r w:rsidRPr="000001AD">
        <w:rPr>
          <w:rFonts w:ascii="Palatino Linotype" w:hAnsi="Palatino Linotype"/>
        </w:rPr>
        <w:t>D.004</w:t>
      </w:r>
      <w:r w:rsidRPr="000001AD">
        <w:rPr>
          <w:rFonts w:ascii="Palatino Linotype" w:hAnsi="Palatino Linotype"/>
        </w:rPr>
        <w:tab/>
      </w:r>
      <w:r w:rsidR="00B32431" w:rsidRPr="000001AD">
        <w:rPr>
          <w:rFonts w:ascii="Palatino Linotype" w:hAnsi="Palatino Linotype"/>
        </w:rPr>
        <w:t>Demonstrate practices that prevent habitat pollution.</w:t>
      </w:r>
    </w:p>
    <w:p w:rsidR="006F2CA6" w:rsidRDefault="006F2CA6" w:rsidP="00654D92"/>
    <w:p w:rsidR="00E631FF" w:rsidRPr="00654D92" w:rsidRDefault="006F2CA6" w:rsidP="00654D92">
      <w:r>
        <w:t>0 1 2 3 4</w:t>
      </w:r>
      <w:r>
        <w:tab/>
        <w:t>E.</w:t>
      </w:r>
      <w:r>
        <w:tab/>
      </w:r>
      <w:r w:rsidR="00B32431" w:rsidRPr="00654D92">
        <w:t>Manage Animal Wildlife.</w:t>
      </w:r>
    </w:p>
    <w:p w:rsidR="00B32431" w:rsidRPr="000001AD" w:rsidRDefault="006F2CA6" w:rsidP="00A26ED5">
      <w:pPr>
        <w:pStyle w:val="ListParagraph"/>
        <w:numPr>
          <w:ilvl w:val="0"/>
          <w:numId w:val="24"/>
        </w:numPr>
        <w:rPr>
          <w:rFonts w:ascii="Palatino Linotype" w:hAnsi="Palatino Linotype"/>
        </w:rPr>
      </w:pPr>
      <w:r w:rsidRPr="000001AD">
        <w:rPr>
          <w:rFonts w:ascii="Palatino Linotype" w:hAnsi="Palatino Linotype"/>
        </w:rPr>
        <w:t>E.001</w:t>
      </w:r>
      <w:r w:rsidRPr="000001AD">
        <w:rPr>
          <w:rFonts w:ascii="Palatino Linotype" w:hAnsi="Palatino Linotype"/>
        </w:rPr>
        <w:tab/>
      </w:r>
      <w:r w:rsidR="00B32431" w:rsidRPr="000001AD">
        <w:rPr>
          <w:rFonts w:ascii="Palatino Linotype" w:hAnsi="Palatino Linotype"/>
        </w:rPr>
        <w:t>Understand animal biological systems and needs.</w:t>
      </w:r>
    </w:p>
    <w:p w:rsidR="00B32431" w:rsidRPr="00654D92" w:rsidRDefault="006F2CA6" w:rsidP="00A26ED5">
      <w:pPr>
        <w:pStyle w:val="ListParagraph"/>
        <w:numPr>
          <w:ilvl w:val="0"/>
          <w:numId w:val="24"/>
        </w:numPr>
      </w:pPr>
      <w:r w:rsidRPr="000001AD">
        <w:rPr>
          <w:rFonts w:ascii="Palatino Linotype" w:hAnsi="Palatino Linotype"/>
        </w:rPr>
        <w:t>E.002</w:t>
      </w:r>
      <w:r w:rsidRPr="000001AD">
        <w:rPr>
          <w:rFonts w:ascii="Palatino Linotype" w:hAnsi="Palatino Linotype"/>
        </w:rPr>
        <w:tab/>
      </w:r>
      <w:r w:rsidR="00B32431" w:rsidRPr="000001AD">
        <w:rPr>
          <w:rFonts w:ascii="Palatino Linotype" w:hAnsi="Palatino Linotype"/>
        </w:rPr>
        <w:t>Develop habitat that meets species requirements.</w:t>
      </w:r>
    </w:p>
    <w:p w:rsidR="006F2CA6" w:rsidRDefault="006F2CA6" w:rsidP="00654D92"/>
    <w:p w:rsidR="00E631FF" w:rsidRPr="00654D92" w:rsidRDefault="006F2CA6" w:rsidP="00654D92">
      <w:r>
        <w:t>0 1 2 3 4</w:t>
      </w:r>
      <w:r w:rsidR="00B32431" w:rsidRPr="00654D92">
        <w:tab/>
        <w:t>F.</w:t>
      </w:r>
      <w:r w:rsidR="00B32431" w:rsidRPr="00654D92">
        <w:tab/>
        <w:t>Manage Plant Wildlife</w:t>
      </w:r>
    </w:p>
    <w:p w:rsidR="00B32431" w:rsidRPr="000001AD" w:rsidRDefault="006F2CA6" w:rsidP="00A26ED5">
      <w:pPr>
        <w:pStyle w:val="ListParagraph"/>
        <w:numPr>
          <w:ilvl w:val="0"/>
          <w:numId w:val="25"/>
        </w:numPr>
        <w:rPr>
          <w:rFonts w:ascii="Palatino Linotype" w:hAnsi="Palatino Linotype"/>
        </w:rPr>
      </w:pPr>
      <w:r w:rsidRPr="000001AD">
        <w:rPr>
          <w:rFonts w:ascii="Palatino Linotype" w:hAnsi="Palatino Linotype"/>
        </w:rPr>
        <w:t>F.001</w:t>
      </w:r>
      <w:r w:rsidRPr="000001AD">
        <w:rPr>
          <w:rFonts w:ascii="Palatino Linotype" w:hAnsi="Palatino Linotype"/>
        </w:rPr>
        <w:tab/>
      </w:r>
      <w:r w:rsidR="00B32431" w:rsidRPr="000001AD">
        <w:rPr>
          <w:rFonts w:ascii="Palatino Linotype" w:hAnsi="Palatino Linotype"/>
        </w:rPr>
        <w:t>Understand plant biological systems and needs.</w:t>
      </w:r>
    </w:p>
    <w:p w:rsidR="00B32431" w:rsidRPr="000001AD" w:rsidRDefault="006F2CA6" w:rsidP="00A26ED5">
      <w:pPr>
        <w:pStyle w:val="ListParagraph"/>
        <w:numPr>
          <w:ilvl w:val="0"/>
          <w:numId w:val="25"/>
        </w:numPr>
        <w:rPr>
          <w:rFonts w:ascii="Palatino Linotype" w:hAnsi="Palatino Linotype"/>
        </w:rPr>
      </w:pPr>
      <w:r w:rsidRPr="000001AD">
        <w:rPr>
          <w:rFonts w:ascii="Palatino Linotype" w:hAnsi="Palatino Linotype"/>
        </w:rPr>
        <w:t>F.002</w:t>
      </w:r>
      <w:r w:rsidRPr="000001AD">
        <w:rPr>
          <w:rFonts w:ascii="Palatino Linotype" w:hAnsi="Palatino Linotype"/>
        </w:rPr>
        <w:tab/>
      </w:r>
      <w:r w:rsidR="00B32431" w:rsidRPr="000001AD">
        <w:rPr>
          <w:rFonts w:ascii="Palatino Linotype" w:hAnsi="Palatino Linotype"/>
        </w:rPr>
        <w:t>Develop habitat that benefits wild plants.</w:t>
      </w:r>
    </w:p>
    <w:p w:rsidR="00B32431" w:rsidRPr="000001AD" w:rsidRDefault="006F2CA6" w:rsidP="00A26ED5">
      <w:pPr>
        <w:pStyle w:val="ListParagraph"/>
        <w:numPr>
          <w:ilvl w:val="0"/>
          <w:numId w:val="25"/>
        </w:numPr>
        <w:rPr>
          <w:rFonts w:ascii="Palatino Linotype" w:hAnsi="Palatino Linotype"/>
        </w:rPr>
      </w:pPr>
      <w:r w:rsidRPr="000001AD">
        <w:rPr>
          <w:rFonts w:ascii="Palatino Linotype" w:hAnsi="Palatino Linotype"/>
        </w:rPr>
        <w:t>F.003</w:t>
      </w:r>
      <w:r w:rsidRPr="000001AD">
        <w:rPr>
          <w:rFonts w:ascii="Palatino Linotype" w:hAnsi="Palatino Linotype"/>
        </w:rPr>
        <w:tab/>
      </w:r>
      <w:r w:rsidR="00B32431" w:rsidRPr="000001AD">
        <w:rPr>
          <w:rFonts w:ascii="Palatino Linotype" w:hAnsi="Palatino Linotype"/>
        </w:rPr>
        <w:t xml:space="preserve">Balance forest management with animal wildlife and </w:t>
      </w:r>
      <w:r w:rsidR="000001AD">
        <w:rPr>
          <w:rFonts w:ascii="Palatino Linotype" w:hAnsi="Palatino Linotype"/>
        </w:rPr>
        <w:tab/>
      </w:r>
      <w:r w:rsidR="00B32431" w:rsidRPr="000001AD">
        <w:rPr>
          <w:rFonts w:ascii="Palatino Linotype" w:hAnsi="Palatino Linotype"/>
        </w:rPr>
        <w:t>human</w:t>
      </w:r>
      <w:r w:rsidR="000001AD">
        <w:rPr>
          <w:rFonts w:ascii="Palatino Linotype" w:hAnsi="Palatino Linotype"/>
        </w:rPr>
        <w:t xml:space="preserve"> </w:t>
      </w:r>
      <w:r w:rsidR="00B32431" w:rsidRPr="000001AD">
        <w:rPr>
          <w:rFonts w:ascii="Palatino Linotype" w:hAnsi="Palatino Linotype"/>
        </w:rPr>
        <w:t>resource needs.</w:t>
      </w:r>
    </w:p>
    <w:p w:rsidR="00B32431" w:rsidRPr="00654D92" w:rsidRDefault="006F2CA6" w:rsidP="00A26ED5">
      <w:pPr>
        <w:pStyle w:val="ListParagraph"/>
        <w:numPr>
          <w:ilvl w:val="0"/>
          <w:numId w:val="25"/>
        </w:numPr>
      </w:pPr>
      <w:r w:rsidRPr="000001AD">
        <w:rPr>
          <w:rFonts w:ascii="Palatino Linotype" w:hAnsi="Palatino Linotype"/>
        </w:rPr>
        <w:t>F.004</w:t>
      </w:r>
      <w:r w:rsidRPr="000001AD">
        <w:rPr>
          <w:rFonts w:ascii="Palatino Linotype" w:hAnsi="Palatino Linotype"/>
        </w:rPr>
        <w:tab/>
      </w:r>
      <w:r w:rsidR="00B32431" w:rsidRPr="000001AD">
        <w:rPr>
          <w:rFonts w:ascii="Palatino Linotype" w:hAnsi="Palatino Linotype"/>
        </w:rPr>
        <w:t>Promote the production of browse, herbage, and mast.</w:t>
      </w:r>
    </w:p>
    <w:p w:rsidR="000001AD" w:rsidRDefault="000001AD" w:rsidP="00654D92">
      <w:r>
        <w:br w:type="page"/>
      </w:r>
    </w:p>
    <w:p w:rsidR="00B32431" w:rsidRPr="00654D92" w:rsidRDefault="006F2CA6" w:rsidP="00654D92">
      <w:r>
        <w:t>0 1 2 3 4</w:t>
      </w:r>
      <w:r>
        <w:tab/>
      </w:r>
      <w:r w:rsidR="00B32431" w:rsidRPr="00654D92">
        <w:t>G.</w:t>
      </w:r>
      <w:r w:rsidR="00B32431" w:rsidRPr="00654D92">
        <w:tab/>
        <w:t>Harvest and Process Timber</w:t>
      </w:r>
    </w:p>
    <w:p w:rsidR="00B32431" w:rsidRPr="000001AD" w:rsidRDefault="00B32431" w:rsidP="00A26ED5">
      <w:pPr>
        <w:pStyle w:val="ListParagraph"/>
        <w:numPr>
          <w:ilvl w:val="0"/>
          <w:numId w:val="26"/>
        </w:numPr>
        <w:rPr>
          <w:rFonts w:ascii="Palatino Linotype" w:hAnsi="Palatino Linotype"/>
        </w:rPr>
      </w:pPr>
      <w:r w:rsidRPr="000001AD">
        <w:rPr>
          <w:rFonts w:ascii="Palatino Linotype" w:hAnsi="Palatino Linotype"/>
        </w:rPr>
        <w:t>G.001</w:t>
      </w:r>
      <w:r w:rsidRPr="000001AD">
        <w:rPr>
          <w:rFonts w:ascii="Palatino Linotype" w:hAnsi="Palatino Linotype"/>
        </w:rPr>
        <w:tab/>
        <w:t xml:space="preserve">Demonstrate knowledge of the selection of harvesting </w:t>
      </w:r>
      <w:r w:rsidR="00A26ED5">
        <w:rPr>
          <w:rFonts w:ascii="Palatino Linotype" w:hAnsi="Palatino Linotype"/>
        </w:rPr>
        <w:tab/>
      </w:r>
      <w:r w:rsidRPr="000001AD">
        <w:rPr>
          <w:rFonts w:ascii="Palatino Linotype" w:hAnsi="Palatino Linotype"/>
        </w:rPr>
        <w:t xml:space="preserve">systems, according to state standards (Best Management </w:t>
      </w:r>
      <w:r w:rsidR="00A26ED5">
        <w:rPr>
          <w:rFonts w:ascii="Palatino Linotype" w:hAnsi="Palatino Linotype"/>
        </w:rPr>
        <w:tab/>
      </w:r>
      <w:r w:rsidRPr="000001AD">
        <w:rPr>
          <w:rFonts w:ascii="Palatino Linotype" w:hAnsi="Palatino Linotype"/>
        </w:rPr>
        <w:t>Practices).</w:t>
      </w:r>
    </w:p>
    <w:p w:rsidR="00B32431" w:rsidRPr="000001AD" w:rsidRDefault="00B32431" w:rsidP="00A26ED5">
      <w:pPr>
        <w:pStyle w:val="ListParagraph"/>
        <w:numPr>
          <w:ilvl w:val="0"/>
          <w:numId w:val="26"/>
        </w:numPr>
        <w:rPr>
          <w:rFonts w:ascii="Palatino Linotype" w:hAnsi="Palatino Linotype"/>
        </w:rPr>
      </w:pPr>
      <w:r w:rsidRPr="000001AD">
        <w:rPr>
          <w:rFonts w:ascii="Palatino Linotype" w:hAnsi="Palatino Linotype"/>
        </w:rPr>
        <w:t>G.002</w:t>
      </w:r>
      <w:r w:rsidRPr="000001AD">
        <w:rPr>
          <w:rFonts w:ascii="Palatino Linotype" w:hAnsi="Palatino Linotype"/>
        </w:rPr>
        <w:tab/>
        <w:t>Identify logs and lumber.</w:t>
      </w:r>
    </w:p>
    <w:p w:rsidR="00B32431" w:rsidRPr="000001AD" w:rsidRDefault="00B32431" w:rsidP="00A26ED5">
      <w:pPr>
        <w:pStyle w:val="ListParagraph"/>
        <w:numPr>
          <w:ilvl w:val="0"/>
          <w:numId w:val="26"/>
        </w:numPr>
        <w:rPr>
          <w:rFonts w:ascii="Palatino Linotype" w:hAnsi="Palatino Linotype"/>
        </w:rPr>
      </w:pPr>
      <w:r w:rsidRPr="000001AD">
        <w:rPr>
          <w:rFonts w:ascii="Palatino Linotype" w:hAnsi="Palatino Linotype"/>
        </w:rPr>
        <w:t>G.003</w:t>
      </w:r>
      <w:r w:rsidRPr="000001AD">
        <w:rPr>
          <w:rFonts w:ascii="Palatino Linotype" w:hAnsi="Palatino Linotype"/>
        </w:rPr>
        <w:tab/>
        <w:t>Perform safe felling procedures.</w:t>
      </w:r>
    </w:p>
    <w:p w:rsidR="00B32431" w:rsidRPr="000001AD" w:rsidRDefault="00B32431" w:rsidP="00A26ED5">
      <w:pPr>
        <w:pStyle w:val="ListParagraph"/>
        <w:numPr>
          <w:ilvl w:val="0"/>
          <w:numId w:val="26"/>
        </w:numPr>
        <w:rPr>
          <w:rFonts w:ascii="Palatino Linotype" w:hAnsi="Palatino Linotype"/>
        </w:rPr>
      </w:pPr>
      <w:r w:rsidRPr="000001AD">
        <w:rPr>
          <w:rFonts w:ascii="Palatino Linotype" w:hAnsi="Palatino Linotype"/>
        </w:rPr>
        <w:t>G.004</w:t>
      </w:r>
      <w:r w:rsidRPr="000001AD">
        <w:rPr>
          <w:rFonts w:ascii="Palatino Linotype" w:hAnsi="Palatino Linotype"/>
        </w:rPr>
        <w:tab/>
        <w:t xml:space="preserve">Measure, grade, and buck tree length logs, according to </w:t>
      </w:r>
      <w:r w:rsidR="00A26ED5">
        <w:rPr>
          <w:rFonts w:ascii="Palatino Linotype" w:hAnsi="Palatino Linotype"/>
        </w:rPr>
        <w:tab/>
      </w:r>
      <w:r w:rsidRPr="000001AD">
        <w:rPr>
          <w:rFonts w:ascii="Palatino Linotype" w:hAnsi="Palatino Linotype"/>
        </w:rPr>
        <w:t>industry standards.</w:t>
      </w:r>
    </w:p>
    <w:p w:rsidR="00B32431" w:rsidRPr="000001AD" w:rsidRDefault="00B32431" w:rsidP="00A26ED5">
      <w:pPr>
        <w:pStyle w:val="ListParagraph"/>
        <w:numPr>
          <w:ilvl w:val="0"/>
          <w:numId w:val="26"/>
        </w:numPr>
        <w:rPr>
          <w:rFonts w:ascii="Palatino Linotype" w:hAnsi="Palatino Linotype"/>
        </w:rPr>
      </w:pPr>
      <w:r w:rsidRPr="000001AD">
        <w:rPr>
          <w:rFonts w:ascii="Palatino Linotype" w:hAnsi="Palatino Linotype"/>
        </w:rPr>
        <w:t>G.005</w:t>
      </w:r>
      <w:r w:rsidRPr="000001AD">
        <w:rPr>
          <w:rFonts w:ascii="Palatino Linotype" w:hAnsi="Palatino Linotype"/>
        </w:rPr>
        <w:tab/>
        <w:t>Tally and scale lumber, according to industry standards</w:t>
      </w:r>
      <w:r w:rsidR="00A26ED5">
        <w:rPr>
          <w:rFonts w:ascii="Palatino Linotype" w:hAnsi="Palatino Linotype"/>
        </w:rPr>
        <w:tab/>
      </w:r>
      <w:r w:rsidR="00A26ED5">
        <w:rPr>
          <w:rFonts w:ascii="Palatino Linotype" w:hAnsi="Palatino Linotype"/>
        </w:rPr>
        <w:tab/>
      </w:r>
      <w:r w:rsidRPr="000001AD">
        <w:rPr>
          <w:rFonts w:ascii="Palatino Linotype" w:hAnsi="Palatino Linotype"/>
        </w:rPr>
        <w:t>(NELMA).</w:t>
      </w:r>
    </w:p>
    <w:p w:rsidR="00B32431" w:rsidRPr="00654D92" w:rsidRDefault="00B32431" w:rsidP="00A26ED5">
      <w:pPr>
        <w:pStyle w:val="ListParagraph"/>
        <w:numPr>
          <w:ilvl w:val="0"/>
          <w:numId w:val="26"/>
        </w:numPr>
      </w:pPr>
      <w:r w:rsidRPr="000001AD">
        <w:rPr>
          <w:rFonts w:ascii="Palatino Linotype" w:hAnsi="Palatino Linotype"/>
        </w:rPr>
        <w:t>G.006</w:t>
      </w:r>
      <w:r w:rsidRPr="000001AD">
        <w:rPr>
          <w:rFonts w:ascii="Palatino Linotype" w:hAnsi="Palatino Linotype"/>
        </w:rPr>
        <w:tab/>
        <w:t xml:space="preserve">Operate chain saws in a safe manner to manufacturers’ </w:t>
      </w:r>
      <w:r w:rsidR="00A26ED5">
        <w:rPr>
          <w:rFonts w:ascii="Palatino Linotype" w:hAnsi="Palatino Linotype"/>
        </w:rPr>
        <w:tab/>
      </w:r>
      <w:r w:rsidRPr="000001AD">
        <w:rPr>
          <w:rFonts w:ascii="Palatino Linotype" w:hAnsi="Palatino Linotype"/>
        </w:rPr>
        <w:t>specifications.</w:t>
      </w:r>
    </w:p>
    <w:p w:rsidR="006F2CA6" w:rsidRDefault="006F2CA6" w:rsidP="00654D92"/>
    <w:p w:rsidR="00E631FF" w:rsidRPr="00654D92" w:rsidRDefault="006F2CA6" w:rsidP="00654D92">
      <w:r>
        <w:t>0 1 2 3 4</w:t>
      </w:r>
      <w:r>
        <w:tab/>
      </w:r>
      <w:r w:rsidR="00B32431" w:rsidRPr="00654D92">
        <w:t>H.</w:t>
      </w:r>
      <w:r w:rsidR="00B32431" w:rsidRPr="00654D92">
        <w:tab/>
        <w:t>Apply Surveying and Mapping Skills</w:t>
      </w:r>
    </w:p>
    <w:p w:rsidR="00B32431" w:rsidRPr="00A26ED5" w:rsidRDefault="006F2CA6" w:rsidP="00A26ED5">
      <w:pPr>
        <w:pStyle w:val="ListParagraph"/>
        <w:numPr>
          <w:ilvl w:val="0"/>
          <w:numId w:val="27"/>
        </w:numPr>
        <w:rPr>
          <w:rFonts w:ascii="Palatino Linotype" w:hAnsi="Palatino Linotype"/>
        </w:rPr>
      </w:pPr>
      <w:r w:rsidRPr="00A26ED5">
        <w:rPr>
          <w:rFonts w:ascii="Palatino Linotype" w:hAnsi="Palatino Linotype"/>
        </w:rPr>
        <w:t>H.001</w:t>
      </w:r>
      <w:r w:rsidRPr="00A26ED5">
        <w:rPr>
          <w:rFonts w:ascii="Palatino Linotype" w:hAnsi="Palatino Linotype"/>
        </w:rPr>
        <w:tab/>
      </w:r>
      <w:r w:rsidR="00B32431" w:rsidRPr="00A26ED5">
        <w:rPr>
          <w:rFonts w:ascii="Palatino Linotype" w:hAnsi="Palatino Linotype"/>
        </w:rPr>
        <w:t xml:space="preserve">Use scales, rulers, compasses, stereoscope, and other </w:t>
      </w:r>
      <w:r w:rsidR="00A26ED5">
        <w:rPr>
          <w:rFonts w:ascii="Palatino Linotype" w:hAnsi="Palatino Linotype"/>
        </w:rPr>
        <w:tab/>
      </w:r>
      <w:r w:rsidR="00B32431" w:rsidRPr="00A26ED5">
        <w:rPr>
          <w:rFonts w:ascii="Palatino Linotype" w:hAnsi="Palatino Linotype"/>
        </w:rPr>
        <w:t>instruments.</w:t>
      </w:r>
    </w:p>
    <w:p w:rsidR="00B32431" w:rsidRPr="00A26ED5" w:rsidRDefault="006F2CA6" w:rsidP="00A26ED5">
      <w:pPr>
        <w:pStyle w:val="ListParagraph"/>
        <w:numPr>
          <w:ilvl w:val="0"/>
          <w:numId w:val="27"/>
        </w:numPr>
        <w:rPr>
          <w:rFonts w:ascii="Palatino Linotype" w:hAnsi="Palatino Linotype"/>
        </w:rPr>
      </w:pPr>
      <w:r w:rsidRPr="00A26ED5">
        <w:rPr>
          <w:rFonts w:ascii="Palatino Linotype" w:hAnsi="Palatino Linotype"/>
        </w:rPr>
        <w:t>H.002</w:t>
      </w:r>
      <w:r w:rsidRPr="00A26ED5">
        <w:rPr>
          <w:rFonts w:ascii="Palatino Linotype" w:hAnsi="Palatino Linotype"/>
        </w:rPr>
        <w:tab/>
      </w:r>
      <w:r w:rsidR="00B32431" w:rsidRPr="00A26ED5">
        <w:rPr>
          <w:rFonts w:ascii="Palatino Linotype" w:hAnsi="Palatino Linotype"/>
        </w:rPr>
        <w:t>Use topographic maps and aerial photographs.</w:t>
      </w:r>
    </w:p>
    <w:p w:rsidR="00B32431" w:rsidRPr="00A26ED5" w:rsidRDefault="006F2CA6" w:rsidP="00A26ED5">
      <w:pPr>
        <w:pStyle w:val="ListParagraph"/>
        <w:numPr>
          <w:ilvl w:val="0"/>
          <w:numId w:val="27"/>
        </w:numPr>
        <w:rPr>
          <w:rFonts w:ascii="Palatino Linotype" w:hAnsi="Palatino Linotype"/>
        </w:rPr>
      </w:pPr>
      <w:r w:rsidRPr="00A26ED5">
        <w:rPr>
          <w:rFonts w:ascii="Palatino Linotype" w:hAnsi="Palatino Linotype"/>
        </w:rPr>
        <w:t>H.003</w:t>
      </w:r>
      <w:r w:rsidRPr="00A26ED5">
        <w:rPr>
          <w:rFonts w:ascii="Palatino Linotype" w:hAnsi="Palatino Linotype"/>
        </w:rPr>
        <w:tab/>
      </w:r>
      <w:r w:rsidR="00B32431" w:rsidRPr="00A26ED5">
        <w:rPr>
          <w:rFonts w:ascii="Palatino Linotype" w:hAnsi="Palatino Linotype"/>
        </w:rPr>
        <w:t>Measure acreage and distance.</w:t>
      </w:r>
    </w:p>
    <w:p w:rsidR="00B32431" w:rsidRPr="00A26ED5" w:rsidRDefault="006F2CA6" w:rsidP="00A26ED5">
      <w:pPr>
        <w:pStyle w:val="ListParagraph"/>
        <w:numPr>
          <w:ilvl w:val="0"/>
          <w:numId w:val="27"/>
        </w:numPr>
        <w:rPr>
          <w:rFonts w:ascii="Palatino Linotype" w:hAnsi="Palatino Linotype"/>
        </w:rPr>
      </w:pPr>
      <w:r w:rsidRPr="00A26ED5">
        <w:rPr>
          <w:rFonts w:ascii="Palatino Linotype" w:hAnsi="Palatino Linotype"/>
        </w:rPr>
        <w:t>H.004</w:t>
      </w:r>
      <w:r w:rsidRPr="00A26ED5">
        <w:rPr>
          <w:rFonts w:ascii="Palatino Linotype" w:hAnsi="Palatino Linotype"/>
        </w:rPr>
        <w:tab/>
      </w:r>
      <w:r w:rsidR="00B32431" w:rsidRPr="00A26ED5">
        <w:rPr>
          <w:rFonts w:ascii="Palatino Linotype" w:hAnsi="Palatino Linotype"/>
        </w:rPr>
        <w:t>Read and interpret map symbols and scales.</w:t>
      </w:r>
    </w:p>
    <w:p w:rsidR="00B32431" w:rsidRPr="00A26ED5" w:rsidRDefault="00B32431" w:rsidP="00A26ED5">
      <w:pPr>
        <w:pStyle w:val="ListParagraph"/>
        <w:numPr>
          <w:ilvl w:val="0"/>
          <w:numId w:val="27"/>
        </w:numPr>
        <w:rPr>
          <w:rFonts w:ascii="Palatino Linotype" w:hAnsi="Palatino Linotype"/>
        </w:rPr>
      </w:pPr>
      <w:r w:rsidRPr="00A26ED5">
        <w:rPr>
          <w:rFonts w:ascii="Palatino Linotype" w:hAnsi="Palatino Linotype"/>
        </w:rPr>
        <w:t>H.005</w:t>
      </w:r>
      <w:r w:rsidRPr="00A26ED5">
        <w:rPr>
          <w:rFonts w:ascii="Palatino Linotype" w:hAnsi="Palatino Linotype"/>
        </w:rPr>
        <w:tab/>
        <w:t>Use surveying equipment such as a hand or staff compass,</w:t>
      </w:r>
      <w:r w:rsidR="00A26ED5">
        <w:rPr>
          <w:rFonts w:ascii="Palatino Linotype" w:hAnsi="Palatino Linotype"/>
        </w:rPr>
        <w:tab/>
      </w:r>
      <w:r w:rsidRPr="00A26ED5">
        <w:rPr>
          <w:rFonts w:ascii="Palatino Linotype" w:hAnsi="Palatino Linotype"/>
        </w:rPr>
        <w:t xml:space="preserve">and transit or level (including state of the art surveying </w:t>
      </w:r>
      <w:r w:rsidR="00A26ED5">
        <w:rPr>
          <w:rFonts w:ascii="Palatino Linotype" w:hAnsi="Palatino Linotype"/>
        </w:rPr>
        <w:tab/>
      </w:r>
      <w:r w:rsidRPr="00A26ED5">
        <w:rPr>
          <w:rFonts w:ascii="Palatino Linotype" w:hAnsi="Palatino Linotype"/>
        </w:rPr>
        <w:t>equipment.)</w:t>
      </w:r>
    </w:p>
    <w:p w:rsidR="00B32431" w:rsidRPr="00654D92" w:rsidRDefault="00B32431" w:rsidP="00A26ED5">
      <w:pPr>
        <w:pStyle w:val="ListParagraph"/>
        <w:numPr>
          <w:ilvl w:val="0"/>
          <w:numId w:val="27"/>
        </w:numPr>
      </w:pPr>
      <w:r w:rsidRPr="00A26ED5">
        <w:rPr>
          <w:rFonts w:ascii="Palatino Linotype" w:hAnsi="Palatino Linotype"/>
        </w:rPr>
        <w:t>H.006</w:t>
      </w:r>
      <w:r w:rsidRPr="00A26ED5">
        <w:rPr>
          <w:rFonts w:ascii="Palatino Linotype" w:hAnsi="Palatino Linotype"/>
        </w:rPr>
        <w:tab/>
        <w:t>Locate corners, boundary lines and bench marks on a piece</w:t>
      </w:r>
      <w:r w:rsidR="00A26ED5">
        <w:rPr>
          <w:rFonts w:ascii="Palatino Linotype" w:hAnsi="Palatino Linotype"/>
        </w:rPr>
        <w:tab/>
      </w:r>
      <w:r w:rsidR="00A26ED5">
        <w:rPr>
          <w:rFonts w:ascii="Palatino Linotype" w:hAnsi="Palatino Linotype"/>
        </w:rPr>
        <w:tab/>
      </w:r>
      <w:r w:rsidRPr="00A26ED5">
        <w:rPr>
          <w:rFonts w:ascii="Palatino Linotype" w:hAnsi="Palatino Linotype"/>
        </w:rPr>
        <w:t xml:space="preserve"> of land.</w:t>
      </w:r>
    </w:p>
    <w:p w:rsidR="00B32431" w:rsidRDefault="00B32431" w:rsidP="00654D92"/>
    <w:p w:rsidR="00E631FF" w:rsidRPr="00654D92" w:rsidRDefault="006F2CA6" w:rsidP="00654D92">
      <w:r>
        <w:t>0 1 2 3 4</w:t>
      </w:r>
      <w:r>
        <w:tab/>
      </w:r>
      <w:r w:rsidR="00B32431" w:rsidRPr="00654D92">
        <w:t>I.</w:t>
      </w:r>
      <w:r w:rsidR="00B32431" w:rsidRPr="00654D92">
        <w:tab/>
        <w:t>Operate and Maintain Forestry/Conservation Equipment</w:t>
      </w:r>
    </w:p>
    <w:p w:rsidR="00B32431" w:rsidRPr="00A26ED5" w:rsidRDefault="00B32431" w:rsidP="00A26ED5">
      <w:pPr>
        <w:pStyle w:val="ListParagraph"/>
        <w:numPr>
          <w:ilvl w:val="0"/>
          <w:numId w:val="28"/>
        </w:numPr>
        <w:rPr>
          <w:rFonts w:ascii="Palatino Linotype" w:hAnsi="Palatino Linotype"/>
        </w:rPr>
      </w:pPr>
      <w:r w:rsidRPr="00A26ED5">
        <w:rPr>
          <w:rFonts w:ascii="Palatino Linotype" w:hAnsi="Palatino Linotype"/>
        </w:rPr>
        <w:t>I.001</w:t>
      </w:r>
      <w:r w:rsidRPr="00A26ED5">
        <w:rPr>
          <w:rFonts w:ascii="Palatino Linotype" w:hAnsi="Palatino Linotype"/>
        </w:rPr>
        <w:tab/>
        <w:t xml:space="preserve">Safely maintain the proper hand and power tools for </w:t>
      </w:r>
      <w:r w:rsidR="00A26ED5">
        <w:rPr>
          <w:rFonts w:ascii="Palatino Linotype" w:hAnsi="Palatino Linotype"/>
        </w:rPr>
        <w:tab/>
      </w:r>
      <w:r w:rsidRPr="00A26ED5">
        <w:rPr>
          <w:rFonts w:ascii="Palatino Linotype" w:hAnsi="Palatino Linotype"/>
        </w:rPr>
        <w:t>specific jobs.</w:t>
      </w:r>
    </w:p>
    <w:p w:rsidR="00B32431" w:rsidRPr="00A26ED5" w:rsidRDefault="00B32431" w:rsidP="00A26ED5">
      <w:pPr>
        <w:pStyle w:val="ListParagraph"/>
        <w:numPr>
          <w:ilvl w:val="0"/>
          <w:numId w:val="28"/>
        </w:numPr>
        <w:rPr>
          <w:rFonts w:ascii="Palatino Linotype" w:hAnsi="Palatino Linotype"/>
        </w:rPr>
      </w:pPr>
      <w:r w:rsidRPr="00A26ED5">
        <w:rPr>
          <w:rFonts w:ascii="Palatino Linotype" w:hAnsi="Palatino Linotype"/>
        </w:rPr>
        <w:t>I.002</w:t>
      </w:r>
      <w:r w:rsidRPr="00A26ED5">
        <w:rPr>
          <w:rFonts w:ascii="Palatino Linotype" w:hAnsi="Palatino Linotype"/>
        </w:rPr>
        <w:tab/>
        <w:t xml:space="preserve">Service gasoline (2 and 4 cycle) and diesel engines to </w:t>
      </w:r>
      <w:r w:rsidR="00A26ED5">
        <w:rPr>
          <w:rFonts w:ascii="Palatino Linotype" w:hAnsi="Palatino Linotype"/>
        </w:rPr>
        <w:tab/>
      </w:r>
      <w:r w:rsidRPr="00A26ED5">
        <w:rPr>
          <w:rFonts w:ascii="Palatino Linotype" w:hAnsi="Palatino Linotype"/>
        </w:rPr>
        <w:t>manufacturer’s specifications.</w:t>
      </w:r>
    </w:p>
    <w:p w:rsidR="00B32431" w:rsidRPr="00654D92" w:rsidRDefault="00B32431" w:rsidP="00A26ED5">
      <w:pPr>
        <w:pStyle w:val="ListParagraph"/>
        <w:numPr>
          <w:ilvl w:val="0"/>
          <w:numId w:val="28"/>
        </w:numPr>
      </w:pPr>
      <w:r w:rsidRPr="00A26ED5">
        <w:rPr>
          <w:rFonts w:ascii="Palatino Linotype" w:hAnsi="Palatino Linotype"/>
        </w:rPr>
        <w:t>I.003</w:t>
      </w:r>
      <w:r w:rsidRPr="00A26ED5">
        <w:rPr>
          <w:rFonts w:ascii="Palatino Linotype" w:hAnsi="Palatino Linotype"/>
        </w:rPr>
        <w:tab/>
        <w:t xml:space="preserve">Maintain chain saws in a safe manner to manufacturer’s </w:t>
      </w:r>
      <w:r w:rsidR="00A26ED5">
        <w:rPr>
          <w:rFonts w:ascii="Palatino Linotype" w:hAnsi="Palatino Linotype"/>
        </w:rPr>
        <w:tab/>
      </w:r>
      <w:r w:rsidRPr="00A26ED5">
        <w:rPr>
          <w:rFonts w:ascii="Palatino Linotype" w:hAnsi="Palatino Linotype"/>
        </w:rPr>
        <w:t>specifications.</w:t>
      </w:r>
    </w:p>
    <w:p w:rsidR="006F2CA6" w:rsidRDefault="006F2CA6" w:rsidP="00654D92"/>
    <w:p w:rsidR="00E631FF" w:rsidRPr="00654D92" w:rsidRDefault="006F2CA6" w:rsidP="00654D92">
      <w:r>
        <w:t>0 1 2 3 4</w:t>
      </w:r>
      <w:r>
        <w:tab/>
      </w:r>
      <w:r w:rsidR="00B32431" w:rsidRPr="00654D92">
        <w:t>J.</w:t>
      </w:r>
      <w:r w:rsidR="00B32431" w:rsidRPr="00654D92">
        <w:tab/>
        <w:t>Apply Best Management Practices to Conserve Soil and Water</w:t>
      </w:r>
    </w:p>
    <w:p w:rsidR="00B32431" w:rsidRPr="00A26ED5" w:rsidRDefault="00B32431" w:rsidP="00A26ED5">
      <w:pPr>
        <w:pStyle w:val="ListParagraph"/>
        <w:numPr>
          <w:ilvl w:val="0"/>
          <w:numId w:val="29"/>
        </w:numPr>
        <w:rPr>
          <w:rFonts w:ascii="Palatino Linotype" w:hAnsi="Palatino Linotype"/>
        </w:rPr>
      </w:pPr>
      <w:r w:rsidRPr="00A26ED5">
        <w:rPr>
          <w:rFonts w:ascii="Palatino Linotype" w:hAnsi="Palatino Linotype"/>
        </w:rPr>
        <w:t>J.001</w:t>
      </w:r>
      <w:r w:rsidRPr="00A26ED5">
        <w:rPr>
          <w:rFonts w:ascii="Palatino Linotype" w:hAnsi="Palatino Linotype"/>
        </w:rPr>
        <w:tab/>
        <w:t>Identify and assess types of soil erosion.</w:t>
      </w:r>
    </w:p>
    <w:p w:rsidR="00B32431" w:rsidRPr="00A26ED5" w:rsidRDefault="00B32431" w:rsidP="00A26ED5">
      <w:pPr>
        <w:pStyle w:val="ListParagraph"/>
        <w:numPr>
          <w:ilvl w:val="0"/>
          <w:numId w:val="29"/>
        </w:numPr>
        <w:rPr>
          <w:rFonts w:ascii="Palatino Linotype" w:hAnsi="Palatino Linotype"/>
        </w:rPr>
      </w:pPr>
      <w:r w:rsidRPr="00A26ED5">
        <w:rPr>
          <w:rFonts w:ascii="Palatino Linotype" w:hAnsi="Palatino Linotype"/>
        </w:rPr>
        <w:t>J.002</w:t>
      </w:r>
      <w:r w:rsidRPr="00A26ED5">
        <w:rPr>
          <w:rFonts w:ascii="Palatino Linotype" w:hAnsi="Palatino Linotype"/>
        </w:rPr>
        <w:tab/>
        <w:t xml:space="preserve">Select specific state-approved methods for controlling soil </w:t>
      </w:r>
      <w:r w:rsidR="00A26ED5">
        <w:rPr>
          <w:rFonts w:ascii="Palatino Linotype" w:hAnsi="Palatino Linotype"/>
        </w:rPr>
        <w:tab/>
      </w:r>
      <w:r w:rsidRPr="00A26ED5">
        <w:rPr>
          <w:rFonts w:ascii="Palatino Linotype" w:hAnsi="Palatino Linotype"/>
        </w:rPr>
        <w:t xml:space="preserve">erosion (water bars, check dams, silt </w:t>
      </w:r>
      <w:proofErr w:type="gramStart"/>
      <w:r w:rsidRPr="00A26ED5">
        <w:rPr>
          <w:rFonts w:ascii="Palatino Linotype" w:hAnsi="Palatino Linotype"/>
        </w:rPr>
        <w:t>fencing,….)</w:t>
      </w:r>
      <w:proofErr w:type="gramEnd"/>
      <w:r w:rsidRPr="00A26ED5">
        <w:rPr>
          <w:rFonts w:ascii="Palatino Linotype" w:hAnsi="Palatino Linotype"/>
        </w:rPr>
        <w:tab/>
      </w:r>
    </w:p>
    <w:p w:rsidR="00B32431" w:rsidRPr="00A26ED5" w:rsidRDefault="00B32431" w:rsidP="00A26ED5">
      <w:pPr>
        <w:pStyle w:val="ListParagraph"/>
        <w:numPr>
          <w:ilvl w:val="0"/>
          <w:numId w:val="29"/>
        </w:numPr>
        <w:rPr>
          <w:rFonts w:ascii="Palatino Linotype" w:hAnsi="Palatino Linotype"/>
        </w:rPr>
      </w:pPr>
      <w:r w:rsidRPr="00A26ED5">
        <w:rPr>
          <w:rFonts w:ascii="Palatino Linotype" w:hAnsi="Palatino Linotype"/>
        </w:rPr>
        <w:t>J.003</w:t>
      </w:r>
      <w:r w:rsidRPr="00A26ED5">
        <w:rPr>
          <w:rFonts w:ascii="Palatino Linotype" w:hAnsi="Palatino Linotype"/>
        </w:rPr>
        <w:tab/>
        <w:t xml:space="preserve">Illustrate current environmental regulations that impact on </w:t>
      </w:r>
      <w:r w:rsidR="00A26ED5">
        <w:rPr>
          <w:rFonts w:ascii="Palatino Linotype" w:hAnsi="Palatino Linotype"/>
        </w:rPr>
        <w:tab/>
      </w:r>
      <w:r w:rsidRPr="00A26ED5">
        <w:rPr>
          <w:rFonts w:ascii="Palatino Linotype" w:hAnsi="Palatino Linotype"/>
        </w:rPr>
        <w:t>forestry practices.</w:t>
      </w:r>
    </w:p>
    <w:p w:rsidR="00B32431" w:rsidRPr="00A26ED5" w:rsidRDefault="00B32431" w:rsidP="00A26ED5">
      <w:pPr>
        <w:pStyle w:val="ListParagraph"/>
        <w:numPr>
          <w:ilvl w:val="0"/>
          <w:numId w:val="29"/>
        </w:numPr>
        <w:rPr>
          <w:rFonts w:ascii="Palatino Linotype" w:hAnsi="Palatino Linotype"/>
        </w:rPr>
      </w:pPr>
      <w:r w:rsidRPr="00A26ED5">
        <w:rPr>
          <w:rFonts w:ascii="Palatino Linotype" w:hAnsi="Palatino Linotype"/>
        </w:rPr>
        <w:t>J.004</w:t>
      </w:r>
      <w:r w:rsidRPr="00A26ED5">
        <w:rPr>
          <w:rFonts w:ascii="Palatino Linotype" w:hAnsi="Palatino Linotype"/>
        </w:rPr>
        <w:tab/>
        <w:t xml:space="preserve">Illustrate common water conservation practices (sod water </w:t>
      </w:r>
      <w:r w:rsidR="00A26ED5">
        <w:rPr>
          <w:rFonts w:ascii="Palatino Linotype" w:hAnsi="Palatino Linotype"/>
        </w:rPr>
        <w:tab/>
      </w:r>
      <w:r w:rsidRPr="00A26ED5">
        <w:rPr>
          <w:rFonts w:ascii="Palatino Linotype" w:hAnsi="Palatino Linotype"/>
        </w:rPr>
        <w:t xml:space="preserve">ways, tile drainage, diversion ditches, field drainage </w:t>
      </w:r>
      <w:r w:rsidR="00A26ED5">
        <w:rPr>
          <w:rFonts w:ascii="Palatino Linotype" w:hAnsi="Palatino Linotype"/>
        </w:rPr>
        <w:tab/>
      </w:r>
      <w:r w:rsidRPr="00A26ED5">
        <w:rPr>
          <w:rFonts w:ascii="Palatino Linotype" w:hAnsi="Palatino Linotype"/>
        </w:rPr>
        <w:t>ditches</w:t>
      </w:r>
      <w:proofErr w:type="gramStart"/>
      <w:r w:rsidRPr="00A26ED5">
        <w:rPr>
          <w:rFonts w:ascii="Palatino Linotype" w:hAnsi="Palatino Linotype"/>
        </w:rPr>
        <w:t>,…</w:t>
      </w:r>
      <w:proofErr w:type="gramEnd"/>
      <w:r w:rsidRPr="00A26ED5">
        <w:rPr>
          <w:rFonts w:ascii="Palatino Linotype" w:hAnsi="Palatino Linotype"/>
        </w:rPr>
        <w:t>).</w:t>
      </w:r>
    </w:p>
    <w:p w:rsidR="00B32431" w:rsidRPr="00A26ED5" w:rsidRDefault="00B32431" w:rsidP="00A26ED5">
      <w:pPr>
        <w:pStyle w:val="ListParagraph"/>
        <w:numPr>
          <w:ilvl w:val="0"/>
          <w:numId w:val="29"/>
        </w:numPr>
        <w:rPr>
          <w:rFonts w:ascii="Palatino Linotype" w:hAnsi="Palatino Linotype"/>
        </w:rPr>
      </w:pPr>
      <w:r w:rsidRPr="00A26ED5">
        <w:rPr>
          <w:rFonts w:ascii="Palatino Linotype" w:hAnsi="Palatino Linotype"/>
        </w:rPr>
        <w:t>J.005</w:t>
      </w:r>
      <w:r w:rsidRPr="00A26ED5">
        <w:rPr>
          <w:rFonts w:ascii="Palatino Linotype" w:hAnsi="Palatino Linotype"/>
        </w:rPr>
        <w:tab/>
      </w:r>
      <w:r w:rsidR="006F2CA6" w:rsidRPr="00A26ED5">
        <w:rPr>
          <w:rFonts w:ascii="Palatino Linotype" w:hAnsi="Palatino Linotype"/>
        </w:rPr>
        <w:t>I</w:t>
      </w:r>
      <w:r w:rsidRPr="00A26ED5">
        <w:rPr>
          <w:rFonts w:ascii="Palatino Linotype" w:hAnsi="Palatino Linotype"/>
        </w:rPr>
        <w:t xml:space="preserve">dentify agencies and organizations which provide </w:t>
      </w:r>
      <w:r w:rsidR="00A26ED5">
        <w:rPr>
          <w:rFonts w:ascii="Palatino Linotype" w:hAnsi="Palatino Linotype"/>
        </w:rPr>
        <w:tab/>
      </w:r>
      <w:r w:rsidRPr="00A26ED5">
        <w:rPr>
          <w:rFonts w:ascii="Palatino Linotype" w:hAnsi="Palatino Linotype"/>
        </w:rPr>
        <w:t>assistance with soil and water conservation practices.</w:t>
      </w:r>
    </w:p>
    <w:p w:rsidR="00B32431" w:rsidRPr="00654D92" w:rsidRDefault="00B32431" w:rsidP="00A26ED5">
      <w:pPr>
        <w:pStyle w:val="ListParagraph"/>
        <w:numPr>
          <w:ilvl w:val="0"/>
          <w:numId w:val="29"/>
        </w:numPr>
      </w:pPr>
      <w:r w:rsidRPr="00A26ED5">
        <w:rPr>
          <w:rFonts w:ascii="Palatino Linotype" w:hAnsi="Palatino Linotype"/>
        </w:rPr>
        <w:t>J.006</w:t>
      </w:r>
      <w:r w:rsidRPr="00A26ED5">
        <w:rPr>
          <w:rFonts w:ascii="Palatino Linotype" w:hAnsi="Palatino Linotype"/>
        </w:rPr>
        <w:tab/>
        <w:t xml:space="preserve">Determine acceptable management practices for </w:t>
      </w:r>
      <w:r w:rsidR="00A26ED5">
        <w:rPr>
          <w:rFonts w:ascii="Palatino Linotype" w:hAnsi="Palatino Linotype"/>
        </w:rPr>
        <w:tab/>
      </w:r>
      <w:r w:rsidRPr="00A26ED5">
        <w:rPr>
          <w:rFonts w:ascii="Palatino Linotype" w:hAnsi="Palatino Linotype"/>
        </w:rPr>
        <w:t>maintaining water quality on logging operations.</w:t>
      </w:r>
    </w:p>
    <w:p w:rsidR="00B32431" w:rsidRPr="00654D92" w:rsidRDefault="00B32431" w:rsidP="00654D92"/>
    <w:sectPr w:rsidR="00B32431" w:rsidRPr="00654D92" w:rsidSect="00256309">
      <w:footerReference w:type="default" r:id="rId8"/>
      <w:headerReference w:type="first" r:id="rId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1AD" w:rsidRDefault="000001AD" w:rsidP="004062C7">
      <w:r>
        <w:separator/>
      </w:r>
    </w:p>
  </w:endnote>
  <w:endnote w:type="continuationSeparator" w:id="0">
    <w:p w:rsidR="000001AD" w:rsidRDefault="000001AD"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6"/>
      <w:gridCol w:w="1583"/>
      <w:gridCol w:w="3631"/>
    </w:tblGrid>
    <w:tr w:rsidR="000001AD" w:rsidTr="000001AD">
      <w:trPr>
        <w:cantSplit/>
        <w:trHeight w:val="633"/>
        <w:tblHeader/>
      </w:trPr>
      <w:tc>
        <w:tcPr>
          <w:tcW w:w="4248" w:type="dxa"/>
        </w:tcPr>
        <w:p w:rsidR="000001AD" w:rsidRPr="00937FFC" w:rsidRDefault="000001AD" w:rsidP="00EE7EE9">
          <w:pPr>
            <w:rPr>
              <w:sz w:val="20"/>
            </w:rPr>
          </w:pPr>
          <w:r>
            <w:rPr>
              <w:sz w:val="20"/>
            </w:rPr>
            <w:t>Environmental Technology Competency and Task List</w:t>
          </w:r>
          <w:r w:rsidRPr="00937FFC">
            <w:rPr>
              <w:sz w:val="20"/>
            </w:rPr>
            <w:br/>
            <w:t>(Revised:</w:t>
          </w:r>
          <w:r>
            <w:rPr>
              <w:sz w:val="20"/>
            </w:rPr>
            <w:t xml:space="preserve"> 2002</w:t>
          </w:r>
          <w:r w:rsidRPr="00937FFC">
            <w:rPr>
              <w:sz w:val="20"/>
            </w:rPr>
            <w:t>)</w:t>
          </w:r>
        </w:p>
      </w:tc>
      <w:tc>
        <w:tcPr>
          <w:tcW w:w="1620" w:type="dxa"/>
        </w:tcPr>
        <w:p w:rsidR="000001AD" w:rsidRPr="00937FFC" w:rsidRDefault="000001AD"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3B3796">
            <w:rPr>
              <w:b/>
              <w:noProof/>
              <w:sz w:val="20"/>
            </w:rPr>
            <w:t>11</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3B3796" w:rsidRPr="003B3796">
            <w:rPr>
              <w:b/>
              <w:noProof/>
              <w:sz w:val="20"/>
            </w:rPr>
            <w:t>11</w:t>
          </w:r>
          <w:r w:rsidRPr="00937FFC">
            <w:rPr>
              <w:b/>
              <w:noProof/>
              <w:sz w:val="20"/>
            </w:rPr>
            <w:fldChar w:fldCharType="end"/>
          </w:r>
        </w:p>
      </w:tc>
      <w:tc>
        <w:tcPr>
          <w:tcW w:w="3708" w:type="dxa"/>
        </w:tcPr>
        <w:p w:rsidR="000001AD" w:rsidRPr="00937FFC" w:rsidRDefault="000001AD" w:rsidP="00796D5F">
          <w:pPr>
            <w:jc w:val="right"/>
            <w:rPr>
              <w:sz w:val="20"/>
              <w:szCs w:val="18"/>
            </w:rPr>
          </w:pPr>
          <w:r w:rsidRPr="00937FFC">
            <w:rPr>
              <w:noProof/>
              <w:sz w:val="20"/>
            </w:rPr>
            <w:drawing>
              <wp:inline distT="0" distB="0" distL="0" distR="0" wp14:anchorId="2331FC77" wp14:editId="4FAF3214">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0001AD" w:rsidRDefault="000001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1AD" w:rsidRDefault="000001AD" w:rsidP="004062C7">
      <w:r>
        <w:separator/>
      </w:r>
    </w:p>
  </w:footnote>
  <w:footnote w:type="continuationSeparator" w:id="0">
    <w:p w:rsidR="000001AD" w:rsidRDefault="000001AD" w:rsidP="004062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1AD" w:rsidRDefault="000001AD"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0001AD" w:rsidRPr="007963EC" w:rsidRDefault="000001AD"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p) 802-</w:t>
    </w:r>
    <w:r>
      <w:t>479</w:t>
    </w:r>
    <w:r w:rsidRPr="007963EC">
      <w:t>-</w:t>
    </w:r>
    <w:r>
      <w:t>1030</w:t>
    </w:r>
    <w:r w:rsidRPr="007963EC">
      <w:t xml:space="preserve"> | (f) 802-</w:t>
    </w:r>
    <w:r>
      <w:t>479-183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359EF"/>
    <w:multiLevelType w:val="hybridMultilevel"/>
    <w:tmpl w:val="BC6AAC6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5C741D1"/>
    <w:multiLevelType w:val="hybridMultilevel"/>
    <w:tmpl w:val="6240C2C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D9F2CDD"/>
    <w:multiLevelType w:val="hybridMultilevel"/>
    <w:tmpl w:val="BA365B5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DAA747A"/>
    <w:multiLevelType w:val="hybridMultilevel"/>
    <w:tmpl w:val="9D44B52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E965287"/>
    <w:multiLevelType w:val="hybridMultilevel"/>
    <w:tmpl w:val="80E8BB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3283D"/>
    <w:multiLevelType w:val="hybridMultilevel"/>
    <w:tmpl w:val="BE9E58E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5ED67E7"/>
    <w:multiLevelType w:val="hybridMultilevel"/>
    <w:tmpl w:val="67C0981E"/>
    <w:lvl w:ilvl="0" w:tplc="04090001">
      <w:start w:val="1"/>
      <w:numFmt w:val="bullet"/>
      <w:lvlText w:val=""/>
      <w:lvlJc w:val="left"/>
      <w:pPr>
        <w:ind w:left="3240" w:hanging="360"/>
      </w:pPr>
      <w:rPr>
        <w:rFonts w:ascii="Symbol" w:hAnsi="Symbol" w:hint="default"/>
      </w:rPr>
    </w:lvl>
    <w:lvl w:ilvl="1" w:tplc="04090001">
      <w:start w:val="1"/>
      <w:numFmt w:val="bullet"/>
      <w:lvlText w:val=""/>
      <w:lvlJc w:val="left"/>
      <w:pPr>
        <w:ind w:left="3960" w:hanging="360"/>
      </w:pPr>
      <w:rPr>
        <w:rFonts w:ascii="Symbol" w:hAnsi="Symbol"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1E9B5BB0"/>
    <w:multiLevelType w:val="hybridMultilevel"/>
    <w:tmpl w:val="5C4EB42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31A5897"/>
    <w:multiLevelType w:val="hybridMultilevel"/>
    <w:tmpl w:val="DC4CF7A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57669BB"/>
    <w:multiLevelType w:val="hybridMultilevel"/>
    <w:tmpl w:val="4E081E60"/>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600" w:hanging="360"/>
      </w:pPr>
      <w:rPr>
        <w:rFonts w:ascii="Symbol" w:hAnsi="Symbol" w:hint="default"/>
      </w:rPr>
    </w:lvl>
    <w:lvl w:ilvl="2" w:tplc="04090001">
      <w:start w:val="1"/>
      <w:numFmt w:val="bullet"/>
      <w:lvlText w:val=""/>
      <w:lvlJc w:val="left"/>
      <w:pPr>
        <w:ind w:left="4320" w:hanging="360"/>
      </w:pPr>
      <w:rPr>
        <w:rFonts w:ascii="Symbol" w:hAnsi="Symbol"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2A536613"/>
    <w:multiLevelType w:val="hybridMultilevel"/>
    <w:tmpl w:val="8894292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338837D5"/>
    <w:multiLevelType w:val="hybridMultilevel"/>
    <w:tmpl w:val="53D6BD2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34F960EA"/>
    <w:multiLevelType w:val="hybridMultilevel"/>
    <w:tmpl w:val="7BACFF0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365E659E"/>
    <w:multiLevelType w:val="hybridMultilevel"/>
    <w:tmpl w:val="6A769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3104D"/>
    <w:multiLevelType w:val="hybridMultilevel"/>
    <w:tmpl w:val="0F22C83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A3D669A"/>
    <w:multiLevelType w:val="hybridMultilevel"/>
    <w:tmpl w:val="C26EA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547DAF"/>
    <w:multiLevelType w:val="hybridMultilevel"/>
    <w:tmpl w:val="1340BD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40B074A6"/>
    <w:multiLevelType w:val="hybridMultilevel"/>
    <w:tmpl w:val="9746D4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41786CC2"/>
    <w:multiLevelType w:val="hybridMultilevel"/>
    <w:tmpl w:val="2A4CF8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4AB714FC"/>
    <w:multiLevelType w:val="hybridMultilevel"/>
    <w:tmpl w:val="939E8DC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FA0020F"/>
    <w:multiLevelType w:val="hybridMultilevel"/>
    <w:tmpl w:val="76B0BC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4FD27C7E"/>
    <w:multiLevelType w:val="hybridMultilevel"/>
    <w:tmpl w:val="72522A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53356452"/>
    <w:multiLevelType w:val="hybridMultilevel"/>
    <w:tmpl w:val="BF2EE3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62C87170"/>
    <w:multiLevelType w:val="hybridMultilevel"/>
    <w:tmpl w:val="3D485A5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689B4BC7"/>
    <w:multiLevelType w:val="hybridMultilevel"/>
    <w:tmpl w:val="B904435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6E144E0E"/>
    <w:multiLevelType w:val="hybridMultilevel"/>
    <w:tmpl w:val="7C0C38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72D3523E"/>
    <w:multiLevelType w:val="singleLevel"/>
    <w:tmpl w:val="4FB8BB34"/>
    <w:lvl w:ilvl="0">
      <w:numFmt w:val="decimal"/>
      <w:lvlText w:val="%1"/>
      <w:lvlJc w:val="left"/>
      <w:pPr>
        <w:tabs>
          <w:tab w:val="num" w:pos="360"/>
        </w:tabs>
        <w:ind w:left="360" w:hanging="360"/>
      </w:pPr>
      <w:rPr>
        <w:rFonts w:hint="default"/>
        <w:b/>
      </w:rPr>
    </w:lvl>
  </w:abstractNum>
  <w:abstractNum w:abstractNumId="28" w15:restartNumberingAfterBreak="0">
    <w:nsid w:val="7FDC7B82"/>
    <w:multiLevelType w:val="hybridMultilevel"/>
    <w:tmpl w:val="0284C91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5"/>
  </w:num>
  <w:num w:numId="2">
    <w:abstractNumId w:val="27"/>
  </w:num>
  <w:num w:numId="3">
    <w:abstractNumId w:val="16"/>
  </w:num>
  <w:num w:numId="4">
    <w:abstractNumId w:val="10"/>
  </w:num>
  <w:num w:numId="5">
    <w:abstractNumId w:val="14"/>
  </w:num>
  <w:num w:numId="6">
    <w:abstractNumId w:val="20"/>
  </w:num>
  <w:num w:numId="7">
    <w:abstractNumId w:val="11"/>
  </w:num>
  <w:num w:numId="8">
    <w:abstractNumId w:val="1"/>
  </w:num>
  <w:num w:numId="9">
    <w:abstractNumId w:val="23"/>
  </w:num>
  <w:num w:numId="10">
    <w:abstractNumId w:val="9"/>
  </w:num>
  <w:num w:numId="11">
    <w:abstractNumId w:val="2"/>
  </w:num>
  <w:num w:numId="12">
    <w:abstractNumId w:val="22"/>
  </w:num>
  <w:num w:numId="13">
    <w:abstractNumId w:val="0"/>
  </w:num>
  <w:num w:numId="14">
    <w:abstractNumId w:val="18"/>
  </w:num>
  <w:num w:numId="15">
    <w:abstractNumId w:val="8"/>
  </w:num>
  <w:num w:numId="16">
    <w:abstractNumId w:val="7"/>
  </w:num>
  <w:num w:numId="17">
    <w:abstractNumId w:val="12"/>
  </w:num>
  <w:num w:numId="18">
    <w:abstractNumId w:val="3"/>
  </w:num>
  <w:num w:numId="19">
    <w:abstractNumId w:val="26"/>
  </w:num>
  <w:num w:numId="20">
    <w:abstractNumId w:val="17"/>
  </w:num>
  <w:num w:numId="21">
    <w:abstractNumId w:val="19"/>
  </w:num>
  <w:num w:numId="22">
    <w:abstractNumId w:val="21"/>
  </w:num>
  <w:num w:numId="23">
    <w:abstractNumId w:val="25"/>
  </w:num>
  <w:num w:numId="24">
    <w:abstractNumId w:val="6"/>
  </w:num>
  <w:num w:numId="25">
    <w:abstractNumId w:val="28"/>
  </w:num>
  <w:num w:numId="26">
    <w:abstractNumId w:val="4"/>
  </w:num>
  <w:num w:numId="27">
    <w:abstractNumId w:val="13"/>
  </w:num>
  <w:num w:numId="28">
    <w:abstractNumId w:val="15"/>
  </w:num>
  <w:num w:numId="29">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MDcyszQwMbE0NzVV0lEKTi0uzszPAykwrAUATmuehSwAAAA="/>
  </w:docVars>
  <w:rsids>
    <w:rsidRoot w:val="00CC5E85"/>
    <w:rsid w:val="000001AD"/>
    <w:rsid w:val="00062DFA"/>
    <w:rsid w:val="000F3A23"/>
    <w:rsid w:val="00102EA8"/>
    <w:rsid w:val="00161F11"/>
    <w:rsid w:val="001645D6"/>
    <w:rsid w:val="0017612B"/>
    <w:rsid w:val="001C1F88"/>
    <w:rsid w:val="001D07C0"/>
    <w:rsid w:val="001E7FBE"/>
    <w:rsid w:val="00217F09"/>
    <w:rsid w:val="00221659"/>
    <w:rsid w:val="002237E0"/>
    <w:rsid w:val="00246954"/>
    <w:rsid w:val="0024786D"/>
    <w:rsid w:val="00256309"/>
    <w:rsid w:val="002A0C9D"/>
    <w:rsid w:val="002D6A73"/>
    <w:rsid w:val="002E0106"/>
    <w:rsid w:val="002E3710"/>
    <w:rsid w:val="002E7E11"/>
    <w:rsid w:val="00314055"/>
    <w:rsid w:val="00326074"/>
    <w:rsid w:val="00326345"/>
    <w:rsid w:val="003274F5"/>
    <w:rsid w:val="003275FD"/>
    <w:rsid w:val="00334D48"/>
    <w:rsid w:val="00340C04"/>
    <w:rsid w:val="003505FB"/>
    <w:rsid w:val="003B3796"/>
    <w:rsid w:val="003D0155"/>
    <w:rsid w:val="003D090F"/>
    <w:rsid w:val="004062C7"/>
    <w:rsid w:val="00432C45"/>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26212"/>
    <w:rsid w:val="0063049A"/>
    <w:rsid w:val="00651E8D"/>
    <w:rsid w:val="00654D92"/>
    <w:rsid w:val="006703F6"/>
    <w:rsid w:val="006F2CA6"/>
    <w:rsid w:val="006F698F"/>
    <w:rsid w:val="00721DF9"/>
    <w:rsid w:val="00734368"/>
    <w:rsid w:val="00746838"/>
    <w:rsid w:val="007963EC"/>
    <w:rsid w:val="00796D5F"/>
    <w:rsid w:val="007D17B1"/>
    <w:rsid w:val="007D5E67"/>
    <w:rsid w:val="007E3BD6"/>
    <w:rsid w:val="0082162E"/>
    <w:rsid w:val="00865A62"/>
    <w:rsid w:val="0087647A"/>
    <w:rsid w:val="008C332D"/>
    <w:rsid w:val="008F6F90"/>
    <w:rsid w:val="0092656D"/>
    <w:rsid w:val="00937F53"/>
    <w:rsid w:val="00937FFC"/>
    <w:rsid w:val="00961A6D"/>
    <w:rsid w:val="009B06BF"/>
    <w:rsid w:val="009D4528"/>
    <w:rsid w:val="00A1547A"/>
    <w:rsid w:val="00A24AEB"/>
    <w:rsid w:val="00A26ED5"/>
    <w:rsid w:val="00A92164"/>
    <w:rsid w:val="00AD4B66"/>
    <w:rsid w:val="00AF33BA"/>
    <w:rsid w:val="00AF602B"/>
    <w:rsid w:val="00B04C63"/>
    <w:rsid w:val="00B052D0"/>
    <w:rsid w:val="00B25D38"/>
    <w:rsid w:val="00B25DEC"/>
    <w:rsid w:val="00B32431"/>
    <w:rsid w:val="00B6001B"/>
    <w:rsid w:val="00BD7ABE"/>
    <w:rsid w:val="00BE43B0"/>
    <w:rsid w:val="00C967D5"/>
    <w:rsid w:val="00CB29BB"/>
    <w:rsid w:val="00CC230C"/>
    <w:rsid w:val="00CC5E85"/>
    <w:rsid w:val="00D04EC2"/>
    <w:rsid w:val="00D064CA"/>
    <w:rsid w:val="00D13EA9"/>
    <w:rsid w:val="00D22EA0"/>
    <w:rsid w:val="00D41020"/>
    <w:rsid w:val="00DE38B7"/>
    <w:rsid w:val="00DE7FA2"/>
    <w:rsid w:val="00E2171D"/>
    <w:rsid w:val="00E606BA"/>
    <w:rsid w:val="00E631FF"/>
    <w:rsid w:val="00E773E9"/>
    <w:rsid w:val="00E8707D"/>
    <w:rsid w:val="00EC6459"/>
    <w:rsid w:val="00EE7EE9"/>
    <w:rsid w:val="00F3593A"/>
    <w:rsid w:val="00F44544"/>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9DBA3981-DF15-4364-B915-86E78D099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qFormat/>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1"/>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E42A33-EB06-463B-BA90-46D0871DF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12</Words>
  <Characters>126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01_Environmental Technology 150507</vt:lpstr>
    </vt:vector>
  </TitlesOfParts>
  <Company>Vermont Agency of Education</Company>
  <LinksUpToDate>false</LinksUpToDate>
  <CharactersWithSpaces>14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Environmental Technology 150507</dc:title>
  <dc:creator>Nancy Naylor</dc:creator>
  <cp:keywords>AOE document template</cp:keywords>
  <cp:lastModifiedBy>Brackin, Stephanie</cp:lastModifiedBy>
  <cp:revision>2</cp:revision>
  <cp:lastPrinted>2015-09-09T16:37:00Z</cp:lastPrinted>
  <dcterms:created xsi:type="dcterms:W3CDTF">2017-02-28T20:28:00Z</dcterms:created>
  <dcterms:modified xsi:type="dcterms:W3CDTF">2017-02-28T20:28:00Z</dcterms:modified>
</cp:coreProperties>
</file>